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718F312" w14:textId="77777777" w:rsidR="008518B4" w:rsidRPr="008A4821" w:rsidRDefault="00A353D5">
      <w:pPr>
        <w:pStyle w:val="Heading1"/>
        <w:rPr>
          <w:rFonts w:eastAsia="Calibri"/>
          <w:color w:val="000000" w:themeColor="text1"/>
        </w:rPr>
      </w:pPr>
      <w:bookmarkStart w:id="0" w:name="_GoBack"/>
      <w:bookmarkEnd w:id="0"/>
      <w:r w:rsidRPr="008A4821">
        <w:rPr>
          <w:rFonts w:eastAsia="Calibri"/>
          <w:color w:val="000000" w:themeColor="text1"/>
        </w:rPr>
        <w:t>Pre-Lab Information</w:t>
      </w:r>
    </w:p>
    <w:p w14:paraId="6331AA3E" w14:textId="13B65D7F" w:rsidR="008518B4" w:rsidRPr="008A4821" w:rsidRDefault="00A353D5">
      <w:pPr>
        <w:ind w:left="1440" w:hanging="1440"/>
        <w:rPr>
          <w:b/>
          <w:color w:val="000000" w:themeColor="text1"/>
        </w:rPr>
      </w:pPr>
      <w:r w:rsidRPr="008A4821">
        <w:rPr>
          <w:b/>
          <w:color w:val="000000" w:themeColor="text1"/>
        </w:rPr>
        <w:t>Purpose</w:t>
      </w:r>
      <w:r w:rsidRPr="008A4821">
        <w:rPr>
          <w:b/>
          <w:color w:val="000000" w:themeColor="text1"/>
        </w:rPr>
        <w:tab/>
      </w:r>
      <w:r w:rsidR="00C14549" w:rsidRPr="008A4821">
        <w:rPr>
          <w:color w:val="000000" w:themeColor="text1"/>
        </w:rPr>
        <w:t xml:space="preserve">To </w:t>
      </w:r>
      <w:r w:rsidR="008A02AA" w:rsidRPr="008A4821">
        <w:rPr>
          <w:color w:val="000000" w:themeColor="text1"/>
        </w:rPr>
        <w:t>examine how humans change the genetic makeup of a population</w:t>
      </w:r>
    </w:p>
    <w:p w14:paraId="035CE8EA" w14:textId="101A13EE" w:rsidR="008518B4" w:rsidRPr="008A4821" w:rsidRDefault="00A353D5">
      <w:pPr>
        <w:ind w:left="1440" w:hanging="1440"/>
        <w:rPr>
          <w:color w:val="000000" w:themeColor="text1"/>
        </w:rPr>
      </w:pPr>
      <w:r w:rsidRPr="008A4821">
        <w:rPr>
          <w:b/>
          <w:bCs/>
          <w:color w:val="000000" w:themeColor="text1"/>
        </w:rPr>
        <w:t>Time</w:t>
      </w:r>
      <w:r w:rsidRPr="008A4821">
        <w:rPr>
          <w:b/>
          <w:color w:val="000000" w:themeColor="text1"/>
        </w:rPr>
        <w:tab/>
      </w:r>
      <w:r w:rsidRPr="008A4821">
        <w:rPr>
          <w:color w:val="000000" w:themeColor="text1"/>
        </w:rPr>
        <w:t xml:space="preserve">Approximately two </w:t>
      </w:r>
      <w:r w:rsidR="00C14549" w:rsidRPr="008A4821">
        <w:rPr>
          <w:color w:val="000000" w:themeColor="text1"/>
        </w:rPr>
        <w:t>60-</w:t>
      </w:r>
      <w:r w:rsidRPr="008A4821">
        <w:rPr>
          <w:color w:val="000000" w:themeColor="text1"/>
        </w:rPr>
        <w:t>minute periods</w:t>
      </w:r>
    </w:p>
    <w:p w14:paraId="1E600B10" w14:textId="16F0A2DA" w:rsidR="008518B4" w:rsidRPr="008A4821" w:rsidRDefault="00A353D5">
      <w:pPr>
        <w:ind w:left="1440" w:hanging="1440"/>
        <w:rPr>
          <w:color w:val="000000" w:themeColor="text1"/>
        </w:rPr>
      </w:pPr>
      <w:r w:rsidRPr="008A4821">
        <w:rPr>
          <w:b/>
          <w:color w:val="000000" w:themeColor="text1"/>
        </w:rPr>
        <w:t>Question</w:t>
      </w:r>
      <w:r w:rsidRPr="008A4821">
        <w:rPr>
          <w:b/>
          <w:color w:val="000000" w:themeColor="text1"/>
        </w:rPr>
        <w:tab/>
      </w:r>
      <w:r w:rsidR="008A02AA" w:rsidRPr="008A4821">
        <w:rPr>
          <w:color w:val="000000" w:themeColor="text1"/>
        </w:rPr>
        <w:t>How do humans change the genetic makeup of a population</w:t>
      </w:r>
      <w:r w:rsidR="00C83817" w:rsidRPr="008A4821">
        <w:rPr>
          <w:color w:val="000000" w:themeColor="text1"/>
        </w:rPr>
        <w:t>?</w:t>
      </w:r>
    </w:p>
    <w:p w14:paraId="6595252D" w14:textId="1F1D1DC0" w:rsidR="008518B4" w:rsidRPr="008A4821" w:rsidRDefault="00A353D5">
      <w:pPr>
        <w:ind w:left="1440" w:hanging="1440"/>
        <w:rPr>
          <w:color w:val="000000" w:themeColor="text1"/>
        </w:rPr>
      </w:pPr>
      <w:r w:rsidRPr="008A4821">
        <w:rPr>
          <w:b/>
          <w:color w:val="000000" w:themeColor="text1"/>
        </w:rPr>
        <w:t>Summary</w:t>
      </w:r>
      <w:r w:rsidRPr="008A4821">
        <w:rPr>
          <w:b/>
          <w:color w:val="000000" w:themeColor="text1"/>
        </w:rPr>
        <w:tab/>
      </w:r>
      <w:r w:rsidR="00126691" w:rsidRPr="008A4821">
        <w:rPr>
          <w:color w:val="000000" w:themeColor="text1"/>
        </w:rPr>
        <w:t xml:space="preserve">In this lab, you will </w:t>
      </w:r>
      <w:r w:rsidR="00B40DE2" w:rsidRPr="008A4821">
        <w:rPr>
          <w:color w:val="000000" w:themeColor="text1"/>
        </w:rPr>
        <w:t>grow first</w:t>
      </w:r>
      <w:r w:rsidR="002956A8" w:rsidRPr="008A4821">
        <w:rPr>
          <w:color w:val="000000" w:themeColor="text1"/>
        </w:rPr>
        <w:t>-</w:t>
      </w:r>
      <w:r w:rsidR="00B40DE2" w:rsidRPr="008A4821">
        <w:rPr>
          <w:color w:val="000000" w:themeColor="text1"/>
        </w:rPr>
        <w:t>generation Brassica rapa plants</w:t>
      </w:r>
      <w:r w:rsidR="00A93516" w:rsidRPr="008A4821">
        <w:rPr>
          <w:color w:val="000000" w:themeColor="text1"/>
        </w:rPr>
        <w:t xml:space="preserve">. </w:t>
      </w:r>
      <w:r w:rsidR="002D2018" w:rsidRPr="008A4821">
        <w:rPr>
          <w:color w:val="000000" w:themeColor="text1"/>
        </w:rPr>
        <w:t>Y</w:t>
      </w:r>
      <w:r w:rsidR="00B40DE2" w:rsidRPr="008A4821">
        <w:rPr>
          <w:color w:val="000000" w:themeColor="text1"/>
        </w:rPr>
        <w:t xml:space="preserve">ou will </w:t>
      </w:r>
      <w:r w:rsidR="007822FB" w:rsidRPr="008A4821">
        <w:rPr>
          <w:color w:val="000000" w:themeColor="text1"/>
        </w:rPr>
        <w:t>cross</w:t>
      </w:r>
      <w:r w:rsidR="00A93516" w:rsidRPr="008A4821">
        <w:rPr>
          <w:color w:val="000000" w:themeColor="text1"/>
        </w:rPr>
        <w:t xml:space="preserve"> plants from this generation</w:t>
      </w:r>
      <w:r w:rsidR="00B40DE2" w:rsidRPr="008A4821">
        <w:rPr>
          <w:color w:val="000000" w:themeColor="text1"/>
        </w:rPr>
        <w:t xml:space="preserve"> to </w:t>
      </w:r>
      <w:r w:rsidR="00744567" w:rsidRPr="008A4821">
        <w:rPr>
          <w:color w:val="000000" w:themeColor="text1"/>
        </w:rPr>
        <w:t xml:space="preserve">ensure that the second-generation plants are </w:t>
      </w:r>
      <w:r w:rsidR="00F026FC" w:rsidRPr="008A4821">
        <w:rPr>
          <w:color w:val="000000" w:themeColor="text1"/>
        </w:rPr>
        <w:t xml:space="preserve">better </w:t>
      </w:r>
      <w:r w:rsidR="00744567" w:rsidRPr="008A4821">
        <w:rPr>
          <w:color w:val="000000" w:themeColor="text1"/>
        </w:rPr>
        <w:t>protected from herbivory</w:t>
      </w:r>
      <w:r w:rsidR="00B40DE2" w:rsidRPr="008A4821">
        <w:rPr>
          <w:color w:val="000000" w:themeColor="text1"/>
        </w:rPr>
        <w:t xml:space="preserve">. </w:t>
      </w:r>
      <w:r w:rsidR="00744567" w:rsidRPr="008A4821">
        <w:rPr>
          <w:color w:val="000000" w:themeColor="text1"/>
        </w:rPr>
        <w:t xml:space="preserve">You will then </w:t>
      </w:r>
      <w:r w:rsidR="00B40DE2" w:rsidRPr="008A4821">
        <w:rPr>
          <w:color w:val="000000" w:themeColor="text1"/>
        </w:rPr>
        <w:t xml:space="preserve">grow </w:t>
      </w:r>
      <w:r w:rsidR="007822FB" w:rsidRPr="008A4821">
        <w:rPr>
          <w:color w:val="000000" w:themeColor="text1"/>
        </w:rPr>
        <w:t>second</w:t>
      </w:r>
      <w:r w:rsidR="00A93516" w:rsidRPr="008A4821">
        <w:rPr>
          <w:color w:val="000000" w:themeColor="text1"/>
        </w:rPr>
        <w:t>-</w:t>
      </w:r>
      <w:r w:rsidR="007822FB" w:rsidRPr="008A4821">
        <w:rPr>
          <w:color w:val="000000" w:themeColor="text1"/>
        </w:rPr>
        <w:t>generation plants</w:t>
      </w:r>
      <w:r w:rsidR="00744567" w:rsidRPr="008A4821">
        <w:rPr>
          <w:color w:val="000000" w:themeColor="text1"/>
        </w:rPr>
        <w:t xml:space="preserve">. Finally, you will </w:t>
      </w:r>
      <w:r w:rsidR="00A93516" w:rsidRPr="008A4821">
        <w:rPr>
          <w:color w:val="000000" w:themeColor="text1"/>
        </w:rPr>
        <w:t xml:space="preserve">statistically </w:t>
      </w:r>
      <w:r w:rsidR="007822FB" w:rsidRPr="008A4821">
        <w:rPr>
          <w:color w:val="000000" w:themeColor="text1"/>
        </w:rPr>
        <w:t xml:space="preserve">analyze </w:t>
      </w:r>
      <w:r w:rsidR="00744567" w:rsidRPr="008A4821">
        <w:rPr>
          <w:color w:val="000000" w:themeColor="text1"/>
        </w:rPr>
        <w:t>and compare data from</w:t>
      </w:r>
      <w:r w:rsidR="007822FB" w:rsidRPr="008A4821">
        <w:rPr>
          <w:color w:val="000000" w:themeColor="text1"/>
        </w:rPr>
        <w:t xml:space="preserve"> </w:t>
      </w:r>
      <w:r w:rsidR="00744567" w:rsidRPr="008A4821">
        <w:rPr>
          <w:color w:val="000000" w:themeColor="text1"/>
        </w:rPr>
        <w:t xml:space="preserve">the </w:t>
      </w:r>
      <w:r w:rsidR="007822FB" w:rsidRPr="008A4821">
        <w:rPr>
          <w:color w:val="000000" w:themeColor="text1"/>
        </w:rPr>
        <w:t>first</w:t>
      </w:r>
      <w:r w:rsidR="00A93516" w:rsidRPr="008A4821">
        <w:rPr>
          <w:color w:val="000000" w:themeColor="text1"/>
        </w:rPr>
        <w:t>-</w:t>
      </w:r>
      <w:r w:rsidR="007822FB" w:rsidRPr="008A4821">
        <w:rPr>
          <w:color w:val="000000" w:themeColor="text1"/>
        </w:rPr>
        <w:t>generation and second</w:t>
      </w:r>
      <w:r w:rsidR="00A93516" w:rsidRPr="008A4821">
        <w:rPr>
          <w:color w:val="000000" w:themeColor="text1"/>
        </w:rPr>
        <w:t>-</w:t>
      </w:r>
      <w:r w:rsidR="007822FB" w:rsidRPr="008A4821">
        <w:rPr>
          <w:color w:val="000000" w:themeColor="text1"/>
        </w:rPr>
        <w:t xml:space="preserve">generation </w:t>
      </w:r>
      <w:r w:rsidR="00744567" w:rsidRPr="008A4821">
        <w:rPr>
          <w:color w:val="000000" w:themeColor="text1"/>
        </w:rPr>
        <w:t>plants</w:t>
      </w:r>
      <w:r w:rsidR="00A93516" w:rsidRPr="008A4821">
        <w:rPr>
          <w:color w:val="000000" w:themeColor="text1"/>
        </w:rPr>
        <w:t xml:space="preserve">. </w:t>
      </w:r>
    </w:p>
    <w:p w14:paraId="25C00A50" w14:textId="77777777" w:rsidR="008518B4" w:rsidRPr="008A4821" w:rsidRDefault="00A353D5">
      <w:pPr>
        <w:pStyle w:val="Heading1"/>
        <w:rPr>
          <w:rFonts w:eastAsia="Calibri"/>
          <w:color w:val="000000" w:themeColor="text1"/>
        </w:rPr>
      </w:pPr>
      <w:r w:rsidRPr="008A4821">
        <w:rPr>
          <w:rFonts w:eastAsia="Calibri"/>
          <w:color w:val="000000" w:themeColor="text1"/>
        </w:rPr>
        <w:t>Lab Procedure</w:t>
      </w:r>
    </w:p>
    <w:p w14:paraId="5358662B" w14:textId="77777777" w:rsidR="008518B4" w:rsidRPr="008A4821" w:rsidRDefault="00A353D5" w:rsidP="001775A1">
      <w:pPr>
        <w:keepNext w:val="0"/>
        <w:numPr>
          <w:ilvl w:val="0"/>
          <w:numId w:val="1"/>
        </w:numPr>
        <w:spacing w:before="180" w:line="360" w:lineRule="auto"/>
        <w:ind w:left="810" w:hanging="810"/>
        <w:contextualSpacing/>
        <w:rPr>
          <w:color w:val="000000" w:themeColor="text1"/>
        </w:rPr>
      </w:pPr>
      <w:r w:rsidRPr="008A4821">
        <w:rPr>
          <w:b/>
          <w:color w:val="000000" w:themeColor="text1"/>
        </w:rPr>
        <w:t xml:space="preserve">Prepare for the project. </w:t>
      </w:r>
    </w:p>
    <w:p w14:paraId="015467ED" w14:textId="77777777" w:rsidR="008518B4" w:rsidRPr="008A4821" w:rsidRDefault="00A353D5" w:rsidP="008A4821">
      <w:pPr>
        <w:keepNext w:val="0"/>
        <w:numPr>
          <w:ilvl w:val="1"/>
          <w:numId w:val="1"/>
        </w:numPr>
        <w:spacing w:line="360" w:lineRule="auto"/>
        <w:ind w:left="720" w:hanging="360"/>
        <w:contextualSpacing/>
        <w:rPr>
          <w:color w:val="000000" w:themeColor="text1"/>
        </w:rPr>
      </w:pPr>
      <w:r w:rsidRPr="008A4821">
        <w:rPr>
          <w:color w:val="000000" w:themeColor="text1"/>
        </w:rPr>
        <w:t>Read through this guide before you begin, so you know the expectations for this lab.</w:t>
      </w:r>
    </w:p>
    <w:p w14:paraId="1E239C95" w14:textId="15F4DD68" w:rsidR="008518B4" w:rsidRPr="008A4821" w:rsidRDefault="00A353D5" w:rsidP="008A4821">
      <w:pPr>
        <w:keepNext w:val="0"/>
        <w:numPr>
          <w:ilvl w:val="1"/>
          <w:numId w:val="1"/>
        </w:numPr>
        <w:spacing w:line="360" w:lineRule="auto"/>
        <w:ind w:left="720" w:hanging="360"/>
        <w:contextualSpacing/>
        <w:rPr>
          <w:color w:val="000000" w:themeColor="text1"/>
        </w:rPr>
      </w:pPr>
      <w:r w:rsidRPr="008A4821">
        <w:rPr>
          <w:color w:val="000000" w:themeColor="text1"/>
        </w:rPr>
        <w:t xml:space="preserve">If anything is </w:t>
      </w:r>
      <w:r w:rsidR="00D774B0" w:rsidRPr="008A4821">
        <w:rPr>
          <w:color w:val="000000" w:themeColor="text1"/>
        </w:rPr>
        <w:t>un</w:t>
      </w:r>
      <w:r w:rsidRPr="008A4821">
        <w:rPr>
          <w:color w:val="000000" w:themeColor="text1"/>
        </w:rPr>
        <w:t xml:space="preserve">clear to you, be sure to ask your teacher. </w:t>
      </w:r>
    </w:p>
    <w:p w14:paraId="573ABD6C" w14:textId="32424873" w:rsidR="008518B4" w:rsidRPr="008A4821" w:rsidRDefault="006028B9" w:rsidP="001775A1">
      <w:pPr>
        <w:numPr>
          <w:ilvl w:val="0"/>
          <w:numId w:val="1"/>
        </w:numPr>
        <w:spacing w:before="180"/>
        <w:ind w:left="810" w:hanging="810"/>
        <w:rPr>
          <w:color w:val="000000" w:themeColor="text1"/>
        </w:rPr>
      </w:pPr>
      <w:r w:rsidRPr="008A4821">
        <w:rPr>
          <w:b/>
          <w:color w:val="000000" w:themeColor="text1"/>
        </w:rPr>
        <w:t>Access</w:t>
      </w:r>
      <w:r w:rsidR="00A353D5" w:rsidRPr="008A4821">
        <w:rPr>
          <w:b/>
          <w:color w:val="000000" w:themeColor="text1"/>
        </w:rPr>
        <w:t xml:space="preserve"> the virtual lab</w:t>
      </w:r>
      <w:r w:rsidRPr="008A4821">
        <w:rPr>
          <w:b/>
          <w:color w:val="000000" w:themeColor="text1"/>
        </w:rPr>
        <w:t xml:space="preserve">. </w:t>
      </w:r>
    </w:p>
    <w:p w14:paraId="06494BC5" w14:textId="72F1DBBB" w:rsidR="006028B9" w:rsidRPr="008A4821" w:rsidRDefault="00A93516" w:rsidP="001775A1">
      <w:pPr>
        <w:numPr>
          <w:ilvl w:val="0"/>
          <w:numId w:val="1"/>
        </w:numPr>
        <w:spacing w:before="180"/>
        <w:ind w:left="810" w:hanging="810"/>
        <w:rPr>
          <w:b/>
          <w:bCs/>
          <w:color w:val="000000" w:themeColor="text1"/>
        </w:rPr>
      </w:pPr>
      <w:r w:rsidRPr="008A4821">
        <w:rPr>
          <w:b/>
          <w:bCs/>
          <w:color w:val="000000" w:themeColor="text1"/>
        </w:rPr>
        <w:t>Cultivate</w:t>
      </w:r>
      <w:r w:rsidR="007822FB" w:rsidRPr="008A4821">
        <w:rPr>
          <w:b/>
          <w:bCs/>
          <w:color w:val="000000" w:themeColor="text1"/>
        </w:rPr>
        <w:t xml:space="preserve"> </w:t>
      </w:r>
      <w:r w:rsidR="009D1C57" w:rsidRPr="008A4821">
        <w:rPr>
          <w:b/>
          <w:bCs/>
          <w:color w:val="000000" w:themeColor="text1"/>
        </w:rPr>
        <w:t xml:space="preserve">the </w:t>
      </w:r>
      <w:r w:rsidR="007822FB" w:rsidRPr="008A4821">
        <w:rPr>
          <w:b/>
          <w:bCs/>
          <w:color w:val="000000" w:themeColor="text1"/>
        </w:rPr>
        <w:t>first</w:t>
      </w:r>
      <w:r w:rsidR="009D1C57" w:rsidRPr="008A4821">
        <w:rPr>
          <w:b/>
          <w:bCs/>
          <w:color w:val="000000" w:themeColor="text1"/>
        </w:rPr>
        <w:t>-</w:t>
      </w:r>
      <w:r w:rsidR="007822FB" w:rsidRPr="008A4821">
        <w:rPr>
          <w:b/>
          <w:bCs/>
          <w:color w:val="000000" w:themeColor="text1"/>
        </w:rPr>
        <w:t>generation plants.</w:t>
      </w:r>
    </w:p>
    <w:p w14:paraId="0381AD8B" w14:textId="24A9A7A1" w:rsidR="008518B4" w:rsidRPr="008A4821" w:rsidRDefault="00261AC9" w:rsidP="008A4821">
      <w:pPr>
        <w:numPr>
          <w:ilvl w:val="1"/>
          <w:numId w:val="1"/>
        </w:numPr>
        <w:spacing w:before="180"/>
        <w:ind w:left="720" w:hanging="360"/>
        <w:rPr>
          <w:color w:val="000000" w:themeColor="text1"/>
        </w:rPr>
      </w:pPr>
      <w:r w:rsidRPr="008A4821">
        <w:rPr>
          <w:color w:val="000000" w:themeColor="text1"/>
        </w:rPr>
        <w:t xml:space="preserve">Read the introduction and then </w:t>
      </w:r>
      <w:r w:rsidR="00AF37EE" w:rsidRPr="008A4821">
        <w:rPr>
          <w:color w:val="000000" w:themeColor="text1"/>
        </w:rPr>
        <w:t xml:space="preserve">select </w:t>
      </w:r>
      <w:r w:rsidR="00F53D86" w:rsidRPr="001775A1">
        <w:rPr>
          <w:b/>
          <w:color w:val="000000" w:themeColor="text1"/>
        </w:rPr>
        <w:t>S</w:t>
      </w:r>
      <w:r w:rsidR="00AF37EE" w:rsidRPr="001775A1">
        <w:rPr>
          <w:b/>
          <w:color w:val="000000" w:themeColor="text1"/>
        </w:rPr>
        <w:t>tart</w:t>
      </w:r>
      <w:r w:rsidR="00AF37EE" w:rsidRPr="008A4821">
        <w:rPr>
          <w:color w:val="000000" w:themeColor="text1"/>
        </w:rPr>
        <w:t>.</w:t>
      </w:r>
    </w:p>
    <w:p w14:paraId="5067CE82" w14:textId="1C074865" w:rsidR="008C1AA6" w:rsidRPr="008A4821" w:rsidRDefault="007822FB" w:rsidP="008A4821">
      <w:pPr>
        <w:keepNext w:val="0"/>
        <w:numPr>
          <w:ilvl w:val="1"/>
          <w:numId w:val="1"/>
        </w:numPr>
        <w:spacing w:before="180"/>
        <w:ind w:left="720" w:hanging="360"/>
        <w:rPr>
          <w:color w:val="000000" w:themeColor="text1"/>
        </w:rPr>
      </w:pPr>
      <w:r w:rsidRPr="008A4821">
        <w:rPr>
          <w:color w:val="000000" w:themeColor="text1"/>
        </w:rPr>
        <w:t xml:space="preserve">Select the Brassica rapa seeds in the Materials Box to place the seeds on the soil. Repeat this step until all the seeds have been planted. </w:t>
      </w:r>
    </w:p>
    <w:p w14:paraId="6259C141" w14:textId="5BBD0786" w:rsidR="007822FB" w:rsidRPr="008A4821" w:rsidRDefault="007822FB" w:rsidP="008A4821">
      <w:pPr>
        <w:keepNext w:val="0"/>
        <w:numPr>
          <w:ilvl w:val="1"/>
          <w:numId w:val="1"/>
        </w:numPr>
        <w:ind w:left="720" w:hanging="360"/>
        <w:rPr>
          <w:color w:val="000000" w:themeColor="text1"/>
        </w:rPr>
      </w:pPr>
      <w:r w:rsidRPr="008A4821">
        <w:rPr>
          <w:color w:val="000000" w:themeColor="text1"/>
        </w:rPr>
        <w:t xml:space="preserve">Select the vermiculite in the Materials Box to put a light covering of vermiculite on the soil. Repeat this step until all the plant containers in Growing Container </w:t>
      </w:r>
      <w:r w:rsidR="002956A8" w:rsidRPr="008A4821">
        <w:rPr>
          <w:color w:val="000000" w:themeColor="text1"/>
        </w:rPr>
        <w:t>1</w:t>
      </w:r>
      <w:r w:rsidRPr="008A4821">
        <w:rPr>
          <w:color w:val="000000" w:themeColor="text1"/>
        </w:rPr>
        <w:t xml:space="preserve"> </w:t>
      </w:r>
      <w:r w:rsidR="00336142" w:rsidRPr="008A4821">
        <w:rPr>
          <w:color w:val="000000" w:themeColor="text1"/>
        </w:rPr>
        <w:t>have</w:t>
      </w:r>
      <w:r w:rsidRPr="008A4821">
        <w:rPr>
          <w:color w:val="000000" w:themeColor="text1"/>
        </w:rPr>
        <w:t xml:space="preserve"> vermiculite. Select the </w:t>
      </w:r>
      <w:r w:rsidRPr="001775A1">
        <w:rPr>
          <w:b/>
          <w:color w:val="000000" w:themeColor="text1"/>
        </w:rPr>
        <w:t>Continue</w:t>
      </w:r>
      <w:r w:rsidRPr="008A4821">
        <w:rPr>
          <w:color w:val="000000" w:themeColor="text1"/>
        </w:rPr>
        <w:t xml:space="preserve"> button when you are done</w:t>
      </w:r>
      <w:r w:rsidR="00336142" w:rsidRPr="008A4821">
        <w:rPr>
          <w:color w:val="000000" w:themeColor="text1"/>
        </w:rPr>
        <w:t xml:space="preserve">. </w:t>
      </w:r>
    </w:p>
    <w:p w14:paraId="58CF2595" w14:textId="775AD564" w:rsidR="001A4202" w:rsidRPr="008A4821" w:rsidRDefault="007822FB" w:rsidP="008A4821">
      <w:pPr>
        <w:keepNext w:val="0"/>
        <w:numPr>
          <w:ilvl w:val="1"/>
          <w:numId w:val="1"/>
        </w:numPr>
        <w:ind w:left="720" w:hanging="360"/>
        <w:rPr>
          <w:color w:val="000000" w:themeColor="text1"/>
        </w:rPr>
      </w:pPr>
      <w:r w:rsidRPr="008A4821">
        <w:rPr>
          <w:color w:val="000000" w:themeColor="text1"/>
        </w:rPr>
        <w:t xml:space="preserve">Select the </w:t>
      </w:r>
      <w:r w:rsidRPr="001775A1">
        <w:rPr>
          <w:b/>
          <w:color w:val="000000" w:themeColor="text1"/>
        </w:rPr>
        <w:t>Add Container</w:t>
      </w:r>
      <w:r w:rsidRPr="008A4821">
        <w:rPr>
          <w:color w:val="000000" w:themeColor="text1"/>
        </w:rPr>
        <w:t xml:space="preserve"> button to add </w:t>
      </w:r>
      <w:r w:rsidR="00C53D12" w:rsidRPr="008A4821">
        <w:rPr>
          <w:color w:val="000000" w:themeColor="text1"/>
        </w:rPr>
        <w:t>a</w:t>
      </w:r>
      <w:r w:rsidRPr="008A4821">
        <w:rPr>
          <w:color w:val="000000" w:themeColor="text1"/>
        </w:rPr>
        <w:t xml:space="preserve"> second </w:t>
      </w:r>
      <w:r w:rsidR="002956A8" w:rsidRPr="008A4821">
        <w:rPr>
          <w:color w:val="000000" w:themeColor="text1"/>
        </w:rPr>
        <w:t>g</w:t>
      </w:r>
      <w:r w:rsidRPr="008A4821">
        <w:rPr>
          <w:color w:val="000000" w:themeColor="text1"/>
        </w:rPr>
        <w:t xml:space="preserve">rowing </w:t>
      </w:r>
      <w:r w:rsidR="002956A8" w:rsidRPr="008A4821">
        <w:rPr>
          <w:color w:val="000000" w:themeColor="text1"/>
        </w:rPr>
        <w:t>c</w:t>
      </w:r>
      <w:r w:rsidRPr="008A4821">
        <w:rPr>
          <w:color w:val="000000" w:themeColor="text1"/>
        </w:rPr>
        <w:t>ontainer.</w:t>
      </w:r>
    </w:p>
    <w:p w14:paraId="72B964B9" w14:textId="1BC946FB" w:rsidR="00D51090" w:rsidRPr="008A4821" w:rsidRDefault="00F026FC" w:rsidP="008A4821">
      <w:pPr>
        <w:keepNext w:val="0"/>
        <w:numPr>
          <w:ilvl w:val="1"/>
          <w:numId w:val="1"/>
        </w:numPr>
        <w:ind w:left="720" w:hanging="360"/>
        <w:rPr>
          <w:color w:val="000000" w:themeColor="text1"/>
        </w:rPr>
      </w:pPr>
      <w:r w:rsidRPr="008A4821">
        <w:rPr>
          <w:color w:val="000000" w:themeColor="text1"/>
        </w:rPr>
        <w:t>M</w:t>
      </w:r>
      <w:r w:rsidR="00D51090" w:rsidRPr="008A4821">
        <w:rPr>
          <w:color w:val="000000" w:themeColor="text1"/>
        </w:rPr>
        <w:t xml:space="preserve">ove on to the next step. </w:t>
      </w:r>
    </w:p>
    <w:p w14:paraId="6FD2C6BB" w14:textId="0608F4E2" w:rsidR="0095119A" w:rsidRPr="008A4821" w:rsidRDefault="00C53D12" w:rsidP="001775A1">
      <w:pPr>
        <w:keepNext w:val="0"/>
        <w:numPr>
          <w:ilvl w:val="0"/>
          <w:numId w:val="1"/>
        </w:numPr>
        <w:ind w:left="810" w:hanging="810"/>
        <w:rPr>
          <w:b/>
          <w:bCs/>
          <w:color w:val="000000" w:themeColor="text1"/>
        </w:rPr>
      </w:pPr>
      <w:r w:rsidRPr="008A4821">
        <w:rPr>
          <w:b/>
          <w:bCs/>
          <w:color w:val="000000" w:themeColor="text1"/>
        </w:rPr>
        <w:t>Place the containers under the light apparatus.</w:t>
      </w:r>
    </w:p>
    <w:p w14:paraId="35FC20A7" w14:textId="77777777" w:rsidR="00C53D12" w:rsidRPr="008A4821" w:rsidRDefault="00C53D12" w:rsidP="008A4821">
      <w:pPr>
        <w:keepNext w:val="0"/>
        <w:numPr>
          <w:ilvl w:val="1"/>
          <w:numId w:val="1"/>
        </w:numPr>
        <w:ind w:left="720" w:hanging="342"/>
        <w:rPr>
          <w:color w:val="000000" w:themeColor="text1"/>
        </w:rPr>
      </w:pPr>
      <w:r w:rsidRPr="008A4821">
        <w:rPr>
          <w:color w:val="000000" w:themeColor="text1"/>
        </w:rPr>
        <w:t>Drag Growing Container 1 under the light apparatus.</w:t>
      </w:r>
    </w:p>
    <w:p w14:paraId="1E437772" w14:textId="45929ACF" w:rsidR="008518B4" w:rsidRPr="008A4821" w:rsidRDefault="00C53D12" w:rsidP="008A4821">
      <w:pPr>
        <w:keepNext w:val="0"/>
        <w:numPr>
          <w:ilvl w:val="1"/>
          <w:numId w:val="1"/>
        </w:numPr>
        <w:ind w:left="720" w:hanging="342"/>
        <w:rPr>
          <w:color w:val="000000" w:themeColor="text1"/>
        </w:rPr>
      </w:pPr>
      <w:r w:rsidRPr="008A4821">
        <w:rPr>
          <w:color w:val="000000" w:themeColor="text1"/>
        </w:rPr>
        <w:t xml:space="preserve">Drag Growing Container 2 under the light apparatus. </w:t>
      </w:r>
    </w:p>
    <w:p w14:paraId="2449D3E3" w14:textId="3304A3FD" w:rsidR="00D51090" w:rsidRPr="008A4821" w:rsidRDefault="00F026FC" w:rsidP="008A4821">
      <w:pPr>
        <w:keepNext w:val="0"/>
        <w:numPr>
          <w:ilvl w:val="1"/>
          <w:numId w:val="1"/>
        </w:numPr>
        <w:ind w:left="720" w:hanging="342"/>
        <w:rPr>
          <w:color w:val="000000" w:themeColor="text1"/>
        </w:rPr>
      </w:pPr>
      <w:r w:rsidRPr="008A4821">
        <w:rPr>
          <w:color w:val="000000" w:themeColor="text1"/>
        </w:rPr>
        <w:t>M</w:t>
      </w:r>
      <w:r w:rsidR="00D51090" w:rsidRPr="008A4821">
        <w:rPr>
          <w:color w:val="000000" w:themeColor="text1"/>
        </w:rPr>
        <w:t>ove on to the next step.</w:t>
      </w:r>
    </w:p>
    <w:p w14:paraId="1FB1FAE8" w14:textId="7BA2A4D4" w:rsidR="005305DE" w:rsidRPr="008A4821" w:rsidRDefault="004419A4" w:rsidP="001775A1">
      <w:pPr>
        <w:keepNext w:val="0"/>
        <w:numPr>
          <w:ilvl w:val="0"/>
          <w:numId w:val="1"/>
        </w:numPr>
        <w:ind w:left="810" w:hanging="810"/>
        <w:rPr>
          <w:b/>
          <w:bCs/>
          <w:color w:val="000000" w:themeColor="text1"/>
        </w:rPr>
      </w:pPr>
      <w:r w:rsidRPr="008A4821">
        <w:rPr>
          <w:b/>
          <w:bCs/>
          <w:color w:val="000000" w:themeColor="text1"/>
        </w:rPr>
        <w:t xml:space="preserve">Gather data on the </w:t>
      </w:r>
      <w:bookmarkStart w:id="1" w:name="_Hlk21619782"/>
      <w:r w:rsidRPr="008A4821">
        <w:rPr>
          <w:b/>
          <w:bCs/>
          <w:color w:val="000000" w:themeColor="text1"/>
        </w:rPr>
        <w:t>3rd, 6th, 9th, and 12th day</w:t>
      </w:r>
      <w:r w:rsidR="00336142" w:rsidRPr="008A4821">
        <w:rPr>
          <w:b/>
          <w:bCs/>
          <w:color w:val="000000" w:themeColor="text1"/>
        </w:rPr>
        <w:t xml:space="preserve"> of growth</w:t>
      </w:r>
      <w:r w:rsidR="00F026FC" w:rsidRPr="008A4821">
        <w:rPr>
          <w:b/>
          <w:bCs/>
          <w:color w:val="000000" w:themeColor="text1"/>
        </w:rPr>
        <w:t xml:space="preserve"> of the first-generation </w:t>
      </w:r>
      <w:r w:rsidR="00470673" w:rsidRPr="008A4821">
        <w:rPr>
          <w:b/>
          <w:bCs/>
          <w:color w:val="000000" w:themeColor="text1"/>
        </w:rPr>
        <w:t>population</w:t>
      </w:r>
      <w:r w:rsidRPr="008A4821">
        <w:rPr>
          <w:b/>
          <w:bCs/>
          <w:color w:val="000000" w:themeColor="text1"/>
        </w:rPr>
        <w:t>.</w:t>
      </w:r>
      <w:bookmarkEnd w:id="1"/>
    </w:p>
    <w:p w14:paraId="72594A3C" w14:textId="053C312C" w:rsidR="00FD6400" w:rsidRPr="008A4821" w:rsidRDefault="004419A4" w:rsidP="008A4821">
      <w:pPr>
        <w:keepNext w:val="0"/>
        <w:numPr>
          <w:ilvl w:val="1"/>
          <w:numId w:val="1"/>
        </w:numPr>
        <w:ind w:left="720" w:hanging="342"/>
        <w:rPr>
          <w:color w:val="000000" w:themeColor="text1"/>
        </w:rPr>
      </w:pPr>
      <w:bookmarkStart w:id="2" w:name="_Hlk21620706"/>
      <w:r w:rsidRPr="008A4821">
        <w:rPr>
          <w:color w:val="000000" w:themeColor="text1"/>
        </w:rPr>
        <w:t xml:space="preserve">Determine the number of trichomes for each plant in Growing Containers 1 and 2 by dragging the magnifying glass in the Materials Box over each plant. </w:t>
      </w:r>
    </w:p>
    <w:bookmarkEnd w:id="2"/>
    <w:p w14:paraId="577F1669" w14:textId="24B9083F" w:rsidR="004419A4" w:rsidRPr="008A4821" w:rsidRDefault="004419A4" w:rsidP="008A4821">
      <w:pPr>
        <w:keepNext w:val="0"/>
        <w:numPr>
          <w:ilvl w:val="1"/>
          <w:numId w:val="1"/>
        </w:numPr>
        <w:ind w:left="720" w:hanging="342"/>
        <w:rPr>
          <w:color w:val="000000" w:themeColor="text1"/>
        </w:rPr>
      </w:pPr>
      <w:r w:rsidRPr="008A4821">
        <w:rPr>
          <w:color w:val="000000" w:themeColor="text1"/>
        </w:rPr>
        <w:t xml:space="preserve">Record the number of trichomes per plant on each day in Table A. </w:t>
      </w:r>
    </w:p>
    <w:p w14:paraId="25F78314" w14:textId="3836ACC7" w:rsidR="00D51090" w:rsidRPr="008A4821" w:rsidRDefault="001B48AC" w:rsidP="008A4821">
      <w:pPr>
        <w:keepNext w:val="0"/>
        <w:numPr>
          <w:ilvl w:val="1"/>
          <w:numId w:val="1"/>
        </w:numPr>
        <w:ind w:left="720" w:hanging="342"/>
        <w:rPr>
          <w:color w:val="000000" w:themeColor="text1"/>
        </w:rPr>
      </w:pPr>
      <w:r w:rsidRPr="008A4821">
        <w:rPr>
          <w:color w:val="000000" w:themeColor="text1"/>
        </w:rPr>
        <w:t>M</w:t>
      </w:r>
      <w:r w:rsidR="00D51090" w:rsidRPr="008A4821">
        <w:rPr>
          <w:color w:val="000000" w:themeColor="text1"/>
        </w:rPr>
        <w:t>ove on to the next step.</w:t>
      </w:r>
    </w:p>
    <w:p w14:paraId="70D10FE7" w14:textId="7E0A74C0" w:rsidR="005305DE" w:rsidRPr="008A4821" w:rsidRDefault="00277231" w:rsidP="001775A1">
      <w:pPr>
        <w:keepNext w:val="0"/>
        <w:numPr>
          <w:ilvl w:val="0"/>
          <w:numId w:val="1"/>
        </w:numPr>
        <w:ind w:left="810" w:hanging="810"/>
        <w:rPr>
          <w:b/>
          <w:bCs/>
          <w:color w:val="000000" w:themeColor="text1"/>
        </w:rPr>
      </w:pPr>
      <w:r w:rsidRPr="008A4821">
        <w:rPr>
          <w:b/>
          <w:bCs/>
          <w:color w:val="000000" w:themeColor="text1"/>
        </w:rPr>
        <w:t xml:space="preserve">Determine </w:t>
      </w:r>
      <w:r w:rsidR="00B14C18">
        <w:rPr>
          <w:b/>
          <w:bCs/>
          <w:color w:val="000000" w:themeColor="text1"/>
        </w:rPr>
        <w:t xml:space="preserve">which </w:t>
      </w:r>
      <w:r w:rsidRPr="008A4821">
        <w:rPr>
          <w:b/>
          <w:bCs/>
          <w:color w:val="000000" w:themeColor="text1"/>
        </w:rPr>
        <w:t>plants to cross to help plants fight herbivory.</w:t>
      </w:r>
    </w:p>
    <w:p w14:paraId="2FFA54C6" w14:textId="0E33B6E4" w:rsidR="00336142" w:rsidRPr="008A4821" w:rsidRDefault="00336142" w:rsidP="008A4821">
      <w:pPr>
        <w:keepNext w:val="0"/>
        <w:numPr>
          <w:ilvl w:val="1"/>
          <w:numId w:val="1"/>
        </w:numPr>
        <w:ind w:left="720" w:hanging="342"/>
        <w:rPr>
          <w:color w:val="000000" w:themeColor="text1"/>
        </w:rPr>
      </w:pPr>
      <w:r w:rsidRPr="008A4821">
        <w:rPr>
          <w:color w:val="000000" w:themeColor="text1"/>
        </w:rPr>
        <w:t xml:space="preserve">Read the scenario below. </w:t>
      </w:r>
    </w:p>
    <w:p w14:paraId="70FBF974" w14:textId="7F2DA3C7" w:rsidR="00336142" w:rsidRPr="008A4821" w:rsidRDefault="00336142" w:rsidP="001775A1">
      <w:pPr>
        <w:keepNext w:val="0"/>
        <w:ind w:left="720"/>
        <w:rPr>
          <w:color w:val="000000" w:themeColor="text1"/>
        </w:rPr>
      </w:pPr>
      <w:r w:rsidRPr="008A4821">
        <w:rPr>
          <w:color w:val="000000" w:themeColor="text1"/>
        </w:rPr>
        <w:t>You and your classmates took the top 15% of plants with the highest trichome numbers. You were assigned four plants. Your goal is to determine which plant combination would be the best to cross to ensure that the second-generation plants would yield high trichome numbers.</w:t>
      </w:r>
    </w:p>
    <w:p w14:paraId="3AB1641B" w14:textId="758CAF00" w:rsidR="00277231" w:rsidRPr="008A4821" w:rsidRDefault="00277231" w:rsidP="008A4821">
      <w:pPr>
        <w:keepNext w:val="0"/>
        <w:numPr>
          <w:ilvl w:val="1"/>
          <w:numId w:val="1"/>
        </w:numPr>
        <w:ind w:left="720" w:hanging="342"/>
        <w:rPr>
          <w:color w:val="000000" w:themeColor="text1"/>
        </w:rPr>
      </w:pPr>
      <w:bookmarkStart w:id="3" w:name="_Hlk20330537"/>
      <w:r w:rsidRPr="008A4821">
        <w:rPr>
          <w:color w:val="000000" w:themeColor="text1"/>
        </w:rPr>
        <w:lastRenderedPageBreak/>
        <w:t xml:space="preserve">Determine the number of trichomes for each plant </w:t>
      </w:r>
      <w:r w:rsidR="00D51090" w:rsidRPr="008A4821">
        <w:rPr>
          <w:color w:val="000000" w:themeColor="text1"/>
        </w:rPr>
        <w:t xml:space="preserve">assigned to you </w:t>
      </w:r>
      <w:r w:rsidRPr="008A4821">
        <w:rPr>
          <w:color w:val="000000" w:themeColor="text1"/>
        </w:rPr>
        <w:t xml:space="preserve">in Growing Containers 1 and 2 by dragging the magnifying glass in the Materials Box over each plant. </w:t>
      </w:r>
    </w:p>
    <w:p w14:paraId="219F8C8C" w14:textId="2856DAE8" w:rsidR="00797B7D" w:rsidRPr="008A4821" w:rsidRDefault="000F4CD4" w:rsidP="008A4821">
      <w:pPr>
        <w:keepNext w:val="0"/>
        <w:numPr>
          <w:ilvl w:val="1"/>
          <w:numId w:val="1"/>
        </w:numPr>
        <w:ind w:left="720" w:hanging="342"/>
        <w:rPr>
          <w:color w:val="000000" w:themeColor="text1"/>
        </w:rPr>
      </w:pPr>
      <w:r w:rsidRPr="008A4821">
        <w:rPr>
          <w:color w:val="000000" w:themeColor="text1"/>
        </w:rPr>
        <w:t>Record the number of trichomes per plant in Table B.</w:t>
      </w:r>
    </w:p>
    <w:p w14:paraId="2718ABA2" w14:textId="2BC8E11C" w:rsidR="009D1C57" w:rsidRPr="008A4821" w:rsidRDefault="009D1C57" w:rsidP="008A4821">
      <w:pPr>
        <w:keepNext w:val="0"/>
        <w:numPr>
          <w:ilvl w:val="1"/>
          <w:numId w:val="1"/>
        </w:numPr>
        <w:ind w:left="720" w:hanging="342"/>
        <w:rPr>
          <w:color w:val="000000" w:themeColor="text1"/>
        </w:rPr>
      </w:pPr>
      <w:r w:rsidRPr="008A4821">
        <w:rPr>
          <w:color w:val="000000" w:themeColor="text1"/>
        </w:rPr>
        <w:t xml:space="preserve">Identify the plant combination </w:t>
      </w:r>
      <w:r w:rsidR="00F026FC" w:rsidRPr="008A4821">
        <w:rPr>
          <w:color w:val="000000" w:themeColor="text1"/>
        </w:rPr>
        <w:t xml:space="preserve">(two plants to cross) </w:t>
      </w:r>
      <w:r w:rsidRPr="008A4821">
        <w:rPr>
          <w:color w:val="000000" w:themeColor="text1"/>
        </w:rPr>
        <w:t xml:space="preserve">that would allow the second-generation population to </w:t>
      </w:r>
      <w:r w:rsidR="00F026FC" w:rsidRPr="008A4821">
        <w:rPr>
          <w:color w:val="000000" w:themeColor="text1"/>
        </w:rPr>
        <w:t xml:space="preserve">better </w:t>
      </w:r>
      <w:r w:rsidRPr="008A4821">
        <w:rPr>
          <w:color w:val="000000" w:themeColor="text1"/>
        </w:rPr>
        <w:t>protect themselves from herbivory. Write the plant combination in the appropriate space in Table B.</w:t>
      </w:r>
    </w:p>
    <w:p w14:paraId="73BFB9A5" w14:textId="27283778" w:rsidR="009D1C57" w:rsidRPr="008A4821" w:rsidRDefault="009D1C57" w:rsidP="008A4821">
      <w:pPr>
        <w:keepNext w:val="0"/>
        <w:numPr>
          <w:ilvl w:val="1"/>
          <w:numId w:val="1"/>
        </w:numPr>
        <w:ind w:left="720" w:hanging="342"/>
        <w:rPr>
          <w:color w:val="000000" w:themeColor="text1"/>
        </w:rPr>
      </w:pPr>
      <w:r w:rsidRPr="008A4821">
        <w:rPr>
          <w:color w:val="000000" w:themeColor="text1"/>
        </w:rPr>
        <w:t xml:space="preserve">Write an explanation for </w:t>
      </w:r>
      <w:r w:rsidR="00D51090" w:rsidRPr="008A4821">
        <w:rPr>
          <w:color w:val="000000" w:themeColor="text1"/>
        </w:rPr>
        <w:t xml:space="preserve">your choice of </w:t>
      </w:r>
      <w:r w:rsidRPr="008A4821">
        <w:rPr>
          <w:color w:val="000000" w:themeColor="text1"/>
        </w:rPr>
        <w:t>plant combination in the appropriate space in Table B.</w:t>
      </w:r>
    </w:p>
    <w:p w14:paraId="264E1129" w14:textId="07F67B18" w:rsidR="00D51090" w:rsidRPr="008A4821" w:rsidRDefault="001B48AC" w:rsidP="008A4821">
      <w:pPr>
        <w:keepNext w:val="0"/>
        <w:numPr>
          <w:ilvl w:val="1"/>
          <w:numId w:val="1"/>
        </w:numPr>
        <w:ind w:left="720" w:hanging="342"/>
        <w:rPr>
          <w:color w:val="000000" w:themeColor="text1"/>
        </w:rPr>
      </w:pPr>
      <w:r w:rsidRPr="008A4821">
        <w:rPr>
          <w:color w:val="000000" w:themeColor="text1"/>
        </w:rPr>
        <w:t>M</w:t>
      </w:r>
      <w:r w:rsidR="00D51090" w:rsidRPr="008A4821">
        <w:rPr>
          <w:color w:val="000000" w:themeColor="text1"/>
        </w:rPr>
        <w:t>ove on to the next step.</w:t>
      </w:r>
    </w:p>
    <w:bookmarkEnd w:id="3"/>
    <w:p w14:paraId="2D9CFA5E" w14:textId="6BA64C42" w:rsidR="009D1C57" w:rsidRPr="008A4821" w:rsidRDefault="009D1C57" w:rsidP="00571481">
      <w:pPr>
        <w:numPr>
          <w:ilvl w:val="0"/>
          <w:numId w:val="1"/>
        </w:numPr>
        <w:spacing w:before="180"/>
        <w:ind w:left="810" w:hanging="810"/>
        <w:rPr>
          <w:b/>
          <w:bCs/>
          <w:color w:val="000000" w:themeColor="text1"/>
        </w:rPr>
      </w:pPr>
      <w:r w:rsidRPr="008A4821">
        <w:rPr>
          <w:b/>
          <w:bCs/>
          <w:color w:val="000000" w:themeColor="text1"/>
        </w:rPr>
        <w:t xml:space="preserve">Cultivate </w:t>
      </w:r>
      <w:r w:rsidR="001B48AC" w:rsidRPr="008A4821">
        <w:rPr>
          <w:b/>
          <w:bCs/>
          <w:color w:val="000000" w:themeColor="text1"/>
        </w:rPr>
        <w:t xml:space="preserve">the </w:t>
      </w:r>
      <w:r w:rsidRPr="008A4821">
        <w:rPr>
          <w:b/>
          <w:bCs/>
          <w:color w:val="000000" w:themeColor="text1"/>
        </w:rPr>
        <w:t>second-generation plants.</w:t>
      </w:r>
    </w:p>
    <w:p w14:paraId="7A3DA835" w14:textId="1B90894F" w:rsidR="009D1C57" w:rsidRPr="008A4821" w:rsidRDefault="009D1C57" w:rsidP="008A4821">
      <w:pPr>
        <w:numPr>
          <w:ilvl w:val="1"/>
          <w:numId w:val="1"/>
        </w:numPr>
        <w:spacing w:before="180"/>
        <w:ind w:left="720" w:hanging="360"/>
        <w:rPr>
          <w:color w:val="000000" w:themeColor="text1"/>
        </w:rPr>
      </w:pPr>
      <w:r w:rsidRPr="008A4821">
        <w:rPr>
          <w:color w:val="000000" w:themeColor="text1"/>
        </w:rPr>
        <w:t xml:space="preserve">Read the introduction </w:t>
      </w:r>
      <w:r w:rsidR="001B48AC" w:rsidRPr="008A4821">
        <w:rPr>
          <w:color w:val="000000" w:themeColor="text1"/>
        </w:rPr>
        <w:t xml:space="preserve">to this part of the lab and </w:t>
      </w:r>
      <w:r w:rsidRPr="008A4821">
        <w:rPr>
          <w:color w:val="000000" w:themeColor="text1"/>
        </w:rPr>
        <w:t xml:space="preserve">then select </w:t>
      </w:r>
      <w:r w:rsidR="005E3537" w:rsidRPr="001775A1">
        <w:rPr>
          <w:b/>
          <w:color w:val="000000" w:themeColor="text1"/>
        </w:rPr>
        <w:t>S</w:t>
      </w:r>
      <w:r w:rsidRPr="001775A1">
        <w:rPr>
          <w:b/>
          <w:color w:val="000000" w:themeColor="text1"/>
        </w:rPr>
        <w:t>tart</w:t>
      </w:r>
      <w:r w:rsidRPr="008A4821">
        <w:rPr>
          <w:color w:val="000000" w:themeColor="text1"/>
        </w:rPr>
        <w:t>.</w:t>
      </w:r>
    </w:p>
    <w:p w14:paraId="2A6B0512" w14:textId="77777777" w:rsidR="009D1C57" w:rsidRPr="008A4821" w:rsidRDefault="009D1C57" w:rsidP="008A4821">
      <w:pPr>
        <w:keepNext w:val="0"/>
        <w:numPr>
          <w:ilvl w:val="1"/>
          <w:numId w:val="1"/>
        </w:numPr>
        <w:spacing w:before="180"/>
        <w:ind w:left="720" w:hanging="360"/>
        <w:rPr>
          <w:color w:val="000000" w:themeColor="text1"/>
        </w:rPr>
      </w:pPr>
      <w:r w:rsidRPr="008A4821">
        <w:rPr>
          <w:color w:val="000000" w:themeColor="text1"/>
        </w:rPr>
        <w:t xml:space="preserve">Select the Brassica rapa seeds in the Materials Box to place the seeds on the soil. Repeat this step until all the seeds have been planted. </w:t>
      </w:r>
    </w:p>
    <w:p w14:paraId="66AE5B47" w14:textId="1FE5978C" w:rsidR="009D1C57" w:rsidRPr="008A4821" w:rsidRDefault="009D1C57" w:rsidP="008A4821">
      <w:pPr>
        <w:keepNext w:val="0"/>
        <w:numPr>
          <w:ilvl w:val="1"/>
          <w:numId w:val="1"/>
        </w:numPr>
        <w:ind w:left="720" w:hanging="360"/>
        <w:rPr>
          <w:color w:val="000000" w:themeColor="text1"/>
        </w:rPr>
      </w:pPr>
      <w:r w:rsidRPr="008A4821">
        <w:rPr>
          <w:color w:val="000000" w:themeColor="text1"/>
        </w:rPr>
        <w:t xml:space="preserve">Select the vermiculite in the Materials Box to put a light covering of vermiculite on the soil. Repeat this step until all the plant containers in Growing Container 1 </w:t>
      </w:r>
      <w:r w:rsidR="00D51090" w:rsidRPr="008A4821">
        <w:rPr>
          <w:color w:val="000000" w:themeColor="text1"/>
        </w:rPr>
        <w:t>have</w:t>
      </w:r>
      <w:r w:rsidRPr="008A4821">
        <w:rPr>
          <w:color w:val="000000" w:themeColor="text1"/>
        </w:rPr>
        <w:t xml:space="preserve"> vermiculite. Select the </w:t>
      </w:r>
      <w:r w:rsidRPr="001775A1">
        <w:rPr>
          <w:b/>
          <w:color w:val="000000" w:themeColor="text1"/>
        </w:rPr>
        <w:t>Continue</w:t>
      </w:r>
      <w:r w:rsidRPr="008A4821">
        <w:rPr>
          <w:color w:val="000000" w:themeColor="text1"/>
        </w:rPr>
        <w:t xml:space="preserve"> button when you are done</w:t>
      </w:r>
      <w:r w:rsidR="00D51090" w:rsidRPr="008A4821">
        <w:rPr>
          <w:color w:val="000000" w:themeColor="text1"/>
        </w:rPr>
        <w:t xml:space="preserve">. </w:t>
      </w:r>
    </w:p>
    <w:p w14:paraId="49F0A788" w14:textId="646E6191" w:rsidR="009D1C57" w:rsidRPr="008A4821" w:rsidRDefault="009D1C57" w:rsidP="008A4821">
      <w:pPr>
        <w:keepNext w:val="0"/>
        <w:numPr>
          <w:ilvl w:val="1"/>
          <w:numId w:val="1"/>
        </w:numPr>
        <w:ind w:left="720" w:hanging="360"/>
        <w:rPr>
          <w:color w:val="000000" w:themeColor="text1"/>
        </w:rPr>
      </w:pPr>
      <w:r w:rsidRPr="008A4821">
        <w:rPr>
          <w:color w:val="000000" w:themeColor="text1"/>
        </w:rPr>
        <w:t xml:space="preserve">Select the </w:t>
      </w:r>
      <w:r w:rsidRPr="001775A1">
        <w:rPr>
          <w:b/>
          <w:color w:val="000000" w:themeColor="text1"/>
        </w:rPr>
        <w:t>Add Container</w:t>
      </w:r>
      <w:r w:rsidRPr="008A4821">
        <w:rPr>
          <w:color w:val="000000" w:themeColor="text1"/>
        </w:rPr>
        <w:t xml:space="preserve"> button to add a second growing container.</w:t>
      </w:r>
    </w:p>
    <w:p w14:paraId="464E569B" w14:textId="649E83BE" w:rsidR="00D51090" w:rsidRPr="008A4821" w:rsidRDefault="001B48AC" w:rsidP="008A4821">
      <w:pPr>
        <w:keepNext w:val="0"/>
        <w:numPr>
          <w:ilvl w:val="1"/>
          <w:numId w:val="1"/>
        </w:numPr>
        <w:ind w:left="720" w:hanging="360"/>
        <w:rPr>
          <w:color w:val="000000" w:themeColor="text1"/>
        </w:rPr>
      </w:pPr>
      <w:r w:rsidRPr="008A4821">
        <w:rPr>
          <w:color w:val="000000" w:themeColor="text1"/>
        </w:rPr>
        <w:t>M</w:t>
      </w:r>
      <w:r w:rsidR="00D51090" w:rsidRPr="008A4821">
        <w:rPr>
          <w:color w:val="000000" w:themeColor="text1"/>
        </w:rPr>
        <w:t>ove on to the next step.</w:t>
      </w:r>
    </w:p>
    <w:p w14:paraId="3057E619" w14:textId="77777777" w:rsidR="009D1C57" w:rsidRPr="008A4821" w:rsidRDefault="009D1C57" w:rsidP="001775A1">
      <w:pPr>
        <w:keepNext w:val="0"/>
        <w:numPr>
          <w:ilvl w:val="0"/>
          <w:numId w:val="1"/>
        </w:numPr>
        <w:ind w:left="810" w:hanging="810"/>
        <w:rPr>
          <w:b/>
          <w:bCs/>
          <w:color w:val="000000" w:themeColor="text1"/>
        </w:rPr>
      </w:pPr>
      <w:r w:rsidRPr="008A4821">
        <w:rPr>
          <w:b/>
          <w:bCs/>
          <w:color w:val="000000" w:themeColor="text1"/>
        </w:rPr>
        <w:t>Place the containers under the light apparatus.</w:t>
      </w:r>
    </w:p>
    <w:p w14:paraId="372310D1" w14:textId="77777777" w:rsidR="009D1C57" w:rsidRPr="008A4821" w:rsidRDefault="009D1C57" w:rsidP="008A4821">
      <w:pPr>
        <w:keepNext w:val="0"/>
        <w:numPr>
          <w:ilvl w:val="1"/>
          <w:numId w:val="1"/>
        </w:numPr>
        <w:ind w:left="720" w:hanging="342"/>
        <w:rPr>
          <w:color w:val="000000" w:themeColor="text1"/>
        </w:rPr>
      </w:pPr>
      <w:r w:rsidRPr="008A4821">
        <w:rPr>
          <w:color w:val="000000" w:themeColor="text1"/>
        </w:rPr>
        <w:t>Drag Growing Container 1 under the light apparatus.</w:t>
      </w:r>
    </w:p>
    <w:p w14:paraId="5749038E" w14:textId="0FCB566B" w:rsidR="009D1C57" w:rsidRPr="008A4821" w:rsidRDefault="009D1C57" w:rsidP="008A4821">
      <w:pPr>
        <w:keepNext w:val="0"/>
        <w:numPr>
          <w:ilvl w:val="1"/>
          <w:numId w:val="1"/>
        </w:numPr>
        <w:ind w:left="720" w:hanging="342"/>
        <w:rPr>
          <w:color w:val="000000" w:themeColor="text1"/>
        </w:rPr>
      </w:pPr>
      <w:r w:rsidRPr="008A4821">
        <w:rPr>
          <w:color w:val="000000" w:themeColor="text1"/>
        </w:rPr>
        <w:t xml:space="preserve">Drag Growing Container 2 under the light apparatus. </w:t>
      </w:r>
    </w:p>
    <w:p w14:paraId="69BEE12C" w14:textId="1946379E" w:rsidR="00D51090" w:rsidRDefault="001B48AC" w:rsidP="008A4821">
      <w:pPr>
        <w:keepNext w:val="0"/>
        <w:numPr>
          <w:ilvl w:val="1"/>
          <w:numId w:val="1"/>
        </w:numPr>
        <w:ind w:left="720" w:hanging="342"/>
        <w:rPr>
          <w:color w:val="000000" w:themeColor="text1"/>
        </w:rPr>
      </w:pPr>
      <w:r w:rsidRPr="008A4821">
        <w:rPr>
          <w:color w:val="000000" w:themeColor="text1"/>
        </w:rPr>
        <w:t>M</w:t>
      </w:r>
      <w:r w:rsidR="00D51090" w:rsidRPr="008A4821">
        <w:rPr>
          <w:color w:val="000000" w:themeColor="text1"/>
        </w:rPr>
        <w:t>ove on to the next step.</w:t>
      </w:r>
    </w:p>
    <w:p w14:paraId="271A526D" w14:textId="3FDB73CE" w:rsidR="009D1C57" w:rsidRPr="008A4821" w:rsidRDefault="009D1C57" w:rsidP="001775A1">
      <w:pPr>
        <w:keepNext w:val="0"/>
        <w:numPr>
          <w:ilvl w:val="0"/>
          <w:numId w:val="1"/>
        </w:numPr>
        <w:ind w:left="810" w:hanging="810"/>
        <w:rPr>
          <w:b/>
          <w:bCs/>
          <w:color w:val="000000" w:themeColor="text1"/>
        </w:rPr>
      </w:pPr>
      <w:r w:rsidRPr="008A4821">
        <w:rPr>
          <w:b/>
          <w:bCs/>
          <w:color w:val="000000" w:themeColor="text1"/>
        </w:rPr>
        <w:t>Gather data on the 3rd, 6th, 9th, and 12th day</w:t>
      </w:r>
      <w:r w:rsidR="001B48AC" w:rsidRPr="008A4821">
        <w:rPr>
          <w:b/>
          <w:bCs/>
          <w:color w:val="000000" w:themeColor="text1"/>
        </w:rPr>
        <w:t xml:space="preserve"> of growth of the second-generation </w:t>
      </w:r>
      <w:r w:rsidR="00470673" w:rsidRPr="008A4821">
        <w:rPr>
          <w:b/>
          <w:bCs/>
          <w:color w:val="000000" w:themeColor="text1"/>
        </w:rPr>
        <w:t>population</w:t>
      </w:r>
      <w:r w:rsidRPr="008A4821">
        <w:rPr>
          <w:b/>
          <w:bCs/>
          <w:color w:val="000000" w:themeColor="text1"/>
        </w:rPr>
        <w:t>.</w:t>
      </w:r>
    </w:p>
    <w:p w14:paraId="37D8F265" w14:textId="77777777" w:rsidR="009D1C57" w:rsidRPr="008A4821" w:rsidRDefault="009D1C57" w:rsidP="008A4821">
      <w:pPr>
        <w:keepNext w:val="0"/>
        <w:numPr>
          <w:ilvl w:val="1"/>
          <w:numId w:val="1"/>
        </w:numPr>
        <w:ind w:left="720" w:hanging="342"/>
        <w:rPr>
          <w:color w:val="000000" w:themeColor="text1"/>
        </w:rPr>
      </w:pPr>
      <w:r w:rsidRPr="008A4821">
        <w:rPr>
          <w:color w:val="000000" w:themeColor="text1"/>
        </w:rPr>
        <w:t xml:space="preserve">Determine the number of trichomes for each plant in Growing Containers 1 and 2 by dragging the magnifying glass in the Materials Box over each plant. </w:t>
      </w:r>
    </w:p>
    <w:p w14:paraId="18D7DB85" w14:textId="3850F916" w:rsidR="009D1C57" w:rsidRPr="008A4821" w:rsidRDefault="009D1C57" w:rsidP="008A4821">
      <w:pPr>
        <w:keepNext w:val="0"/>
        <w:numPr>
          <w:ilvl w:val="1"/>
          <w:numId w:val="1"/>
        </w:numPr>
        <w:ind w:left="720" w:hanging="342"/>
        <w:rPr>
          <w:color w:val="000000" w:themeColor="text1"/>
        </w:rPr>
      </w:pPr>
      <w:r w:rsidRPr="008A4821">
        <w:rPr>
          <w:color w:val="000000" w:themeColor="text1"/>
        </w:rPr>
        <w:t xml:space="preserve">Record the number of trichomes per plant on each day in Table </w:t>
      </w:r>
      <w:r w:rsidR="00397137" w:rsidRPr="008A4821">
        <w:rPr>
          <w:color w:val="000000" w:themeColor="text1"/>
        </w:rPr>
        <w:t>C</w:t>
      </w:r>
      <w:r w:rsidRPr="008A4821">
        <w:rPr>
          <w:color w:val="000000" w:themeColor="text1"/>
        </w:rPr>
        <w:t xml:space="preserve">. </w:t>
      </w:r>
    </w:p>
    <w:p w14:paraId="2F44BE00" w14:textId="3D7200A5" w:rsidR="00D51090" w:rsidRPr="008A4821" w:rsidRDefault="001B48AC" w:rsidP="008A4821">
      <w:pPr>
        <w:keepNext w:val="0"/>
        <w:numPr>
          <w:ilvl w:val="1"/>
          <w:numId w:val="1"/>
        </w:numPr>
        <w:ind w:left="720" w:hanging="342"/>
        <w:rPr>
          <w:color w:val="000000" w:themeColor="text1"/>
        </w:rPr>
      </w:pPr>
      <w:r w:rsidRPr="008A4821">
        <w:rPr>
          <w:color w:val="000000" w:themeColor="text1"/>
        </w:rPr>
        <w:t>M</w:t>
      </w:r>
      <w:r w:rsidR="00D51090" w:rsidRPr="008A4821">
        <w:rPr>
          <w:color w:val="000000" w:themeColor="text1"/>
        </w:rPr>
        <w:t>ove on to the next step.</w:t>
      </w:r>
    </w:p>
    <w:p w14:paraId="4F6B2403" w14:textId="109310B4" w:rsidR="00D51090" w:rsidRPr="008A4821" w:rsidRDefault="00397137" w:rsidP="00571481">
      <w:pPr>
        <w:keepNext w:val="0"/>
        <w:numPr>
          <w:ilvl w:val="0"/>
          <w:numId w:val="1"/>
        </w:numPr>
        <w:ind w:left="900" w:hanging="900"/>
        <w:rPr>
          <w:b/>
          <w:bCs/>
          <w:color w:val="000000" w:themeColor="text1"/>
        </w:rPr>
      </w:pPr>
      <w:r w:rsidRPr="008A4821">
        <w:rPr>
          <w:b/>
          <w:bCs/>
          <w:color w:val="000000" w:themeColor="text1"/>
        </w:rPr>
        <w:t>Consolidate data.</w:t>
      </w:r>
    </w:p>
    <w:p w14:paraId="7C5C2E2F" w14:textId="2742ACB9" w:rsidR="00397137" w:rsidRPr="008A4821" w:rsidRDefault="00397137" w:rsidP="008A4821">
      <w:pPr>
        <w:keepNext w:val="0"/>
        <w:numPr>
          <w:ilvl w:val="1"/>
          <w:numId w:val="1"/>
        </w:numPr>
        <w:ind w:left="720" w:hanging="342"/>
        <w:rPr>
          <w:color w:val="000000" w:themeColor="text1"/>
        </w:rPr>
      </w:pPr>
      <w:r w:rsidRPr="008A4821">
        <w:rPr>
          <w:color w:val="000000" w:themeColor="text1"/>
        </w:rPr>
        <w:t xml:space="preserve">Consolidate the data you have gathered with your virtual classmates by selecting the </w:t>
      </w:r>
      <w:r w:rsidRPr="001775A1">
        <w:rPr>
          <w:b/>
          <w:color w:val="000000" w:themeColor="text1"/>
        </w:rPr>
        <w:t xml:space="preserve">Consolidate </w:t>
      </w:r>
      <w:r w:rsidR="005E3537">
        <w:rPr>
          <w:b/>
          <w:color w:val="000000" w:themeColor="text1"/>
        </w:rPr>
        <w:t>D</w:t>
      </w:r>
      <w:r w:rsidR="005E3537" w:rsidRPr="001775A1">
        <w:rPr>
          <w:b/>
          <w:color w:val="000000" w:themeColor="text1"/>
        </w:rPr>
        <w:t>ata</w:t>
      </w:r>
      <w:r w:rsidR="005E3537" w:rsidRPr="008A4821">
        <w:rPr>
          <w:color w:val="000000" w:themeColor="text1"/>
        </w:rPr>
        <w:t xml:space="preserve"> </w:t>
      </w:r>
      <w:r w:rsidRPr="008A4821">
        <w:rPr>
          <w:color w:val="000000" w:themeColor="text1"/>
        </w:rPr>
        <w:t>button.</w:t>
      </w:r>
    </w:p>
    <w:p w14:paraId="3CF1A46B" w14:textId="1B292A5D" w:rsidR="00397137" w:rsidRPr="008A4821" w:rsidRDefault="00397137" w:rsidP="008A4821">
      <w:pPr>
        <w:keepNext w:val="0"/>
        <w:numPr>
          <w:ilvl w:val="1"/>
          <w:numId w:val="1"/>
        </w:numPr>
        <w:ind w:left="720" w:hanging="342"/>
        <w:rPr>
          <w:color w:val="000000" w:themeColor="text1"/>
        </w:rPr>
      </w:pPr>
      <w:r w:rsidRPr="008A4821">
        <w:rPr>
          <w:color w:val="000000" w:themeColor="text1"/>
        </w:rPr>
        <w:t>Once you have access to the consolidated data spreadsheet, move on to the next step.</w:t>
      </w:r>
    </w:p>
    <w:p w14:paraId="0CEBD635" w14:textId="5650108B" w:rsidR="00397137" w:rsidRPr="00571481" w:rsidRDefault="001A2F08" w:rsidP="00571481">
      <w:pPr>
        <w:keepNext w:val="0"/>
        <w:numPr>
          <w:ilvl w:val="0"/>
          <w:numId w:val="1"/>
        </w:numPr>
        <w:ind w:left="900" w:hanging="900"/>
        <w:rPr>
          <w:b/>
          <w:bCs/>
          <w:color w:val="000000" w:themeColor="text1"/>
        </w:rPr>
      </w:pPr>
      <w:r>
        <w:rPr>
          <w:b/>
          <w:bCs/>
          <w:color w:val="000000" w:themeColor="text1"/>
        </w:rPr>
        <w:t>Determine the type of chart to use for data representation</w:t>
      </w:r>
      <w:r w:rsidR="00397137" w:rsidRPr="00571481">
        <w:rPr>
          <w:b/>
          <w:bCs/>
          <w:color w:val="000000" w:themeColor="text1"/>
        </w:rPr>
        <w:t>.</w:t>
      </w:r>
    </w:p>
    <w:p w14:paraId="414AFA47" w14:textId="72CCC7ED" w:rsidR="00397137" w:rsidRPr="008A4821" w:rsidRDefault="00397137" w:rsidP="008A4821">
      <w:pPr>
        <w:keepNext w:val="0"/>
        <w:numPr>
          <w:ilvl w:val="1"/>
          <w:numId w:val="1"/>
        </w:numPr>
        <w:ind w:left="720" w:hanging="342"/>
        <w:rPr>
          <w:color w:val="000000" w:themeColor="text1"/>
        </w:rPr>
      </w:pPr>
      <w:r w:rsidRPr="008A4821">
        <w:rPr>
          <w:color w:val="000000" w:themeColor="text1"/>
        </w:rPr>
        <w:t>Determine which graph or chart would be best used to represent your data. Identify the type of chart and explain why the chart you have chosen is the best one to use. Write your answers in Table D.</w:t>
      </w:r>
    </w:p>
    <w:p w14:paraId="351EC7CF" w14:textId="3257213D" w:rsidR="00C019E0" w:rsidRPr="008A4821" w:rsidRDefault="00C019E0" w:rsidP="008A4821">
      <w:pPr>
        <w:keepNext w:val="0"/>
        <w:numPr>
          <w:ilvl w:val="1"/>
          <w:numId w:val="1"/>
        </w:numPr>
        <w:ind w:left="720" w:hanging="342"/>
        <w:rPr>
          <w:color w:val="000000" w:themeColor="text1"/>
        </w:rPr>
      </w:pPr>
      <w:r w:rsidRPr="008A4821">
        <w:rPr>
          <w:color w:val="000000" w:themeColor="text1"/>
        </w:rPr>
        <w:t xml:space="preserve">Have your teacher check your choice and explanation. After your teacher approves your </w:t>
      </w:r>
      <w:r w:rsidR="001B48AC" w:rsidRPr="008A4821">
        <w:rPr>
          <w:color w:val="000000" w:themeColor="text1"/>
        </w:rPr>
        <w:t xml:space="preserve">data representation </w:t>
      </w:r>
      <w:r w:rsidRPr="008A4821">
        <w:rPr>
          <w:color w:val="000000" w:themeColor="text1"/>
        </w:rPr>
        <w:t xml:space="preserve">plan, </w:t>
      </w:r>
      <w:r w:rsidR="00470673" w:rsidRPr="008A4821">
        <w:rPr>
          <w:color w:val="000000" w:themeColor="text1"/>
        </w:rPr>
        <w:t>move on</w:t>
      </w:r>
      <w:r w:rsidRPr="008A4821">
        <w:rPr>
          <w:color w:val="000000" w:themeColor="text1"/>
        </w:rPr>
        <w:t xml:space="preserve"> to the next step</w:t>
      </w:r>
      <w:r w:rsidR="001B48AC" w:rsidRPr="008A4821">
        <w:rPr>
          <w:color w:val="000000" w:themeColor="text1"/>
        </w:rPr>
        <w:t>.</w:t>
      </w:r>
    </w:p>
    <w:p w14:paraId="154AEAE2" w14:textId="4536C3E5" w:rsidR="00397137" w:rsidRPr="00571481" w:rsidRDefault="001F00A0" w:rsidP="00571481">
      <w:pPr>
        <w:keepNext w:val="0"/>
        <w:numPr>
          <w:ilvl w:val="0"/>
          <w:numId w:val="1"/>
        </w:numPr>
        <w:ind w:left="900" w:hanging="900"/>
        <w:rPr>
          <w:b/>
          <w:bCs/>
          <w:color w:val="000000" w:themeColor="text1"/>
        </w:rPr>
      </w:pPr>
      <w:r w:rsidRPr="00571481">
        <w:rPr>
          <w:b/>
          <w:bCs/>
          <w:color w:val="000000" w:themeColor="text1"/>
        </w:rPr>
        <w:t>R</w:t>
      </w:r>
      <w:r w:rsidR="00397137" w:rsidRPr="00571481">
        <w:rPr>
          <w:b/>
          <w:bCs/>
          <w:color w:val="000000" w:themeColor="text1"/>
        </w:rPr>
        <w:t>epresent data from the first-generation population.</w:t>
      </w:r>
    </w:p>
    <w:p w14:paraId="02103C50" w14:textId="34207EB0" w:rsidR="00397137" w:rsidRPr="008A4821" w:rsidRDefault="001F00A0" w:rsidP="008A4821">
      <w:pPr>
        <w:keepNext w:val="0"/>
        <w:numPr>
          <w:ilvl w:val="1"/>
          <w:numId w:val="1"/>
        </w:numPr>
        <w:ind w:left="720" w:hanging="342"/>
        <w:rPr>
          <w:color w:val="000000" w:themeColor="text1"/>
        </w:rPr>
      </w:pPr>
      <w:r w:rsidRPr="008A4821">
        <w:rPr>
          <w:color w:val="000000" w:themeColor="text1"/>
        </w:rPr>
        <w:t>Construct</w:t>
      </w:r>
      <w:r w:rsidR="00397137" w:rsidRPr="008A4821">
        <w:rPr>
          <w:color w:val="000000" w:themeColor="text1"/>
        </w:rPr>
        <w:t xml:space="preserve"> </w:t>
      </w:r>
      <w:r w:rsidR="00C019E0" w:rsidRPr="008A4821">
        <w:rPr>
          <w:color w:val="000000" w:themeColor="text1"/>
        </w:rPr>
        <w:t xml:space="preserve">a chart </w:t>
      </w:r>
      <w:r w:rsidR="0002469E" w:rsidRPr="008A4821">
        <w:rPr>
          <w:color w:val="000000" w:themeColor="text1"/>
        </w:rPr>
        <w:t xml:space="preserve">in the space below Chart 1 to </w:t>
      </w:r>
      <w:r w:rsidR="00C019E0" w:rsidRPr="008A4821">
        <w:rPr>
          <w:color w:val="000000" w:themeColor="text1"/>
        </w:rPr>
        <w:t xml:space="preserve">represent </w:t>
      </w:r>
      <w:r w:rsidR="0002469E" w:rsidRPr="008A4821">
        <w:rPr>
          <w:color w:val="000000" w:themeColor="text1"/>
        </w:rPr>
        <w:t xml:space="preserve">the </w:t>
      </w:r>
      <w:r w:rsidR="00C019E0" w:rsidRPr="008A4821">
        <w:rPr>
          <w:color w:val="000000" w:themeColor="text1"/>
        </w:rPr>
        <w:t>trichome count data from the first-generation population</w:t>
      </w:r>
      <w:r w:rsidR="001B48AC" w:rsidRPr="008A4821">
        <w:rPr>
          <w:color w:val="000000" w:themeColor="text1"/>
        </w:rPr>
        <w:t xml:space="preserve">. </w:t>
      </w:r>
      <w:r w:rsidR="0002469E" w:rsidRPr="008A4821">
        <w:rPr>
          <w:color w:val="000000" w:themeColor="text1"/>
        </w:rPr>
        <w:t xml:space="preserve"> </w:t>
      </w:r>
    </w:p>
    <w:p w14:paraId="6F8FCE0A" w14:textId="52E898C3" w:rsidR="00C019E0" w:rsidRPr="008A4821" w:rsidRDefault="00C019E0" w:rsidP="008A4821">
      <w:pPr>
        <w:keepNext w:val="0"/>
        <w:numPr>
          <w:ilvl w:val="1"/>
          <w:numId w:val="1"/>
        </w:numPr>
        <w:ind w:left="720" w:hanging="342"/>
        <w:rPr>
          <w:color w:val="000000" w:themeColor="text1"/>
        </w:rPr>
      </w:pPr>
      <w:r w:rsidRPr="008A4821">
        <w:rPr>
          <w:color w:val="000000" w:themeColor="text1"/>
        </w:rPr>
        <w:lastRenderedPageBreak/>
        <w:t>Using the data, determine the following:</w:t>
      </w:r>
    </w:p>
    <w:p w14:paraId="40395E03" w14:textId="15744534" w:rsidR="00C019E0" w:rsidRPr="008A4821" w:rsidRDefault="00470673" w:rsidP="00C019E0">
      <w:pPr>
        <w:keepNext w:val="0"/>
        <w:numPr>
          <w:ilvl w:val="2"/>
          <w:numId w:val="1"/>
        </w:numPr>
        <w:rPr>
          <w:color w:val="000000" w:themeColor="text1"/>
        </w:rPr>
      </w:pPr>
      <w:r w:rsidRPr="008A4821">
        <w:rPr>
          <w:color w:val="000000" w:themeColor="text1"/>
        </w:rPr>
        <w:t>Mean</w:t>
      </w:r>
    </w:p>
    <w:p w14:paraId="2301F9F3" w14:textId="1B53CD19" w:rsidR="00C019E0" w:rsidRPr="008A4821" w:rsidRDefault="00C019E0" w:rsidP="00C019E0">
      <w:pPr>
        <w:keepNext w:val="0"/>
        <w:numPr>
          <w:ilvl w:val="2"/>
          <w:numId w:val="1"/>
        </w:numPr>
        <w:rPr>
          <w:color w:val="000000" w:themeColor="text1"/>
        </w:rPr>
      </w:pPr>
      <w:r w:rsidRPr="008A4821">
        <w:rPr>
          <w:color w:val="000000" w:themeColor="text1"/>
        </w:rPr>
        <w:t>Standard deviation</w:t>
      </w:r>
    </w:p>
    <w:p w14:paraId="78EFFE36" w14:textId="39E358F8" w:rsidR="00C019E0" w:rsidRPr="008A4821" w:rsidRDefault="00C019E0" w:rsidP="00C019E0">
      <w:pPr>
        <w:keepNext w:val="0"/>
        <w:numPr>
          <w:ilvl w:val="2"/>
          <w:numId w:val="1"/>
        </w:numPr>
        <w:rPr>
          <w:color w:val="000000" w:themeColor="text1"/>
        </w:rPr>
      </w:pPr>
      <w:r w:rsidRPr="008A4821">
        <w:rPr>
          <w:color w:val="000000" w:themeColor="text1"/>
        </w:rPr>
        <w:t>Standard error</w:t>
      </w:r>
    </w:p>
    <w:p w14:paraId="61D8E873" w14:textId="2902A5E0" w:rsidR="00C019E0" w:rsidRPr="008A4821" w:rsidRDefault="00C019E0" w:rsidP="001F00A0">
      <w:pPr>
        <w:keepNext w:val="0"/>
        <w:ind w:left="1080" w:firstLine="90"/>
        <w:rPr>
          <w:color w:val="000000" w:themeColor="text1"/>
        </w:rPr>
      </w:pPr>
      <w:r w:rsidRPr="008A4821">
        <w:rPr>
          <w:color w:val="000000" w:themeColor="text1"/>
        </w:rPr>
        <w:t xml:space="preserve">Write the values you obtained in Table </w:t>
      </w:r>
      <w:r w:rsidR="00470673" w:rsidRPr="008A4821">
        <w:rPr>
          <w:color w:val="000000" w:themeColor="text1"/>
        </w:rPr>
        <w:t>E.</w:t>
      </w:r>
    </w:p>
    <w:p w14:paraId="4B08B67A" w14:textId="43E8EA68" w:rsidR="00C019E0" w:rsidRPr="008A4821" w:rsidRDefault="00C019E0" w:rsidP="008A4821">
      <w:pPr>
        <w:keepNext w:val="0"/>
        <w:numPr>
          <w:ilvl w:val="1"/>
          <w:numId w:val="1"/>
        </w:numPr>
        <w:ind w:left="720" w:hanging="342"/>
        <w:rPr>
          <w:color w:val="000000" w:themeColor="text1"/>
        </w:rPr>
      </w:pPr>
      <w:r w:rsidRPr="008A4821">
        <w:rPr>
          <w:color w:val="000000" w:themeColor="text1"/>
        </w:rPr>
        <w:t xml:space="preserve">Use </w:t>
      </w:r>
      <w:r w:rsidR="00470673" w:rsidRPr="008A4821">
        <w:rPr>
          <w:color w:val="000000" w:themeColor="text1"/>
        </w:rPr>
        <w:t xml:space="preserve">the </w:t>
      </w:r>
      <w:r w:rsidRPr="008A4821">
        <w:rPr>
          <w:color w:val="000000" w:themeColor="text1"/>
        </w:rPr>
        <w:t xml:space="preserve">data from the previous step (Step 12b) to </w:t>
      </w:r>
      <w:r w:rsidR="001F00A0" w:rsidRPr="008A4821">
        <w:rPr>
          <w:color w:val="000000" w:themeColor="text1"/>
        </w:rPr>
        <w:t>create</w:t>
      </w:r>
      <w:r w:rsidRPr="008A4821">
        <w:rPr>
          <w:color w:val="000000" w:themeColor="text1"/>
        </w:rPr>
        <w:t xml:space="preserve"> error bars </w:t>
      </w:r>
      <w:r w:rsidR="005E3537">
        <w:rPr>
          <w:color w:val="000000" w:themeColor="text1"/>
        </w:rPr>
        <w:t>i</w:t>
      </w:r>
      <w:r w:rsidRPr="008A4821">
        <w:rPr>
          <w:color w:val="000000" w:themeColor="text1"/>
        </w:rPr>
        <w:t xml:space="preserve">n your </w:t>
      </w:r>
      <w:r w:rsidR="001F00A0" w:rsidRPr="008A4821">
        <w:rPr>
          <w:color w:val="000000" w:themeColor="text1"/>
        </w:rPr>
        <w:t>chart</w:t>
      </w:r>
      <w:r w:rsidRPr="008A4821">
        <w:rPr>
          <w:color w:val="000000" w:themeColor="text1"/>
        </w:rPr>
        <w:t>.</w:t>
      </w:r>
    </w:p>
    <w:p w14:paraId="15D22F56" w14:textId="5B3BFBCB" w:rsidR="00C019E0" w:rsidRPr="008A4821" w:rsidRDefault="00470673" w:rsidP="008A4821">
      <w:pPr>
        <w:keepNext w:val="0"/>
        <w:numPr>
          <w:ilvl w:val="1"/>
          <w:numId w:val="1"/>
        </w:numPr>
        <w:ind w:left="720" w:hanging="342"/>
        <w:rPr>
          <w:color w:val="000000" w:themeColor="text1"/>
        </w:rPr>
      </w:pPr>
      <w:r w:rsidRPr="008A4821">
        <w:rPr>
          <w:color w:val="000000" w:themeColor="text1"/>
        </w:rPr>
        <w:t>Move on to the</w:t>
      </w:r>
      <w:r w:rsidR="00C019E0" w:rsidRPr="008A4821">
        <w:rPr>
          <w:color w:val="000000" w:themeColor="text1"/>
        </w:rPr>
        <w:t xml:space="preserve"> next step.</w:t>
      </w:r>
    </w:p>
    <w:p w14:paraId="163B57F0" w14:textId="7C0D555C" w:rsidR="00470673" w:rsidRPr="00571481" w:rsidRDefault="001F00A0" w:rsidP="00571481">
      <w:pPr>
        <w:keepNext w:val="0"/>
        <w:numPr>
          <w:ilvl w:val="0"/>
          <w:numId w:val="1"/>
        </w:numPr>
        <w:ind w:left="900" w:hanging="900"/>
        <w:rPr>
          <w:b/>
          <w:bCs/>
          <w:color w:val="000000" w:themeColor="text1"/>
        </w:rPr>
      </w:pPr>
      <w:r w:rsidRPr="00571481">
        <w:rPr>
          <w:b/>
          <w:bCs/>
          <w:color w:val="000000" w:themeColor="text1"/>
        </w:rPr>
        <w:t>R</w:t>
      </w:r>
      <w:r w:rsidR="00470673" w:rsidRPr="00571481">
        <w:rPr>
          <w:b/>
          <w:bCs/>
          <w:color w:val="000000" w:themeColor="text1"/>
        </w:rPr>
        <w:t>epresent data from the second-generation population.</w:t>
      </w:r>
    </w:p>
    <w:p w14:paraId="4CD2DFA7" w14:textId="44CEFF88" w:rsidR="00470673" w:rsidRPr="008A4821" w:rsidRDefault="001F00A0" w:rsidP="008A4821">
      <w:pPr>
        <w:keepNext w:val="0"/>
        <w:numPr>
          <w:ilvl w:val="1"/>
          <w:numId w:val="1"/>
        </w:numPr>
        <w:ind w:left="720" w:hanging="342"/>
        <w:rPr>
          <w:color w:val="000000" w:themeColor="text1"/>
        </w:rPr>
      </w:pPr>
      <w:r w:rsidRPr="008A4821">
        <w:rPr>
          <w:color w:val="000000" w:themeColor="text1"/>
        </w:rPr>
        <w:t>Construct</w:t>
      </w:r>
      <w:r w:rsidR="00470673" w:rsidRPr="008A4821">
        <w:rPr>
          <w:color w:val="000000" w:themeColor="text1"/>
        </w:rPr>
        <w:t xml:space="preserve"> a chart in the space below Chart 2 to represent the trichome count data from the second-generation population.</w:t>
      </w:r>
    </w:p>
    <w:p w14:paraId="3DA1EC2D" w14:textId="2A396746" w:rsidR="00470673" w:rsidRPr="008A4821" w:rsidRDefault="00470673" w:rsidP="008A4821">
      <w:pPr>
        <w:keepNext w:val="0"/>
        <w:numPr>
          <w:ilvl w:val="1"/>
          <w:numId w:val="1"/>
        </w:numPr>
        <w:ind w:left="720" w:hanging="342"/>
        <w:rPr>
          <w:color w:val="000000" w:themeColor="text1"/>
        </w:rPr>
      </w:pPr>
      <w:r w:rsidRPr="008A4821">
        <w:rPr>
          <w:color w:val="000000" w:themeColor="text1"/>
        </w:rPr>
        <w:t>Using the data, determine the following</w:t>
      </w:r>
      <w:r w:rsidR="00D774B0" w:rsidRPr="008A4821">
        <w:rPr>
          <w:color w:val="000000" w:themeColor="text1"/>
        </w:rPr>
        <w:t>:</w:t>
      </w:r>
    </w:p>
    <w:p w14:paraId="38FFB6A6" w14:textId="77777777" w:rsidR="00470673" w:rsidRPr="008A4821" w:rsidRDefault="00470673" w:rsidP="00470673">
      <w:pPr>
        <w:keepNext w:val="0"/>
        <w:numPr>
          <w:ilvl w:val="2"/>
          <w:numId w:val="1"/>
        </w:numPr>
        <w:rPr>
          <w:color w:val="000000" w:themeColor="text1"/>
        </w:rPr>
      </w:pPr>
      <w:r w:rsidRPr="008A4821">
        <w:rPr>
          <w:color w:val="000000" w:themeColor="text1"/>
        </w:rPr>
        <w:t>Mean</w:t>
      </w:r>
    </w:p>
    <w:p w14:paraId="153E3DA8" w14:textId="77777777" w:rsidR="00470673" w:rsidRPr="008A4821" w:rsidRDefault="00470673" w:rsidP="00470673">
      <w:pPr>
        <w:keepNext w:val="0"/>
        <w:numPr>
          <w:ilvl w:val="2"/>
          <w:numId w:val="1"/>
        </w:numPr>
        <w:rPr>
          <w:color w:val="000000" w:themeColor="text1"/>
        </w:rPr>
      </w:pPr>
      <w:r w:rsidRPr="008A4821">
        <w:rPr>
          <w:color w:val="000000" w:themeColor="text1"/>
        </w:rPr>
        <w:t>Standard deviation</w:t>
      </w:r>
    </w:p>
    <w:p w14:paraId="547AD931" w14:textId="77777777" w:rsidR="001F00A0" w:rsidRPr="008A4821" w:rsidRDefault="00470673" w:rsidP="00470673">
      <w:pPr>
        <w:keepNext w:val="0"/>
        <w:numPr>
          <w:ilvl w:val="2"/>
          <w:numId w:val="1"/>
        </w:numPr>
        <w:rPr>
          <w:color w:val="000000" w:themeColor="text1"/>
        </w:rPr>
      </w:pPr>
      <w:r w:rsidRPr="008A4821">
        <w:rPr>
          <w:color w:val="000000" w:themeColor="text1"/>
        </w:rPr>
        <w:t>Standard error</w:t>
      </w:r>
    </w:p>
    <w:p w14:paraId="3914378A" w14:textId="77777777" w:rsidR="001F00A0" w:rsidRPr="008A4821" w:rsidRDefault="001F00A0" w:rsidP="001F00A0">
      <w:pPr>
        <w:keepNext w:val="0"/>
        <w:ind w:left="1080" w:firstLine="90"/>
        <w:rPr>
          <w:color w:val="000000" w:themeColor="text1"/>
        </w:rPr>
      </w:pPr>
      <w:r w:rsidRPr="008A4821">
        <w:rPr>
          <w:color w:val="000000" w:themeColor="text1"/>
        </w:rPr>
        <w:t>Write the values you obtained in Table F.</w:t>
      </w:r>
    </w:p>
    <w:p w14:paraId="7DE80056" w14:textId="59757045" w:rsidR="001F00A0" w:rsidRPr="008A4821" w:rsidRDefault="001F00A0" w:rsidP="008A4821">
      <w:pPr>
        <w:keepNext w:val="0"/>
        <w:numPr>
          <w:ilvl w:val="1"/>
          <w:numId w:val="1"/>
        </w:numPr>
        <w:ind w:left="720" w:hanging="342"/>
        <w:rPr>
          <w:color w:val="000000" w:themeColor="text1"/>
        </w:rPr>
      </w:pPr>
      <w:r w:rsidRPr="008A4821">
        <w:rPr>
          <w:color w:val="000000" w:themeColor="text1"/>
        </w:rPr>
        <w:t xml:space="preserve">Use the data from the previous step (Step 13b) to create error bars </w:t>
      </w:r>
      <w:r w:rsidR="005E3537">
        <w:rPr>
          <w:color w:val="000000" w:themeColor="text1"/>
        </w:rPr>
        <w:t>i</w:t>
      </w:r>
      <w:r w:rsidRPr="008A4821">
        <w:rPr>
          <w:color w:val="000000" w:themeColor="text1"/>
        </w:rPr>
        <w:t>n your chart.</w:t>
      </w:r>
    </w:p>
    <w:p w14:paraId="53DBA0BA" w14:textId="0C601018" w:rsidR="00470673" w:rsidRDefault="001F00A0" w:rsidP="00571481">
      <w:pPr>
        <w:keepNext w:val="0"/>
        <w:numPr>
          <w:ilvl w:val="1"/>
          <w:numId w:val="1"/>
        </w:numPr>
        <w:ind w:left="720" w:hanging="342"/>
        <w:rPr>
          <w:color w:val="000000" w:themeColor="text1"/>
        </w:rPr>
      </w:pPr>
      <w:r w:rsidRPr="008A4821">
        <w:rPr>
          <w:color w:val="000000" w:themeColor="text1"/>
        </w:rPr>
        <w:t>Move on to the next step</w:t>
      </w:r>
      <w:r w:rsidR="00571481">
        <w:rPr>
          <w:color w:val="000000" w:themeColor="text1"/>
        </w:rPr>
        <w:t>.</w:t>
      </w:r>
    </w:p>
    <w:p w14:paraId="20BBCB84" w14:textId="671D98B4" w:rsidR="001F00A0" w:rsidRPr="00571481" w:rsidRDefault="001F00A0" w:rsidP="00571481">
      <w:pPr>
        <w:keepNext w:val="0"/>
        <w:numPr>
          <w:ilvl w:val="0"/>
          <w:numId w:val="1"/>
        </w:numPr>
        <w:ind w:left="900" w:hanging="900"/>
        <w:rPr>
          <w:b/>
          <w:bCs/>
          <w:color w:val="000000" w:themeColor="text1"/>
        </w:rPr>
      </w:pPr>
      <w:r w:rsidRPr="00571481">
        <w:rPr>
          <w:b/>
          <w:bCs/>
          <w:color w:val="000000" w:themeColor="text1"/>
        </w:rPr>
        <w:t>Compare data from the two populations.</w:t>
      </w:r>
    </w:p>
    <w:p w14:paraId="2BDA675B" w14:textId="14F986A2" w:rsidR="00470673" w:rsidRPr="008A4821" w:rsidRDefault="00470673" w:rsidP="008A4821">
      <w:pPr>
        <w:keepNext w:val="0"/>
        <w:numPr>
          <w:ilvl w:val="1"/>
          <w:numId w:val="1"/>
        </w:numPr>
        <w:ind w:left="720" w:hanging="342"/>
        <w:rPr>
          <w:color w:val="000000" w:themeColor="text1"/>
        </w:rPr>
      </w:pPr>
      <w:r w:rsidRPr="008A4821">
        <w:rPr>
          <w:color w:val="000000" w:themeColor="text1"/>
        </w:rPr>
        <w:t xml:space="preserve">Use your statistical values to construct a graph to show the </w:t>
      </w:r>
      <w:bookmarkStart w:id="4" w:name="_Hlk22715005"/>
      <w:r w:rsidRPr="008A4821">
        <w:rPr>
          <w:color w:val="000000" w:themeColor="text1"/>
        </w:rPr>
        <w:t xml:space="preserve">sample means of the </w:t>
      </w:r>
      <w:r w:rsidR="001F00A0" w:rsidRPr="008A4821">
        <w:rPr>
          <w:color w:val="000000" w:themeColor="text1"/>
        </w:rPr>
        <w:t>first- and second-generation</w:t>
      </w:r>
      <w:r w:rsidRPr="008A4821">
        <w:rPr>
          <w:color w:val="000000" w:themeColor="text1"/>
        </w:rPr>
        <w:t xml:space="preserve"> plants</w:t>
      </w:r>
      <w:bookmarkEnd w:id="4"/>
      <w:r w:rsidR="00CD223E" w:rsidRPr="008A4821">
        <w:rPr>
          <w:color w:val="000000" w:themeColor="text1"/>
        </w:rPr>
        <w:t xml:space="preserve"> (to within 95 percent confidence) </w:t>
      </w:r>
      <w:r w:rsidR="001F00A0" w:rsidRPr="008A4821">
        <w:rPr>
          <w:color w:val="000000" w:themeColor="text1"/>
        </w:rPr>
        <w:t>in the space below Chart 3.</w:t>
      </w:r>
      <w:r w:rsidRPr="008A4821">
        <w:rPr>
          <w:color w:val="000000" w:themeColor="text1"/>
        </w:rPr>
        <w:t xml:space="preserve"> </w:t>
      </w:r>
      <w:r w:rsidR="000F30B2" w:rsidRPr="008A4821">
        <w:rPr>
          <w:color w:val="000000" w:themeColor="text1"/>
        </w:rPr>
        <w:t>Be sure to add error bars to your chart.</w:t>
      </w:r>
    </w:p>
    <w:p w14:paraId="142EDF7B" w14:textId="5B14E553" w:rsidR="001F00A0" w:rsidRPr="008A4821" w:rsidRDefault="001F00A0" w:rsidP="008A4821">
      <w:pPr>
        <w:keepNext w:val="0"/>
        <w:numPr>
          <w:ilvl w:val="1"/>
          <w:numId w:val="1"/>
        </w:numPr>
        <w:ind w:left="720" w:hanging="342"/>
        <w:rPr>
          <w:color w:val="000000" w:themeColor="text1"/>
        </w:rPr>
      </w:pPr>
      <w:r w:rsidRPr="008A4821">
        <w:rPr>
          <w:color w:val="000000" w:themeColor="text1"/>
        </w:rPr>
        <w:t>In Table G, compare the data of the two populations</w:t>
      </w:r>
      <w:r w:rsidR="000F30B2" w:rsidRPr="008A4821">
        <w:rPr>
          <w:color w:val="000000" w:themeColor="text1"/>
        </w:rPr>
        <w:t xml:space="preserve">. Be sure to </w:t>
      </w:r>
      <w:r w:rsidRPr="008A4821">
        <w:rPr>
          <w:color w:val="000000" w:themeColor="text1"/>
        </w:rPr>
        <w:t>us</w:t>
      </w:r>
      <w:r w:rsidR="000F30B2" w:rsidRPr="008A4821">
        <w:rPr>
          <w:color w:val="000000" w:themeColor="text1"/>
        </w:rPr>
        <w:t xml:space="preserve">e your statistical analysis and to reference graphs you constructed in your comparison. </w:t>
      </w:r>
    </w:p>
    <w:p w14:paraId="1BDC2BB5" w14:textId="4949336A" w:rsidR="009E2BEF" w:rsidRPr="00571481" w:rsidRDefault="001F00A0" w:rsidP="00571481">
      <w:pPr>
        <w:keepNext w:val="0"/>
        <w:numPr>
          <w:ilvl w:val="0"/>
          <w:numId w:val="1"/>
        </w:numPr>
        <w:ind w:left="900" w:hanging="900"/>
        <w:rPr>
          <w:b/>
          <w:bCs/>
          <w:color w:val="000000" w:themeColor="text1"/>
        </w:rPr>
      </w:pPr>
      <w:r w:rsidRPr="00571481">
        <w:rPr>
          <w:b/>
          <w:bCs/>
          <w:color w:val="000000" w:themeColor="text1"/>
        </w:rPr>
        <w:t>Write your lab report</w:t>
      </w:r>
      <w:r w:rsidR="0002469E" w:rsidRPr="00571481">
        <w:rPr>
          <w:b/>
          <w:bCs/>
          <w:color w:val="000000" w:themeColor="text1"/>
        </w:rPr>
        <w:t>.</w:t>
      </w:r>
    </w:p>
    <w:p w14:paraId="06CC0E7C" w14:textId="184645E6" w:rsidR="009E2BEF" w:rsidRPr="00571481" w:rsidRDefault="009E2BEF" w:rsidP="009E2BEF">
      <w:pPr>
        <w:keepNext w:val="0"/>
        <w:numPr>
          <w:ilvl w:val="0"/>
          <w:numId w:val="1"/>
        </w:numPr>
        <w:ind w:hanging="864"/>
        <w:rPr>
          <w:b/>
          <w:bCs/>
          <w:color w:val="000000" w:themeColor="text1"/>
        </w:rPr>
      </w:pPr>
      <w:r w:rsidRPr="00571481">
        <w:rPr>
          <w:b/>
          <w:bCs/>
          <w:color w:val="000000" w:themeColor="text1"/>
        </w:rPr>
        <w:t xml:space="preserve">Submit your </w:t>
      </w:r>
      <w:r w:rsidR="0099382C" w:rsidRPr="00571481">
        <w:rPr>
          <w:b/>
          <w:bCs/>
          <w:color w:val="000000" w:themeColor="text1"/>
        </w:rPr>
        <w:t>S</w:t>
      </w:r>
      <w:r w:rsidRPr="00571481">
        <w:rPr>
          <w:b/>
          <w:bCs/>
          <w:color w:val="000000" w:themeColor="text1"/>
        </w:rPr>
        <w:t xml:space="preserve">tudent </w:t>
      </w:r>
      <w:r w:rsidR="0099382C" w:rsidRPr="00571481">
        <w:rPr>
          <w:b/>
          <w:bCs/>
          <w:color w:val="000000" w:themeColor="text1"/>
        </w:rPr>
        <w:t>G</w:t>
      </w:r>
      <w:r w:rsidRPr="00571481">
        <w:rPr>
          <w:b/>
          <w:bCs/>
          <w:color w:val="000000" w:themeColor="text1"/>
        </w:rPr>
        <w:t>uide and lab report to your teacher.</w:t>
      </w:r>
    </w:p>
    <w:p w14:paraId="022DB480" w14:textId="21529CFF" w:rsidR="008518B4" w:rsidRPr="008A4821" w:rsidRDefault="00A353D5">
      <w:pPr>
        <w:pStyle w:val="Heading1"/>
        <w:spacing w:before="0"/>
        <w:rPr>
          <w:rFonts w:eastAsia="Calibri"/>
          <w:color w:val="000000" w:themeColor="text1"/>
        </w:rPr>
      </w:pPr>
      <w:r w:rsidRPr="008A4821">
        <w:rPr>
          <w:rFonts w:eastAsia="Calibri"/>
          <w:color w:val="000000" w:themeColor="text1"/>
        </w:rPr>
        <w:lastRenderedPageBreak/>
        <w:t>Data</w:t>
      </w:r>
      <w:r w:rsidR="00340889" w:rsidRPr="008A4821">
        <w:rPr>
          <w:rFonts w:eastAsia="Calibri"/>
          <w:color w:val="000000" w:themeColor="text1"/>
        </w:rPr>
        <w:t xml:space="preserve"> and Analysis</w:t>
      </w:r>
    </w:p>
    <w:p w14:paraId="2E72453A" w14:textId="7EF30115" w:rsidR="008518B4" w:rsidRPr="008A4821" w:rsidRDefault="00A353D5">
      <w:pPr>
        <w:rPr>
          <w:color w:val="000000" w:themeColor="text1"/>
        </w:rPr>
      </w:pPr>
      <w:r w:rsidRPr="008A4821">
        <w:rPr>
          <w:color w:val="000000" w:themeColor="text1"/>
        </w:rPr>
        <w:t xml:space="preserve">Record your </w:t>
      </w:r>
      <w:r w:rsidR="004419A4" w:rsidRPr="008A4821">
        <w:rPr>
          <w:color w:val="000000" w:themeColor="text1"/>
        </w:rPr>
        <w:t>data</w:t>
      </w:r>
      <w:r w:rsidR="0002469E" w:rsidRPr="008A4821">
        <w:rPr>
          <w:color w:val="000000" w:themeColor="text1"/>
        </w:rPr>
        <w:t>/</w:t>
      </w:r>
      <w:r w:rsidRPr="008A4821">
        <w:rPr>
          <w:color w:val="000000" w:themeColor="text1"/>
        </w:rPr>
        <w:t xml:space="preserve">observations </w:t>
      </w:r>
      <w:r w:rsidR="00340889" w:rsidRPr="008A4821">
        <w:rPr>
          <w:color w:val="000000" w:themeColor="text1"/>
        </w:rPr>
        <w:t xml:space="preserve">and analyses </w:t>
      </w:r>
      <w:r w:rsidRPr="008A4821">
        <w:rPr>
          <w:color w:val="000000" w:themeColor="text1"/>
        </w:rPr>
        <w:t>either in your lab notebook or in the space</w:t>
      </w:r>
      <w:r w:rsidR="00F53D86">
        <w:rPr>
          <w:color w:val="000000" w:themeColor="text1"/>
        </w:rPr>
        <w:t>s</w:t>
      </w:r>
      <w:r w:rsidRPr="008A4821">
        <w:rPr>
          <w:color w:val="000000" w:themeColor="text1"/>
        </w:rPr>
        <w:t xml:space="preserve"> below.</w:t>
      </w:r>
    </w:p>
    <w:p w14:paraId="22E13712" w14:textId="77777777" w:rsidR="005C0AA9" w:rsidRPr="008A4821" w:rsidRDefault="005C0AA9">
      <w:pPr>
        <w:rPr>
          <w:b/>
          <w:color w:val="000000" w:themeColor="text1"/>
        </w:rPr>
      </w:pPr>
      <w:bookmarkStart w:id="5" w:name="_Hlk20333998"/>
    </w:p>
    <w:p w14:paraId="70D69AC9" w14:textId="706834E3" w:rsidR="008518B4" w:rsidRPr="008A4821" w:rsidRDefault="0095119A">
      <w:pPr>
        <w:rPr>
          <w:bCs/>
          <w:color w:val="000000" w:themeColor="text1"/>
        </w:rPr>
      </w:pPr>
      <w:bookmarkStart w:id="6" w:name="_Hlk22561806"/>
      <w:bookmarkStart w:id="7" w:name="_Hlk22722308"/>
      <w:r w:rsidRPr="008A4821">
        <w:rPr>
          <w:b/>
          <w:color w:val="000000" w:themeColor="text1"/>
        </w:rPr>
        <w:t>Table</w:t>
      </w:r>
      <w:r w:rsidR="00CA1ACE" w:rsidRPr="008A4821">
        <w:rPr>
          <w:b/>
          <w:color w:val="000000" w:themeColor="text1"/>
        </w:rPr>
        <w:t xml:space="preserve"> A. </w:t>
      </w:r>
      <w:r w:rsidR="00F53D86" w:rsidRPr="008A4821">
        <w:rPr>
          <w:b/>
          <w:color w:val="000000" w:themeColor="text1"/>
        </w:rPr>
        <w:t xml:space="preserve">Trichome Count </w:t>
      </w:r>
      <w:r w:rsidR="00B14C18">
        <w:rPr>
          <w:b/>
          <w:color w:val="000000" w:themeColor="text1"/>
        </w:rPr>
        <w:t>of</w:t>
      </w:r>
      <w:r w:rsidR="00F53D86" w:rsidRPr="008A4821">
        <w:rPr>
          <w:b/>
          <w:color w:val="000000" w:themeColor="text1"/>
        </w:rPr>
        <w:t xml:space="preserve"> the First-Generation </w:t>
      </w:r>
      <w:r w:rsidR="00F53D86">
        <w:rPr>
          <w:b/>
          <w:color w:val="000000" w:themeColor="text1"/>
        </w:rPr>
        <w:t xml:space="preserve">Population </w:t>
      </w:r>
      <w:r w:rsidR="005A6AF7" w:rsidRPr="008A4821">
        <w:rPr>
          <w:b/>
          <w:color w:val="000000" w:themeColor="text1"/>
        </w:rPr>
        <w:t xml:space="preserve"> </w:t>
      </w:r>
    </w:p>
    <w:tbl>
      <w:tblPr>
        <w:tblStyle w:val="TableGrid"/>
        <w:tblW w:w="9350" w:type="dxa"/>
        <w:tblLook w:val="04A0" w:firstRow="1" w:lastRow="0" w:firstColumn="1" w:lastColumn="0" w:noHBand="0" w:noVBand="1"/>
      </w:tblPr>
      <w:tblGrid>
        <w:gridCol w:w="1558"/>
        <w:gridCol w:w="1558"/>
        <w:gridCol w:w="1558"/>
        <w:gridCol w:w="1558"/>
        <w:gridCol w:w="1559"/>
        <w:gridCol w:w="1559"/>
      </w:tblGrid>
      <w:tr w:rsidR="008A4821" w:rsidRPr="008A4821" w14:paraId="1E1D7E91" w14:textId="77777777" w:rsidTr="006C00D2">
        <w:tc>
          <w:tcPr>
            <w:tcW w:w="3116" w:type="dxa"/>
            <w:gridSpan w:val="2"/>
            <w:vMerge w:val="restart"/>
            <w:shd w:val="clear" w:color="auto" w:fill="D0E8EE"/>
            <w:vAlign w:val="center"/>
          </w:tcPr>
          <w:bookmarkEnd w:id="6"/>
          <w:p w14:paraId="51235AF2" w14:textId="7E2DA709"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Plant #</w:t>
            </w:r>
          </w:p>
        </w:tc>
        <w:tc>
          <w:tcPr>
            <w:tcW w:w="6234" w:type="dxa"/>
            <w:gridSpan w:val="4"/>
            <w:shd w:val="clear" w:color="auto" w:fill="D0E8EE"/>
            <w:vAlign w:val="center"/>
          </w:tcPr>
          <w:p w14:paraId="0FA09269" w14:textId="06A384EE"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Trichome Count</w:t>
            </w:r>
          </w:p>
        </w:tc>
      </w:tr>
      <w:tr w:rsidR="008A4821" w:rsidRPr="008A4821" w14:paraId="6E9B7885" w14:textId="77777777" w:rsidTr="006C00D2">
        <w:tc>
          <w:tcPr>
            <w:tcW w:w="3116" w:type="dxa"/>
            <w:gridSpan w:val="2"/>
            <w:vMerge/>
            <w:shd w:val="clear" w:color="auto" w:fill="D0E8EE"/>
          </w:tcPr>
          <w:p w14:paraId="048BBA80" w14:textId="77777777" w:rsidR="005C0AA9" w:rsidRPr="008A4821" w:rsidRDefault="005C0AA9">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shd w:val="clear" w:color="auto" w:fill="D0E8EE"/>
            <w:vAlign w:val="center"/>
          </w:tcPr>
          <w:p w14:paraId="7F7E8129" w14:textId="4F7CB868"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Day 3</w:t>
            </w:r>
          </w:p>
        </w:tc>
        <w:tc>
          <w:tcPr>
            <w:tcW w:w="1558" w:type="dxa"/>
            <w:shd w:val="clear" w:color="auto" w:fill="D0E8EE"/>
            <w:vAlign w:val="center"/>
          </w:tcPr>
          <w:p w14:paraId="332DF8BB" w14:textId="4CAF9D93"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Day 6</w:t>
            </w:r>
          </w:p>
        </w:tc>
        <w:tc>
          <w:tcPr>
            <w:tcW w:w="1559" w:type="dxa"/>
            <w:shd w:val="clear" w:color="auto" w:fill="D0E8EE"/>
            <w:vAlign w:val="center"/>
          </w:tcPr>
          <w:p w14:paraId="05ABFB13" w14:textId="56A94936"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Day 9</w:t>
            </w:r>
          </w:p>
        </w:tc>
        <w:tc>
          <w:tcPr>
            <w:tcW w:w="1559" w:type="dxa"/>
            <w:shd w:val="clear" w:color="auto" w:fill="D0E8EE"/>
            <w:vAlign w:val="center"/>
          </w:tcPr>
          <w:p w14:paraId="31CBB2EA" w14:textId="6C167460"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Day 12</w:t>
            </w:r>
          </w:p>
        </w:tc>
      </w:tr>
      <w:tr w:rsidR="008A4821" w:rsidRPr="008A4821" w14:paraId="78A5907D" w14:textId="77777777" w:rsidTr="006C00D2">
        <w:tc>
          <w:tcPr>
            <w:tcW w:w="1558" w:type="dxa"/>
            <w:vMerge w:val="restart"/>
            <w:shd w:val="clear" w:color="auto" w:fill="D0E8EE"/>
            <w:textDirection w:val="btLr"/>
            <w:vAlign w:val="center"/>
          </w:tcPr>
          <w:p w14:paraId="5D6B8B63" w14:textId="082A1C98"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ind w:left="113" w:right="113"/>
              <w:jc w:val="center"/>
              <w:rPr>
                <w:b/>
                <w:color w:val="000000" w:themeColor="text1"/>
              </w:rPr>
            </w:pPr>
            <w:r w:rsidRPr="008A4821">
              <w:rPr>
                <w:b/>
                <w:color w:val="000000" w:themeColor="text1"/>
              </w:rPr>
              <w:t>Growing Container 1</w:t>
            </w:r>
          </w:p>
        </w:tc>
        <w:tc>
          <w:tcPr>
            <w:tcW w:w="1558" w:type="dxa"/>
            <w:vAlign w:val="center"/>
          </w:tcPr>
          <w:p w14:paraId="01CF4596" w14:textId="386DFDE1"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1</w:t>
            </w:r>
          </w:p>
        </w:tc>
        <w:tc>
          <w:tcPr>
            <w:tcW w:w="1558" w:type="dxa"/>
            <w:vAlign w:val="center"/>
          </w:tcPr>
          <w:p w14:paraId="07AD3F32" w14:textId="7FE64AA4"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vAlign w:val="center"/>
          </w:tcPr>
          <w:p w14:paraId="1C5E2162" w14:textId="5D542397"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62336A42" w14:textId="410E515D"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6980435F" w14:textId="379A99E2"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23E329E2" w14:textId="77777777" w:rsidTr="006C00D2">
        <w:tc>
          <w:tcPr>
            <w:tcW w:w="1558" w:type="dxa"/>
            <w:vMerge/>
            <w:shd w:val="clear" w:color="auto" w:fill="D0E8EE"/>
          </w:tcPr>
          <w:p w14:paraId="02A50AB8" w14:textId="77777777" w:rsidR="005C0AA9" w:rsidRPr="008A4821" w:rsidRDefault="005C0AA9">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1098D956" w14:textId="6EB17315"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2</w:t>
            </w:r>
          </w:p>
        </w:tc>
        <w:tc>
          <w:tcPr>
            <w:tcW w:w="1558" w:type="dxa"/>
            <w:vAlign w:val="center"/>
          </w:tcPr>
          <w:p w14:paraId="52D67D54" w14:textId="76000EC8"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vAlign w:val="center"/>
          </w:tcPr>
          <w:p w14:paraId="0992DC21" w14:textId="447C7778"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6213A4F2" w14:textId="33A7B94C"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26ABB248" w14:textId="40CA8045"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73A3AF76" w14:textId="77777777" w:rsidTr="006C00D2">
        <w:tc>
          <w:tcPr>
            <w:tcW w:w="1558" w:type="dxa"/>
            <w:vMerge/>
            <w:shd w:val="clear" w:color="auto" w:fill="D0E8EE"/>
          </w:tcPr>
          <w:p w14:paraId="5CCA7FA4" w14:textId="77777777" w:rsidR="005C0AA9" w:rsidRPr="008A4821" w:rsidRDefault="005C0AA9">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5F8FADCA" w14:textId="2898DE5F"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3</w:t>
            </w:r>
          </w:p>
        </w:tc>
        <w:tc>
          <w:tcPr>
            <w:tcW w:w="1558" w:type="dxa"/>
            <w:vAlign w:val="center"/>
          </w:tcPr>
          <w:p w14:paraId="260AF7D9" w14:textId="188EC026"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vAlign w:val="center"/>
          </w:tcPr>
          <w:p w14:paraId="0DD31507" w14:textId="27F26162"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75DA752C" w14:textId="7BC74D6E"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58CE0BB3" w14:textId="7B4406D7"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7923BABC" w14:textId="77777777" w:rsidTr="006C00D2">
        <w:tc>
          <w:tcPr>
            <w:tcW w:w="1558" w:type="dxa"/>
            <w:vMerge/>
            <w:shd w:val="clear" w:color="auto" w:fill="D0E8EE"/>
          </w:tcPr>
          <w:p w14:paraId="698F2F1C" w14:textId="77777777" w:rsidR="005C0AA9" w:rsidRPr="008A4821" w:rsidRDefault="005C0AA9">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350F3F15" w14:textId="0B97B22A"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4</w:t>
            </w:r>
          </w:p>
        </w:tc>
        <w:tc>
          <w:tcPr>
            <w:tcW w:w="1558" w:type="dxa"/>
            <w:vAlign w:val="center"/>
          </w:tcPr>
          <w:p w14:paraId="24F3D06A" w14:textId="10951CF6"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vAlign w:val="center"/>
          </w:tcPr>
          <w:p w14:paraId="388F266F" w14:textId="221812C7"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66C24571" w14:textId="1AA409C9"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45EEE714" w14:textId="376E3996"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43E8D608" w14:textId="77777777" w:rsidTr="006C00D2">
        <w:tc>
          <w:tcPr>
            <w:tcW w:w="1558" w:type="dxa"/>
            <w:vMerge/>
            <w:shd w:val="clear" w:color="auto" w:fill="D0E8EE"/>
          </w:tcPr>
          <w:p w14:paraId="6ABFC1A5" w14:textId="77777777" w:rsidR="005C0AA9" w:rsidRPr="008A4821" w:rsidRDefault="005C0AA9">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5974C0D0" w14:textId="559AABF4"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5</w:t>
            </w:r>
          </w:p>
        </w:tc>
        <w:tc>
          <w:tcPr>
            <w:tcW w:w="1558" w:type="dxa"/>
            <w:vAlign w:val="center"/>
          </w:tcPr>
          <w:p w14:paraId="6F15DEA6" w14:textId="0512827A"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vAlign w:val="center"/>
          </w:tcPr>
          <w:p w14:paraId="350B8682" w14:textId="1D3E9623"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1633FAFA" w14:textId="54E62C4E"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633002D0" w14:textId="4384B37A"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6C5D1285" w14:textId="77777777" w:rsidTr="006C00D2">
        <w:tc>
          <w:tcPr>
            <w:tcW w:w="1558" w:type="dxa"/>
            <w:vMerge/>
            <w:shd w:val="clear" w:color="auto" w:fill="D0E8EE"/>
          </w:tcPr>
          <w:p w14:paraId="5667BD08" w14:textId="77777777" w:rsidR="005C0AA9" w:rsidRPr="008A4821" w:rsidRDefault="005C0AA9">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64CBCAB9" w14:textId="29C3A069"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6</w:t>
            </w:r>
          </w:p>
        </w:tc>
        <w:tc>
          <w:tcPr>
            <w:tcW w:w="1558" w:type="dxa"/>
            <w:vAlign w:val="center"/>
          </w:tcPr>
          <w:p w14:paraId="792D0DD8" w14:textId="3772E3BD"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vAlign w:val="center"/>
          </w:tcPr>
          <w:p w14:paraId="50791439" w14:textId="404F2608"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5009B92E" w14:textId="32CEBDAB"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2011F7D3" w14:textId="322439EB"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0653B1B5" w14:textId="77777777" w:rsidTr="006C00D2">
        <w:tc>
          <w:tcPr>
            <w:tcW w:w="9350" w:type="dxa"/>
            <w:gridSpan w:val="6"/>
            <w:shd w:val="clear" w:color="auto" w:fill="D0E8EE"/>
            <w:vAlign w:val="center"/>
          </w:tcPr>
          <w:p w14:paraId="0D6C144E" w14:textId="77777777"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p>
        </w:tc>
      </w:tr>
      <w:tr w:rsidR="008A4821" w:rsidRPr="008A4821" w14:paraId="3EDC00DF" w14:textId="77777777" w:rsidTr="006C00D2">
        <w:tc>
          <w:tcPr>
            <w:tcW w:w="1558" w:type="dxa"/>
            <w:vMerge w:val="restart"/>
            <w:shd w:val="clear" w:color="auto" w:fill="D0E8EE"/>
            <w:textDirection w:val="btLr"/>
            <w:vAlign w:val="center"/>
          </w:tcPr>
          <w:p w14:paraId="1BAB4B52" w14:textId="2D3B3671"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ind w:left="113" w:right="113"/>
              <w:jc w:val="center"/>
              <w:rPr>
                <w:b/>
                <w:color w:val="000000" w:themeColor="text1"/>
              </w:rPr>
            </w:pPr>
            <w:r w:rsidRPr="008A4821">
              <w:rPr>
                <w:b/>
                <w:color w:val="000000" w:themeColor="text1"/>
              </w:rPr>
              <w:t>Growing Container 2</w:t>
            </w:r>
          </w:p>
        </w:tc>
        <w:tc>
          <w:tcPr>
            <w:tcW w:w="1558" w:type="dxa"/>
            <w:vAlign w:val="center"/>
          </w:tcPr>
          <w:p w14:paraId="15754B8E" w14:textId="6BE00791"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1</w:t>
            </w:r>
          </w:p>
        </w:tc>
        <w:tc>
          <w:tcPr>
            <w:tcW w:w="1558" w:type="dxa"/>
          </w:tcPr>
          <w:p w14:paraId="4FE033FE" w14:textId="55E0B1E9"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tcPr>
          <w:p w14:paraId="673773F5" w14:textId="718351A9"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5568724B" w14:textId="4B03F2B8"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22F57D7E" w14:textId="4D97938A"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7ADE0DA0" w14:textId="77777777" w:rsidTr="006C00D2">
        <w:tc>
          <w:tcPr>
            <w:tcW w:w="1558" w:type="dxa"/>
            <w:vMerge/>
            <w:shd w:val="clear" w:color="auto" w:fill="D0E8EE"/>
          </w:tcPr>
          <w:p w14:paraId="652340BE" w14:textId="77777777" w:rsidR="005C0AA9" w:rsidRPr="008A4821" w:rsidRDefault="005C0AA9">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1477B615" w14:textId="0C8F46C8"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2</w:t>
            </w:r>
          </w:p>
        </w:tc>
        <w:tc>
          <w:tcPr>
            <w:tcW w:w="1558" w:type="dxa"/>
          </w:tcPr>
          <w:p w14:paraId="4F90FD2C" w14:textId="52168690"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tcPr>
          <w:p w14:paraId="084D6E02" w14:textId="6BFC88BC"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1D820138" w14:textId="72BD874D"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1F75878E" w14:textId="281618AE"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745E688F" w14:textId="77777777" w:rsidTr="006C00D2">
        <w:tc>
          <w:tcPr>
            <w:tcW w:w="1558" w:type="dxa"/>
            <w:vMerge/>
            <w:shd w:val="clear" w:color="auto" w:fill="D0E8EE"/>
          </w:tcPr>
          <w:p w14:paraId="1ED3E1D6" w14:textId="77777777" w:rsidR="005C0AA9" w:rsidRPr="008A4821" w:rsidRDefault="005C0AA9">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418B8750" w14:textId="41137BCE"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3</w:t>
            </w:r>
          </w:p>
        </w:tc>
        <w:tc>
          <w:tcPr>
            <w:tcW w:w="1558" w:type="dxa"/>
          </w:tcPr>
          <w:p w14:paraId="20D2E739" w14:textId="3CF2E0C5"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tcPr>
          <w:p w14:paraId="55FD4368" w14:textId="02F64648"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700FD47B" w14:textId="218B9595"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2A575B83" w14:textId="45351C4D"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0EF81C58" w14:textId="77777777" w:rsidTr="006C00D2">
        <w:tc>
          <w:tcPr>
            <w:tcW w:w="1558" w:type="dxa"/>
            <w:vMerge/>
            <w:shd w:val="clear" w:color="auto" w:fill="D0E8EE"/>
          </w:tcPr>
          <w:p w14:paraId="7088AEFF" w14:textId="77777777" w:rsidR="005C0AA9" w:rsidRPr="008A4821" w:rsidRDefault="005C0AA9">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46AE674B" w14:textId="23815253"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4</w:t>
            </w:r>
          </w:p>
        </w:tc>
        <w:tc>
          <w:tcPr>
            <w:tcW w:w="1558" w:type="dxa"/>
          </w:tcPr>
          <w:p w14:paraId="2BBD8F6D" w14:textId="120BDBE3"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tcPr>
          <w:p w14:paraId="223400A5" w14:textId="42C170A9"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40098EB0" w14:textId="0A8245EE"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49B3BA1F" w14:textId="4CA5AA47"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072D5158" w14:textId="77777777" w:rsidTr="006C00D2">
        <w:tc>
          <w:tcPr>
            <w:tcW w:w="1558" w:type="dxa"/>
            <w:vMerge/>
            <w:shd w:val="clear" w:color="auto" w:fill="D0E8EE"/>
          </w:tcPr>
          <w:p w14:paraId="53BFED01" w14:textId="77777777" w:rsidR="005C0AA9" w:rsidRPr="008A4821" w:rsidRDefault="005C0AA9">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04F41B74" w14:textId="333FEE61"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5</w:t>
            </w:r>
          </w:p>
        </w:tc>
        <w:tc>
          <w:tcPr>
            <w:tcW w:w="1558" w:type="dxa"/>
          </w:tcPr>
          <w:p w14:paraId="23CDEDAF" w14:textId="103ACBEA"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tcPr>
          <w:p w14:paraId="2E24236C" w14:textId="6255CA32"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3B6FBFB3" w14:textId="3E4B1AF4"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491A0B38" w14:textId="6BFF5ACB"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606C9816" w14:textId="77777777" w:rsidTr="006C00D2">
        <w:tc>
          <w:tcPr>
            <w:tcW w:w="1558" w:type="dxa"/>
            <w:vMerge/>
            <w:shd w:val="clear" w:color="auto" w:fill="D0E8EE"/>
          </w:tcPr>
          <w:p w14:paraId="4E4EEA18" w14:textId="77777777" w:rsidR="005C0AA9" w:rsidRPr="008A4821" w:rsidRDefault="005C0AA9">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447784D1" w14:textId="36A8C9DE"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6</w:t>
            </w:r>
          </w:p>
        </w:tc>
        <w:tc>
          <w:tcPr>
            <w:tcW w:w="1558" w:type="dxa"/>
          </w:tcPr>
          <w:p w14:paraId="382F278F" w14:textId="09E5A1B5"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tcPr>
          <w:p w14:paraId="040D666E" w14:textId="77B58614"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111F3666" w14:textId="2EBF3087"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75768F83" w14:textId="3AAD8B20" w:rsidR="005C0AA9" w:rsidRPr="008A4821" w:rsidRDefault="005C0AA9" w:rsidP="005C0AA9">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bl>
    <w:p w14:paraId="7EE1ACAD" w14:textId="7453B2B2" w:rsidR="005C0AA9" w:rsidRPr="008A4821" w:rsidRDefault="005C0AA9">
      <w:pPr>
        <w:rPr>
          <w:b/>
          <w:color w:val="000000" w:themeColor="text1"/>
        </w:rPr>
      </w:pPr>
    </w:p>
    <w:p w14:paraId="49FB4DBA" w14:textId="77777777" w:rsidR="000F4CD4" w:rsidRPr="008A4821" w:rsidRDefault="000F4CD4">
      <w:pPr>
        <w:rPr>
          <w:b/>
          <w:color w:val="000000" w:themeColor="text1"/>
        </w:rPr>
      </w:pPr>
    </w:p>
    <w:p w14:paraId="7B5D621E" w14:textId="68C1CDFE" w:rsidR="000F4CD4" w:rsidRPr="008A4821" w:rsidRDefault="000F4CD4" w:rsidP="000F4CD4">
      <w:pPr>
        <w:rPr>
          <w:bCs/>
          <w:color w:val="000000" w:themeColor="text1"/>
        </w:rPr>
      </w:pPr>
      <w:r w:rsidRPr="008A4821">
        <w:rPr>
          <w:b/>
          <w:color w:val="000000" w:themeColor="text1"/>
        </w:rPr>
        <w:t xml:space="preserve">Table B. </w:t>
      </w:r>
      <w:r w:rsidR="00F53D86">
        <w:rPr>
          <w:b/>
          <w:color w:val="000000" w:themeColor="text1"/>
        </w:rPr>
        <w:t xml:space="preserve">Trichome Count </w:t>
      </w:r>
      <w:r w:rsidR="00B14C18">
        <w:rPr>
          <w:b/>
          <w:color w:val="000000" w:themeColor="text1"/>
        </w:rPr>
        <w:t>of</w:t>
      </w:r>
      <w:r w:rsidRPr="008A4821">
        <w:rPr>
          <w:b/>
          <w:color w:val="000000" w:themeColor="text1"/>
        </w:rPr>
        <w:t xml:space="preserve"> </w:t>
      </w:r>
      <w:r w:rsidR="00F53D86">
        <w:rPr>
          <w:b/>
          <w:color w:val="000000" w:themeColor="text1"/>
        </w:rPr>
        <w:t xml:space="preserve">the </w:t>
      </w:r>
      <w:r w:rsidRPr="008A4821">
        <w:rPr>
          <w:b/>
          <w:color w:val="000000" w:themeColor="text1"/>
        </w:rPr>
        <w:t xml:space="preserve">Plants to </w:t>
      </w:r>
      <w:r w:rsidR="00D774B0" w:rsidRPr="008A4821">
        <w:rPr>
          <w:b/>
          <w:color w:val="000000" w:themeColor="text1"/>
        </w:rPr>
        <w:t>B</w:t>
      </w:r>
      <w:r w:rsidRPr="008A4821">
        <w:rPr>
          <w:b/>
          <w:color w:val="000000" w:themeColor="text1"/>
        </w:rPr>
        <w:t>e Crossed</w:t>
      </w:r>
      <w:r w:rsidR="005A6AF7" w:rsidRPr="008A4821">
        <w:rPr>
          <w:b/>
          <w:color w:val="000000" w:themeColor="text1"/>
        </w:rPr>
        <w:t xml:space="preserve"> </w:t>
      </w:r>
    </w:p>
    <w:tbl>
      <w:tblPr>
        <w:tblStyle w:val="TableGrid"/>
        <w:tblW w:w="0" w:type="auto"/>
        <w:tblLook w:val="04A0" w:firstRow="1" w:lastRow="0" w:firstColumn="1" w:lastColumn="0" w:noHBand="0" w:noVBand="1"/>
      </w:tblPr>
      <w:tblGrid>
        <w:gridCol w:w="4675"/>
        <w:gridCol w:w="4675"/>
      </w:tblGrid>
      <w:tr w:rsidR="008A4821" w:rsidRPr="008A4821" w14:paraId="71C96ED2" w14:textId="77777777" w:rsidTr="006C00D2">
        <w:tc>
          <w:tcPr>
            <w:tcW w:w="4675" w:type="dxa"/>
            <w:shd w:val="clear" w:color="auto" w:fill="D0E8EE"/>
          </w:tcPr>
          <w:p w14:paraId="74E42201" w14:textId="13E8A26A" w:rsidR="000F4CD4" w:rsidRPr="008A4821" w:rsidRDefault="000F4CD4" w:rsidP="000F4CD4">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Plant #</w:t>
            </w:r>
          </w:p>
        </w:tc>
        <w:tc>
          <w:tcPr>
            <w:tcW w:w="4675" w:type="dxa"/>
            <w:shd w:val="clear" w:color="auto" w:fill="D0E8EE"/>
          </w:tcPr>
          <w:p w14:paraId="6EF96CA2" w14:textId="3F12E42F" w:rsidR="000F4CD4" w:rsidRPr="008A4821" w:rsidRDefault="000F4CD4" w:rsidP="000F4CD4">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Trichome Count</w:t>
            </w:r>
          </w:p>
        </w:tc>
      </w:tr>
      <w:tr w:rsidR="008A4821" w:rsidRPr="008A4821" w14:paraId="1DD66DE4" w14:textId="77777777" w:rsidTr="000F4CD4">
        <w:tc>
          <w:tcPr>
            <w:tcW w:w="4675" w:type="dxa"/>
          </w:tcPr>
          <w:p w14:paraId="57AD64C0" w14:textId="2C05A915" w:rsidR="000F4CD4" w:rsidRPr="008A4821" w:rsidRDefault="000F4CD4" w:rsidP="000F4CD4">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1</w:t>
            </w:r>
          </w:p>
        </w:tc>
        <w:tc>
          <w:tcPr>
            <w:tcW w:w="4675" w:type="dxa"/>
          </w:tcPr>
          <w:p w14:paraId="31FEFA55" w14:textId="6A75D430" w:rsidR="000F4CD4" w:rsidRPr="008A4821" w:rsidRDefault="000F4CD4" w:rsidP="000F4CD4">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4066A52F" w14:textId="77777777" w:rsidTr="000F4CD4">
        <w:tc>
          <w:tcPr>
            <w:tcW w:w="4675" w:type="dxa"/>
          </w:tcPr>
          <w:p w14:paraId="46428398" w14:textId="70346597" w:rsidR="000F4CD4" w:rsidRPr="008A4821" w:rsidRDefault="000F4CD4" w:rsidP="000F4CD4">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2</w:t>
            </w:r>
          </w:p>
        </w:tc>
        <w:tc>
          <w:tcPr>
            <w:tcW w:w="4675" w:type="dxa"/>
          </w:tcPr>
          <w:p w14:paraId="00BF27CD" w14:textId="455A2C0D" w:rsidR="000F4CD4" w:rsidRPr="008A4821" w:rsidRDefault="000F4CD4" w:rsidP="000F4CD4">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00C05917" w14:textId="77777777" w:rsidTr="000F4CD4">
        <w:tc>
          <w:tcPr>
            <w:tcW w:w="4675" w:type="dxa"/>
          </w:tcPr>
          <w:p w14:paraId="3CDBE161" w14:textId="252A3F54" w:rsidR="000F4CD4" w:rsidRPr="008A4821" w:rsidRDefault="000F4CD4" w:rsidP="000F4CD4">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5</w:t>
            </w:r>
          </w:p>
        </w:tc>
        <w:tc>
          <w:tcPr>
            <w:tcW w:w="4675" w:type="dxa"/>
          </w:tcPr>
          <w:p w14:paraId="5A621B5B" w14:textId="2F58B6CE" w:rsidR="000F4CD4" w:rsidRPr="008A4821" w:rsidRDefault="000F4CD4" w:rsidP="000F4CD4">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30439665" w14:textId="77777777" w:rsidTr="000F4CD4">
        <w:tc>
          <w:tcPr>
            <w:tcW w:w="4675" w:type="dxa"/>
          </w:tcPr>
          <w:p w14:paraId="6E267176" w14:textId="60CC3B87" w:rsidR="000F4CD4" w:rsidRPr="008A4821" w:rsidRDefault="000F4CD4" w:rsidP="000F4CD4">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6</w:t>
            </w:r>
          </w:p>
        </w:tc>
        <w:tc>
          <w:tcPr>
            <w:tcW w:w="4675" w:type="dxa"/>
          </w:tcPr>
          <w:p w14:paraId="53DBBF37" w14:textId="7969CCA2" w:rsidR="000F4CD4" w:rsidRPr="008A4821" w:rsidRDefault="000F4CD4" w:rsidP="000F4CD4">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1B603335" w14:textId="77777777" w:rsidTr="000F4CD4">
        <w:tc>
          <w:tcPr>
            <w:tcW w:w="4675" w:type="dxa"/>
          </w:tcPr>
          <w:p w14:paraId="3E086D9D" w14:textId="1F1FB1C6" w:rsidR="000F4CD4" w:rsidRPr="008A4821" w:rsidRDefault="000F4CD4" w:rsidP="000F4CD4">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 xml:space="preserve"> Plant</w:t>
            </w:r>
            <w:r w:rsidR="00F026FC" w:rsidRPr="008A4821">
              <w:rPr>
                <w:b/>
                <w:color w:val="000000" w:themeColor="text1"/>
              </w:rPr>
              <w:t xml:space="preserve"> combination</w:t>
            </w:r>
          </w:p>
        </w:tc>
        <w:tc>
          <w:tcPr>
            <w:tcW w:w="4675" w:type="dxa"/>
          </w:tcPr>
          <w:p w14:paraId="6461EA23" w14:textId="6ADC4DD9" w:rsidR="000F4CD4" w:rsidRPr="008A4821" w:rsidRDefault="000F4CD4" w:rsidP="000F4CD4">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0F4CD4" w:rsidRPr="008A4821" w14:paraId="3990AD70" w14:textId="77777777" w:rsidTr="00F026FC">
        <w:tc>
          <w:tcPr>
            <w:tcW w:w="4675" w:type="dxa"/>
            <w:vAlign w:val="center"/>
          </w:tcPr>
          <w:p w14:paraId="6A1DEC6A" w14:textId="396606E7" w:rsidR="000F4CD4" w:rsidRPr="008A4821" w:rsidRDefault="000F4CD4" w:rsidP="00F026FC">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Explanation for the plant combination</w:t>
            </w:r>
          </w:p>
        </w:tc>
        <w:tc>
          <w:tcPr>
            <w:tcW w:w="4675" w:type="dxa"/>
          </w:tcPr>
          <w:p w14:paraId="190395A6" w14:textId="20A3665C" w:rsidR="000F4CD4" w:rsidRPr="008A4821" w:rsidRDefault="000F4CD4" w:rsidP="000F4CD4">
            <w:pPr>
              <w:pBdr>
                <w:top w:val="none" w:sz="0" w:space="0" w:color="auto"/>
                <w:left w:val="none" w:sz="0" w:space="0" w:color="auto"/>
                <w:bottom w:val="none" w:sz="0" w:space="0" w:color="auto"/>
                <w:right w:val="none" w:sz="0" w:space="0" w:color="auto"/>
                <w:between w:val="none" w:sz="0" w:space="0" w:color="auto"/>
              </w:pBdr>
              <w:rPr>
                <w:bCs/>
                <w:color w:val="000000" w:themeColor="text1"/>
              </w:rPr>
            </w:pPr>
          </w:p>
        </w:tc>
      </w:tr>
    </w:tbl>
    <w:p w14:paraId="6BD38DEF" w14:textId="2DF90622" w:rsidR="000F4CD4" w:rsidRPr="008A4821" w:rsidRDefault="000F4CD4" w:rsidP="000F4CD4">
      <w:pPr>
        <w:rPr>
          <w:b/>
          <w:color w:val="000000" w:themeColor="text1"/>
        </w:rPr>
      </w:pPr>
    </w:p>
    <w:p w14:paraId="0576D87A" w14:textId="03F08FC7" w:rsidR="000F4CD4" w:rsidRPr="008A4821" w:rsidRDefault="000F4CD4" w:rsidP="000F4CD4">
      <w:pPr>
        <w:rPr>
          <w:b/>
          <w:color w:val="000000" w:themeColor="text1"/>
        </w:rPr>
      </w:pPr>
      <w:r w:rsidRPr="008A4821">
        <w:rPr>
          <w:b/>
          <w:color w:val="000000" w:themeColor="text1"/>
        </w:rPr>
        <w:t xml:space="preserve">Table C. </w:t>
      </w:r>
      <w:r w:rsidR="00F53D86" w:rsidRPr="008A4821">
        <w:rPr>
          <w:b/>
          <w:color w:val="000000" w:themeColor="text1"/>
        </w:rPr>
        <w:t xml:space="preserve">Trichome Count </w:t>
      </w:r>
      <w:r w:rsidR="00B14C18">
        <w:rPr>
          <w:b/>
          <w:color w:val="000000" w:themeColor="text1"/>
        </w:rPr>
        <w:t>of</w:t>
      </w:r>
      <w:r w:rsidR="00F53D86" w:rsidRPr="008A4821">
        <w:rPr>
          <w:b/>
          <w:color w:val="000000" w:themeColor="text1"/>
        </w:rPr>
        <w:t xml:space="preserve"> the </w:t>
      </w:r>
      <w:r w:rsidR="00F53D86">
        <w:rPr>
          <w:b/>
          <w:color w:val="000000" w:themeColor="text1"/>
        </w:rPr>
        <w:t>Second</w:t>
      </w:r>
      <w:r w:rsidR="00F53D86" w:rsidRPr="008A4821">
        <w:rPr>
          <w:b/>
          <w:color w:val="000000" w:themeColor="text1"/>
        </w:rPr>
        <w:t xml:space="preserve">-Generation </w:t>
      </w:r>
      <w:r w:rsidR="00B14C18">
        <w:rPr>
          <w:b/>
          <w:color w:val="000000" w:themeColor="text1"/>
        </w:rPr>
        <w:t>Population</w:t>
      </w:r>
      <w:r w:rsidR="00B14C18" w:rsidRPr="008A4821">
        <w:rPr>
          <w:b/>
          <w:color w:val="000000" w:themeColor="text1"/>
        </w:rPr>
        <w:t xml:space="preserve"> </w:t>
      </w:r>
    </w:p>
    <w:tbl>
      <w:tblPr>
        <w:tblStyle w:val="TableGrid"/>
        <w:tblW w:w="9350" w:type="dxa"/>
        <w:tblLook w:val="04A0" w:firstRow="1" w:lastRow="0" w:firstColumn="1" w:lastColumn="0" w:noHBand="0" w:noVBand="1"/>
      </w:tblPr>
      <w:tblGrid>
        <w:gridCol w:w="1558"/>
        <w:gridCol w:w="1558"/>
        <w:gridCol w:w="1558"/>
        <w:gridCol w:w="1558"/>
        <w:gridCol w:w="1559"/>
        <w:gridCol w:w="1559"/>
      </w:tblGrid>
      <w:tr w:rsidR="008A4821" w:rsidRPr="008A4821" w14:paraId="2552712B" w14:textId="77777777" w:rsidTr="006C00D2">
        <w:tc>
          <w:tcPr>
            <w:tcW w:w="3116" w:type="dxa"/>
            <w:gridSpan w:val="2"/>
            <w:vMerge w:val="restart"/>
            <w:shd w:val="clear" w:color="auto" w:fill="D0E8EE"/>
            <w:vAlign w:val="center"/>
          </w:tcPr>
          <w:p w14:paraId="3B5B6ACE"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Plant #</w:t>
            </w:r>
          </w:p>
        </w:tc>
        <w:tc>
          <w:tcPr>
            <w:tcW w:w="6234" w:type="dxa"/>
            <w:gridSpan w:val="4"/>
            <w:shd w:val="clear" w:color="auto" w:fill="D0E8EE"/>
            <w:vAlign w:val="center"/>
          </w:tcPr>
          <w:p w14:paraId="3D1D3A4D"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Trichome Count</w:t>
            </w:r>
          </w:p>
        </w:tc>
      </w:tr>
      <w:tr w:rsidR="008A4821" w:rsidRPr="008A4821" w14:paraId="76A2FFFB" w14:textId="77777777" w:rsidTr="006C00D2">
        <w:tc>
          <w:tcPr>
            <w:tcW w:w="3116" w:type="dxa"/>
            <w:gridSpan w:val="2"/>
            <w:vMerge/>
            <w:shd w:val="clear" w:color="auto" w:fill="D0E8EE"/>
          </w:tcPr>
          <w:p w14:paraId="66CC4640"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shd w:val="clear" w:color="auto" w:fill="D0E8EE"/>
            <w:vAlign w:val="center"/>
          </w:tcPr>
          <w:p w14:paraId="45AFF7F7"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Day 3</w:t>
            </w:r>
          </w:p>
        </w:tc>
        <w:tc>
          <w:tcPr>
            <w:tcW w:w="1558" w:type="dxa"/>
            <w:shd w:val="clear" w:color="auto" w:fill="D0E8EE"/>
            <w:vAlign w:val="center"/>
          </w:tcPr>
          <w:p w14:paraId="0AC89C18"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Day 6</w:t>
            </w:r>
          </w:p>
        </w:tc>
        <w:tc>
          <w:tcPr>
            <w:tcW w:w="1559" w:type="dxa"/>
            <w:shd w:val="clear" w:color="auto" w:fill="D0E8EE"/>
            <w:vAlign w:val="center"/>
          </w:tcPr>
          <w:p w14:paraId="4D1904A2"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Day 9</w:t>
            </w:r>
          </w:p>
        </w:tc>
        <w:tc>
          <w:tcPr>
            <w:tcW w:w="1559" w:type="dxa"/>
            <w:shd w:val="clear" w:color="auto" w:fill="D0E8EE"/>
            <w:vAlign w:val="center"/>
          </w:tcPr>
          <w:p w14:paraId="53D3925E"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Day 12</w:t>
            </w:r>
          </w:p>
        </w:tc>
      </w:tr>
      <w:tr w:rsidR="008A4821" w:rsidRPr="008A4821" w14:paraId="69A651D2" w14:textId="77777777" w:rsidTr="006C00D2">
        <w:tc>
          <w:tcPr>
            <w:tcW w:w="1558" w:type="dxa"/>
            <w:vMerge w:val="restart"/>
            <w:shd w:val="clear" w:color="auto" w:fill="D0E8EE"/>
            <w:textDirection w:val="btLr"/>
            <w:vAlign w:val="center"/>
          </w:tcPr>
          <w:p w14:paraId="6643263C"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ind w:left="113" w:right="113"/>
              <w:jc w:val="center"/>
              <w:rPr>
                <w:b/>
                <w:color w:val="000000" w:themeColor="text1"/>
              </w:rPr>
            </w:pPr>
            <w:r w:rsidRPr="008A4821">
              <w:rPr>
                <w:b/>
                <w:color w:val="000000" w:themeColor="text1"/>
              </w:rPr>
              <w:t>Growing Container 1</w:t>
            </w:r>
          </w:p>
        </w:tc>
        <w:tc>
          <w:tcPr>
            <w:tcW w:w="1558" w:type="dxa"/>
            <w:vAlign w:val="center"/>
          </w:tcPr>
          <w:p w14:paraId="391EB4EC"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1</w:t>
            </w:r>
          </w:p>
        </w:tc>
        <w:tc>
          <w:tcPr>
            <w:tcW w:w="1558" w:type="dxa"/>
            <w:vAlign w:val="center"/>
          </w:tcPr>
          <w:p w14:paraId="6A0F9581" w14:textId="6AC0300A"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vAlign w:val="center"/>
          </w:tcPr>
          <w:p w14:paraId="72E7528C" w14:textId="013F0C1C"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2F56B926" w14:textId="0E8E3976"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2D09BD0C" w14:textId="5C8251F0"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3B39C1A0" w14:textId="77777777" w:rsidTr="006C00D2">
        <w:tc>
          <w:tcPr>
            <w:tcW w:w="1558" w:type="dxa"/>
            <w:vMerge/>
            <w:shd w:val="clear" w:color="auto" w:fill="D0E8EE"/>
          </w:tcPr>
          <w:p w14:paraId="2C9DC4AD"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3B8EDD17"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2</w:t>
            </w:r>
          </w:p>
        </w:tc>
        <w:tc>
          <w:tcPr>
            <w:tcW w:w="1558" w:type="dxa"/>
            <w:vAlign w:val="center"/>
          </w:tcPr>
          <w:p w14:paraId="72C496B1" w14:textId="0BE346C8"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vAlign w:val="center"/>
          </w:tcPr>
          <w:p w14:paraId="7AD5EE3F" w14:textId="7DB4606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7C21E117" w14:textId="15767D5F"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3AC53973" w14:textId="69FFCD5E"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7A94BBBD" w14:textId="77777777" w:rsidTr="006C00D2">
        <w:tc>
          <w:tcPr>
            <w:tcW w:w="1558" w:type="dxa"/>
            <w:vMerge/>
            <w:shd w:val="clear" w:color="auto" w:fill="D0E8EE"/>
          </w:tcPr>
          <w:p w14:paraId="31C5F097"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11ABA60D"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3</w:t>
            </w:r>
          </w:p>
        </w:tc>
        <w:tc>
          <w:tcPr>
            <w:tcW w:w="1558" w:type="dxa"/>
            <w:vAlign w:val="center"/>
          </w:tcPr>
          <w:p w14:paraId="010E085C" w14:textId="6A7A532A"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vAlign w:val="center"/>
          </w:tcPr>
          <w:p w14:paraId="1263576A" w14:textId="24F873AC"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081D3483" w14:textId="2B45847D"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63742AA4" w14:textId="291F27C5"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60CCD408" w14:textId="77777777" w:rsidTr="006C00D2">
        <w:tc>
          <w:tcPr>
            <w:tcW w:w="1558" w:type="dxa"/>
            <w:vMerge/>
            <w:shd w:val="clear" w:color="auto" w:fill="D0E8EE"/>
          </w:tcPr>
          <w:p w14:paraId="36F3483B"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2E26E1F7"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4</w:t>
            </w:r>
          </w:p>
        </w:tc>
        <w:tc>
          <w:tcPr>
            <w:tcW w:w="1558" w:type="dxa"/>
            <w:vAlign w:val="center"/>
          </w:tcPr>
          <w:p w14:paraId="24B7951A" w14:textId="32B2C033"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vAlign w:val="center"/>
          </w:tcPr>
          <w:p w14:paraId="31DFCE27" w14:textId="2182D1AE"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71F4817C" w14:textId="2427AF75"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4C1871A6" w14:textId="71D56F9C"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6A3EDCF4" w14:textId="77777777" w:rsidTr="006C00D2">
        <w:tc>
          <w:tcPr>
            <w:tcW w:w="1558" w:type="dxa"/>
            <w:vMerge/>
            <w:shd w:val="clear" w:color="auto" w:fill="D0E8EE"/>
          </w:tcPr>
          <w:p w14:paraId="2CEF11DF"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6A8D5F1E"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5</w:t>
            </w:r>
          </w:p>
        </w:tc>
        <w:tc>
          <w:tcPr>
            <w:tcW w:w="1558" w:type="dxa"/>
            <w:vAlign w:val="center"/>
          </w:tcPr>
          <w:p w14:paraId="4C86EA33" w14:textId="0B715003"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vAlign w:val="center"/>
          </w:tcPr>
          <w:p w14:paraId="6ED37A5F" w14:textId="70E48FE6"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420A722B" w14:textId="030BA5CE"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25CAA594" w14:textId="0E844304"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6EBA267E" w14:textId="77777777" w:rsidTr="006C00D2">
        <w:tc>
          <w:tcPr>
            <w:tcW w:w="1558" w:type="dxa"/>
            <w:vMerge/>
            <w:shd w:val="clear" w:color="auto" w:fill="D0E8EE"/>
          </w:tcPr>
          <w:p w14:paraId="08AF73B5"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4DF68BEB"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6</w:t>
            </w:r>
          </w:p>
        </w:tc>
        <w:tc>
          <w:tcPr>
            <w:tcW w:w="1558" w:type="dxa"/>
            <w:vAlign w:val="center"/>
          </w:tcPr>
          <w:p w14:paraId="066293CF" w14:textId="3CA4ACCD"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vAlign w:val="center"/>
          </w:tcPr>
          <w:p w14:paraId="0ECD3316" w14:textId="53FD6F53"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712D8005" w14:textId="39B44665"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vAlign w:val="center"/>
          </w:tcPr>
          <w:p w14:paraId="79954662" w14:textId="15174B66"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6893E4E0" w14:textId="77777777" w:rsidTr="006C00D2">
        <w:tc>
          <w:tcPr>
            <w:tcW w:w="9350" w:type="dxa"/>
            <w:gridSpan w:val="6"/>
            <w:shd w:val="clear" w:color="auto" w:fill="D0E8EE"/>
            <w:vAlign w:val="center"/>
          </w:tcPr>
          <w:p w14:paraId="7663AA94"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p>
        </w:tc>
      </w:tr>
      <w:tr w:rsidR="008A4821" w:rsidRPr="008A4821" w14:paraId="5F280C27" w14:textId="77777777" w:rsidTr="006C00D2">
        <w:tc>
          <w:tcPr>
            <w:tcW w:w="1558" w:type="dxa"/>
            <w:vMerge w:val="restart"/>
            <w:shd w:val="clear" w:color="auto" w:fill="D0E8EE"/>
            <w:textDirection w:val="btLr"/>
            <w:vAlign w:val="center"/>
          </w:tcPr>
          <w:p w14:paraId="0CC061FC"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ind w:left="113" w:right="113"/>
              <w:jc w:val="center"/>
              <w:rPr>
                <w:b/>
                <w:color w:val="000000" w:themeColor="text1"/>
              </w:rPr>
            </w:pPr>
            <w:r w:rsidRPr="008A4821">
              <w:rPr>
                <w:b/>
                <w:color w:val="000000" w:themeColor="text1"/>
              </w:rPr>
              <w:t>Growing Container 2</w:t>
            </w:r>
          </w:p>
        </w:tc>
        <w:tc>
          <w:tcPr>
            <w:tcW w:w="1558" w:type="dxa"/>
            <w:vAlign w:val="center"/>
          </w:tcPr>
          <w:p w14:paraId="4B7BB6A5"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1</w:t>
            </w:r>
          </w:p>
        </w:tc>
        <w:tc>
          <w:tcPr>
            <w:tcW w:w="1558" w:type="dxa"/>
          </w:tcPr>
          <w:p w14:paraId="641AB753" w14:textId="43342F00"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tcPr>
          <w:p w14:paraId="6FF7CDC1" w14:textId="254AD759"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109D66D1" w14:textId="76869D3B"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017E2397" w14:textId="148612A9"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38492B1C" w14:textId="77777777" w:rsidTr="006C00D2">
        <w:tc>
          <w:tcPr>
            <w:tcW w:w="1558" w:type="dxa"/>
            <w:vMerge/>
            <w:shd w:val="clear" w:color="auto" w:fill="D0E8EE"/>
          </w:tcPr>
          <w:p w14:paraId="1E672C22"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7714CBDF"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2</w:t>
            </w:r>
          </w:p>
        </w:tc>
        <w:tc>
          <w:tcPr>
            <w:tcW w:w="1558" w:type="dxa"/>
          </w:tcPr>
          <w:p w14:paraId="73DE1AB3" w14:textId="67880EE0"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tcPr>
          <w:p w14:paraId="2AB34C6D" w14:textId="2E1B4739"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3B87ADC4" w14:textId="2FCB8788"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5F220C92" w14:textId="43FBD948"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184D47FF" w14:textId="77777777" w:rsidTr="006C00D2">
        <w:tc>
          <w:tcPr>
            <w:tcW w:w="1558" w:type="dxa"/>
            <w:vMerge/>
            <w:shd w:val="clear" w:color="auto" w:fill="D0E8EE"/>
          </w:tcPr>
          <w:p w14:paraId="6A07A47D"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423E4F03"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3</w:t>
            </w:r>
          </w:p>
        </w:tc>
        <w:tc>
          <w:tcPr>
            <w:tcW w:w="1558" w:type="dxa"/>
          </w:tcPr>
          <w:p w14:paraId="6B6A0CBD" w14:textId="7F35A71C"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tcPr>
          <w:p w14:paraId="5E77A904" w14:textId="6366F0ED"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2F9BF01F" w14:textId="1063E578"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0C579DCC" w14:textId="69AF97EA"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372A3838" w14:textId="77777777" w:rsidTr="006C00D2">
        <w:tc>
          <w:tcPr>
            <w:tcW w:w="1558" w:type="dxa"/>
            <w:vMerge/>
            <w:shd w:val="clear" w:color="auto" w:fill="D0E8EE"/>
          </w:tcPr>
          <w:p w14:paraId="67CFAD8B"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25419845"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4</w:t>
            </w:r>
          </w:p>
        </w:tc>
        <w:tc>
          <w:tcPr>
            <w:tcW w:w="1558" w:type="dxa"/>
          </w:tcPr>
          <w:p w14:paraId="607B62AF" w14:textId="4CD03F66"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tcPr>
          <w:p w14:paraId="7885C8AF" w14:textId="3A1B8529"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3F70DE1B" w14:textId="132629BA"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68058773" w14:textId="4858D668"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59C24304" w14:textId="77777777" w:rsidTr="006C00D2">
        <w:tc>
          <w:tcPr>
            <w:tcW w:w="1558" w:type="dxa"/>
            <w:vMerge/>
            <w:shd w:val="clear" w:color="auto" w:fill="D0E8EE"/>
          </w:tcPr>
          <w:p w14:paraId="69BB9655"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5C831A7C"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5</w:t>
            </w:r>
          </w:p>
        </w:tc>
        <w:tc>
          <w:tcPr>
            <w:tcW w:w="1558" w:type="dxa"/>
          </w:tcPr>
          <w:p w14:paraId="2C9BFE8F" w14:textId="7705849C"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tcPr>
          <w:p w14:paraId="778182EC" w14:textId="4D815E25"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3E8882CF" w14:textId="318EC752"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160F0868" w14:textId="6C1D0D29"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5494AC98" w14:textId="77777777" w:rsidTr="006C00D2">
        <w:tc>
          <w:tcPr>
            <w:tcW w:w="1558" w:type="dxa"/>
            <w:vMerge/>
            <w:shd w:val="clear" w:color="auto" w:fill="D0E8EE"/>
          </w:tcPr>
          <w:p w14:paraId="0C91C400"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558" w:type="dxa"/>
            <w:vAlign w:val="center"/>
          </w:tcPr>
          <w:p w14:paraId="4F18FBC8" w14:textId="7777777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8A4821">
              <w:rPr>
                <w:b/>
                <w:color w:val="000000" w:themeColor="text1"/>
              </w:rPr>
              <w:t>6</w:t>
            </w:r>
          </w:p>
        </w:tc>
        <w:tc>
          <w:tcPr>
            <w:tcW w:w="1558" w:type="dxa"/>
          </w:tcPr>
          <w:p w14:paraId="0C8001F3" w14:textId="7440868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8" w:type="dxa"/>
          </w:tcPr>
          <w:p w14:paraId="25D77609" w14:textId="04EC31D6"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55D7F7EF" w14:textId="5D404036"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c>
          <w:tcPr>
            <w:tcW w:w="1559" w:type="dxa"/>
          </w:tcPr>
          <w:p w14:paraId="594F5C4C" w14:textId="29BD4657" w:rsidR="000F4CD4" w:rsidRPr="008A4821" w:rsidRDefault="000F4CD4" w:rsidP="00226FD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bl>
    <w:p w14:paraId="456D0704" w14:textId="77777777" w:rsidR="000F4CD4" w:rsidRPr="008A4821" w:rsidRDefault="000F4CD4" w:rsidP="000F4CD4">
      <w:pPr>
        <w:rPr>
          <w:b/>
          <w:color w:val="000000" w:themeColor="text1"/>
        </w:rPr>
      </w:pPr>
    </w:p>
    <w:p w14:paraId="3AFF67B8" w14:textId="77777777" w:rsidR="008A4821" w:rsidRDefault="008A4821">
      <w:pPr>
        <w:rPr>
          <w:b/>
          <w:color w:val="000000" w:themeColor="text1"/>
        </w:rPr>
      </w:pPr>
    </w:p>
    <w:p w14:paraId="33A0C972" w14:textId="3A7A2603" w:rsidR="00397137" w:rsidRPr="008A4821" w:rsidRDefault="00397137">
      <w:pPr>
        <w:rPr>
          <w:b/>
          <w:color w:val="000000" w:themeColor="text1"/>
        </w:rPr>
      </w:pPr>
      <w:r w:rsidRPr="008A4821">
        <w:rPr>
          <w:b/>
          <w:color w:val="000000" w:themeColor="text1"/>
        </w:rPr>
        <w:lastRenderedPageBreak/>
        <w:t>Table D. Choice of Chart to Use and Explanation for the Choice</w:t>
      </w:r>
      <w:r w:rsidR="005A6AF7" w:rsidRPr="008A4821">
        <w:rPr>
          <w:b/>
          <w:color w:val="000000" w:themeColor="text1"/>
        </w:rPr>
        <w:t xml:space="preserve"> </w:t>
      </w:r>
    </w:p>
    <w:tbl>
      <w:tblPr>
        <w:tblStyle w:val="TableGrid"/>
        <w:tblW w:w="0" w:type="auto"/>
        <w:tblLook w:val="04A0" w:firstRow="1" w:lastRow="0" w:firstColumn="1" w:lastColumn="0" w:noHBand="0" w:noVBand="1"/>
      </w:tblPr>
      <w:tblGrid>
        <w:gridCol w:w="4675"/>
        <w:gridCol w:w="4675"/>
      </w:tblGrid>
      <w:tr w:rsidR="008A4821" w:rsidRPr="008A4821" w14:paraId="756707BB" w14:textId="77777777" w:rsidTr="006C00D2">
        <w:tc>
          <w:tcPr>
            <w:tcW w:w="4675" w:type="dxa"/>
            <w:shd w:val="clear" w:color="auto" w:fill="D0E8EE"/>
          </w:tcPr>
          <w:p w14:paraId="491E03C0" w14:textId="20F9B855" w:rsidR="00397137" w:rsidRPr="008A4821" w:rsidRDefault="00397137">
            <w:pPr>
              <w:pBdr>
                <w:top w:val="none" w:sz="0" w:space="0" w:color="auto"/>
                <w:left w:val="none" w:sz="0" w:space="0" w:color="auto"/>
                <w:bottom w:val="none" w:sz="0" w:space="0" w:color="auto"/>
                <w:right w:val="none" w:sz="0" w:space="0" w:color="auto"/>
                <w:between w:val="none" w:sz="0" w:space="0" w:color="auto"/>
              </w:pBdr>
              <w:rPr>
                <w:b/>
                <w:color w:val="000000" w:themeColor="text1"/>
              </w:rPr>
            </w:pPr>
            <w:r w:rsidRPr="008A4821">
              <w:rPr>
                <w:b/>
                <w:color w:val="000000" w:themeColor="text1"/>
              </w:rPr>
              <w:t>Type of Chart</w:t>
            </w:r>
          </w:p>
        </w:tc>
        <w:tc>
          <w:tcPr>
            <w:tcW w:w="4675" w:type="dxa"/>
          </w:tcPr>
          <w:p w14:paraId="1F82BBB0" w14:textId="60A4ABD3" w:rsidR="00397137" w:rsidRPr="008A4821" w:rsidRDefault="00397137" w:rsidP="00397137">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7A9E35EF" w14:textId="77777777" w:rsidTr="006C00D2">
        <w:tc>
          <w:tcPr>
            <w:tcW w:w="4675" w:type="dxa"/>
            <w:shd w:val="clear" w:color="auto" w:fill="D0E8EE"/>
          </w:tcPr>
          <w:p w14:paraId="0CA08500" w14:textId="0ED4340D" w:rsidR="00397137" w:rsidRPr="008A4821" w:rsidRDefault="00397137">
            <w:pPr>
              <w:pBdr>
                <w:top w:val="none" w:sz="0" w:space="0" w:color="auto"/>
                <w:left w:val="none" w:sz="0" w:space="0" w:color="auto"/>
                <w:bottom w:val="none" w:sz="0" w:space="0" w:color="auto"/>
                <w:right w:val="none" w:sz="0" w:space="0" w:color="auto"/>
                <w:between w:val="none" w:sz="0" w:space="0" w:color="auto"/>
              </w:pBdr>
              <w:rPr>
                <w:b/>
                <w:color w:val="000000" w:themeColor="text1"/>
              </w:rPr>
            </w:pPr>
            <w:r w:rsidRPr="008A4821">
              <w:rPr>
                <w:b/>
                <w:color w:val="000000" w:themeColor="text1"/>
              </w:rPr>
              <w:t>Explanation for Choice</w:t>
            </w:r>
          </w:p>
        </w:tc>
        <w:tc>
          <w:tcPr>
            <w:tcW w:w="4675" w:type="dxa"/>
          </w:tcPr>
          <w:p w14:paraId="3E9ACE13" w14:textId="77777777" w:rsidR="00397137" w:rsidRPr="008A4821" w:rsidRDefault="00397137">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69046605" w14:textId="77777777" w:rsidR="00340889" w:rsidRPr="008A4821" w:rsidRDefault="00340889">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44350B2F" w14:textId="77777777" w:rsidR="00340889" w:rsidRPr="008A4821" w:rsidRDefault="00340889">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4EEFB1BC" w14:textId="77777777" w:rsidR="00340889" w:rsidRPr="008A4821" w:rsidRDefault="00340889">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051B126B" w14:textId="41FAD5FA" w:rsidR="00340889" w:rsidRPr="008A4821" w:rsidRDefault="00340889">
            <w:pPr>
              <w:pBdr>
                <w:top w:val="none" w:sz="0" w:space="0" w:color="auto"/>
                <w:left w:val="none" w:sz="0" w:space="0" w:color="auto"/>
                <w:bottom w:val="none" w:sz="0" w:space="0" w:color="auto"/>
                <w:right w:val="none" w:sz="0" w:space="0" w:color="auto"/>
                <w:between w:val="none" w:sz="0" w:space="0" w:color="auto"/>
              </w:pBdr>
              <w:rPr>
                <w:bCs/>
                <w:color w:val="000000" w:themeColor="text1"/>
              </w:rPr>
            </w:pPr>
          </w:p>
        </w:tc>
      </w:tr>
    </w:tbl>
    <w:p w14:paraId="5311EEAB" w14:textId="44542AE7" w:rsidR="000F4CD4" w:rsidRPr="008A4821" w:rsidRDefault="000F4CD4">
      <w:pPr>
        <w:rPr>
          <w:b/>
          <w:color w:val="000000" w:themeColor="text1"/>
        </w:rPr>
      </w:pPr>
    </w:p>
    <w:p w14:paraId="70C4E17D" w14:textId="3EC868BC" w:rsidR="00C019E0" w:rsidRPr="008A4821" w:rsidRDefault="00C019E0" w:rsidP="00C019E0">
      <w:pPr>
        <w:rPr>
          <w:bCs/>
          <w:color w:val="000000" w:themeColor="text1"/>
        </w:rPr>
      </w:pPr>
      <w:r w:rsidRPr="008A4821">
        <w:rPr>
          <w:b/>
          <w:color w:val="000000" w:themeColor="text1"/>
        </w:rPr>
        <w:t xml:space="preserve">Chart 1. Trichome Count </w:t>
      </w:r>
      <w:r w:rsidR="00B14C18">
        <w:rPr>
          <w:b/>
          <w:color w:val="000000" w:themeColor="text1"/>
        </w:rPr>
        <w:t>of</w:t>
      </w:r>
      <w:r w:rsidR="00B14C18" w:rsidRPr="008A4821">
        <w:rPr>
          <w:b/>
          <w:color w:val="000000" w:themeColor="text1"/>
        </w:rPr>
        <w:t xml:space="preserve"> </w:t>
      </w:r>
      <w:r w:rsidRPr="008A4821">
        <w:rPr>
          <w:b/>
          <w:color w:val="000000" w:themeColor="text1"/>
        </w:rPr>
        <w:t>the First-Generation Population</w:t>
      </w:r>
      <w:r w:rsidR="005A6AF7" w:rsidRPr="008A4821">
        <w:rPr>
          <w:b/>
          <w:color w:val="000000" w:themeColor="text1"/>
        </w:rPr>
        <w:t xml:space="preserve"> </w:t>
      </w:r>
    </w:p>
    <w:tbl>
      <w:tblPr>
        <w:tblStyle w:val="TableGrid"/>
        <w:tblW w:w="0" w:type="auto"/>
        <w:tblLook w:val="04A0" w:firstRow="1" w:lastRow="0" w:firstColumn="1" w:lastColumn="0" w:noHBand="0" w:noVBand="1"/>
      </w:tblPr>
      <w:tblGrid>
        <w:gridCol w:w="9350"/>
      </w:tblGrid>
      <w:tr w:rsidR="00C019E0" w:rsidRPr="008A4821" w14:paraId="13416D5B" w14:textId="77777777" w:rsidTr="00C019E0">
        <w:tc>
          <w:tcPr>
            <w:tcW w:w="9350" w:type="dxa"/>
          </w:tcPr>
          <w:p w14:paraId="1D4815AF" w14:textId="77777777" w:rsidR="00C019E0" w:rsidRPr="008A4821" w:rsidRDefault="00C019E0"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1FF314F7" w14:textId="77777777" w:rsidR="00C019E0" w:rsidRPr="008A4821" w:rsidRDefault="00C019E0"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57AA525E" w14:textId="78D8C2FC" w:rsidR="00C019E0" w:rsidRPr="008A4821" w:rsidRDefault="00E52E55"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r w:rsidRPr="008A4821">
              <w:rPr>
                <w:noProof/>
                <w:color w:val="000000" w:themeColor="text1"/>
              </w:rPr>
              <w:t xml:space="preserve">                 </w:t>
            </w:r>
          </w:p>
          <w:p w14:paraId="3931FD1C" w14:textId="77777777" w:rsidR="00C019E0" w:rsidRPr="008A4821" w:rsidRDefault="00C019E0"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660BEA28" w14:textId="2EBD4205" w:rsidR="00C019E0" w:rsidRPr="008A4821" w:rsidRDefault="00C019E0"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2D9A990D" w14:textId="1EEE5C65" w:rsidR="00340889" w:rsidRPr="008A4821" w:rsidRDefault="00340889"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395B4BE9" w14:textId="7E7BEC7A" w:rsidR="00340889" w:rsidRPr="008A4821" w:rsidRDefault="00340889"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732C056B" w14:textId="7AD8D8DF" w:rsidR="00340889" w:rsidRPr="008A4821" w:rsidRDefault="00340889"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6C04DEB7" w14:textId="11E10E7D" w:rsidR="00340889" w:rsidRPr="008A4821" w:rsidRDefault="00340889"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01F59C91" w14:textId="46842145" w:rsidR="00340889" w:rsidRPr="008A4821" w:rsidRDefault="00340889"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55FD2F8E" w14:textId="6D16431C" w:rsidR="00340889" w:rsidRPr="008A4821" w:rsidRDefault="00340889"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0A1971ED" w14:textId="0D34422E" w:rsidR="00340889" w:rsidRPr="008A4821" w:rsidRDefault="00340889"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28DB9137" w14:textId="0A5EAECB" w:rsidR="00340889" w:rsidRPr="008A4821" w:rsidRDefault="00340889"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6D6463FB" w14:textId="3F5C83E7" w:rsidR="00340889" w:rsidRPr="008A4821" w:rsidRDefault="00340889"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5B3D0829" w14:textId="4F6F0587" w:rsidR="00340889" w:rsidRPr="008A4821" w:rsidRDefault="00340889"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7133F6D0" w14:textId="7190838B" w:rsidR="00340889" w:rsidRPr="008A4821" w:rsidRDefault="00340889"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5013609C" w14:textId="126E16EB" w:rsidR="00340889" w:rsidRPr="008A4821" w:rsidRDefault="00340889"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2471EB79" w14:textId="77777777" w:rsidR="00340889" w:rsidRPr="008A4821" w:rsidRDefault="00340889"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6C299B8D" w14:textId="47B42C15" w:rsidR="00C019E0" w:rsidRPr="008A4821" w:rsidRDefault="00C019E0"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bl>
    <w:p w14:paraId="5110F407" w14:textId="77777777" w:rsidR="00C019E0" w:rsidRPr="008A4821" w:rsidRDefault="00C019E0" w:rsidP="00C019E0">
      <w:pPr>
        <w:rPr>
          <w:b/>
          <w:color w:val="000000" w:themeColor="text1"/>
        </w:rPr>
      </w:pPr>
    </w:p>
    <w:p w14:paraId="2600DAF6" w14:textId="5758686C" w:rsidR="00C019E0" w:rsidRPr="008A4821" w:rsidRDefault="00C019E0" w:rsidP="00C019E0">
      <w:pPr>
        <w:rPr>
          <w:bCs/>
          <w:color w:val="000000" w:themeColor="text1"/>
        </w:rPr>
      </w:pPr>
      <w:r w:rsidRPr="008A4821">
        <w:rPr>
          <w:b/>
          <w:color w:val="000000" w:themeColor="text1"/>
        </w:rPr>
        <w:t xml:space="preserve">Table E. Statistical Analysis of the </w:t>
      </w:r>
      <w:r w:rsidR="000F30B2" w:rsidRPr="008A4821">
        <w:rPr>
          <w:b/>
          <w:color w:val="000000" w:themeColor="text1"/>
        </w:rPr>
        <w:t xml:space="preserve">Data from the </w:t>
      </w:r>
      <w:r w:rsidRPr="008A4821">
        <w:rPr>
          <w:b/>
          <w:color w:val="000000" w:themeColor="text1"/>
        </w:rPr>
        <w:t xml:space="preserve">First-Generation </w:t>
      </w:r>
      <w:r w:rsidR="000F30B2" w:rsidRPr="008A4821">
        <w:rPr>
          <w:b/>
          <w:color w:val="000000" w:themeColor="text1"/>
        </w:rPr>
        <w:t>Population</w:t>
      </w:r>
      <w:r w:rsidR="005A6AF7" w:rsidRPr="008A4821">
        <w:rPr>
          <w:b/>
          <w:color w:val="000000" w:themeColor="text1"/>
        </w:rPr>
        <w:t xml:space="preserve"> </w:t>
      </w:r>
    </w:p>
    <w:tbl>
      <w:tblPr>
        <w:tblStyle w:val="TableGrid"/>
        <w:tblW w:w="0" w:type="auto"/>
        <w:tblLook w:val="04A0" w:firstRow="1" w:lastRow="0" w:firstColumn="1" w:lastColumn="0" w:noHBand="0" w:noVBand="1"/>
      </w:tblPr>
      <w:tblGrid>
        <w:gridCol w:w="4675"/>
        <w:gridCol w:w="4675"/>
      </w:tblGrid>
      <w:tr w:rsidR="008A4821" w:rsidRPr="008A4821" w14:paraId="2F022C5F" w14:textId="77777777" w:rsidTr="006C00D2">
        <w:tc>
          <w:tcPr>
            <w:tcW w:w="4675" w:type="dxa"/>
            <w:shd w:val="clear" w:color="auto" w:fill="D0E8EE"/>
          </w:tcPr>
          <w:p w14:paraId="4C385542" w14:textId="139ECD5F" w:rsidR="00C019E0" w:rsidRPr="008A4821" w:rsidRDefault="00FA74E2"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r>
              <w:rPr>
                <w:b/>
                <w:color w:val="000000" w:themeColor="text1"/>
              </w:rPr>
              <w:t>Mean</w:t>
            </w:r>
          </w:p>
        </w:tc>
        <w:tc>
          <w:tcPr>
            <w:tcW w:w="4675" w:type="dxa"/>
            <w:vAlign w:val="center"/>
          </w:tcPr>
          <w:p w14:paraId="282BAFC0" w14:textId="06F49066" w:rsidR="00C019E0" w:rsidRPr="008A4821" w:rsidRDefault="00C019E0" w:rsidP="00E52E55">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2D752FB9" w14:textId="77777777" w:rsidTr="006C00D2">
        <w:tc>
          <w:tcPr>
            <w:tcW w:w="4675" w:type="dxa"/>
            <w:shd w:val="clear" w:color="auto" w:fill="D0E8EE"/>
          </w:tcPr>
          <w:p w14:paraId="016D0744" w14:textId="0D48F6C3" w:rsidR="00C019E0" w:rsidRPr="008A4821" w:rsidRDefault="00C019E0"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r w:rsidRPr="008A4821">
              <w:rPr>
                <w:b/>
                <w:color w:val="000000" w:themeColor="text1"/>
              </w:rPr>
              <w:t>Standard Deviation</w:t>
            </w:r>
          </w:p>
        </w:tc>
        <w:tc>
          <w:tcPr>
            <w:tcW w:w="4675" w:type="dxa"/>
            <w:vAlign w:val="center"/>
          </w:tcPr>
          <w:p w14:paraId="4EBC6B82" w14:textId="6F544C9A" w:rsidR="00C019E0" w:rsidRPr="008A4821" w:rsidRDefault="00C019E0" w:rsidP="00E52E55">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28F2A572" w14:textId="77777777" w:rsidTr="006C00D2">
        <w:tc>
          <w:tcPr>
            <w:tcW w:w="4675" w:type="dxa"/>
            <w:shd w:val="clear" w:color="auto" w:fill="D0E8EE"/>
          </w:tcPr>
          <w:p w14:paraId="03B494D1" w14:textId="0997333F" w:rsidR="00C019E0" w:rsidRPr="008A4821" w:rsidRDefault="00C019E0" w:rsidP="00C019E0">
            <w:pPr>
              <w:pBdr>
                <w:top w:val="none" w:sz="0" w:space="0" w:color="auto"/>
                <w:left w:val="none" w:sz="0" w:space="0" w:color="auto"/>
                <w:bottom w:val="none" w:sz="0" w:space="0" w:color="auto"/>
                <w:right w:val="none" w:sz="0" w:space="0" w:color="auto"/>
                <w:between w:val="none" w:sz="0" w:space="0" w:color="auto"/>
              </w:pBdr>
              <w:rPr>
                <w:b/>
                <w:color w:val="000000" w:themeColor="text1"/>
              </w:rPr>
            </w:pPr>
            <w:r w:rsidRPr="008A4821">
              <w:rPr>
                <w:b/>
                <w:color w:val="000000" w:themeColor="text1"/>
              </w:rPr>
              <w:t>Standard Error</w:t>
            </w:r>
          </w:p>
        </w:tc>
        <w:tc>
          <w:tcPr>
            <w:tcW w:w="4675" w:type="dxa"/>
            <w:vAlign w:val="center"/>
          </w:tcPr>
          <w:p w14:paraId="41BDC9C7" w14:textId="100BAEF4" w:rsidR="00C019E0" w:rsidRPr="008A4821" w:rsidRDefault="00C019E0" w:rsidP="00E52E55">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bl>
    <w:p w14:paraId="575CC0C0" w14:textId="77777777" w:rsidR="00C019E0" w:rsidRPr="008A4821" w:rsidRDefault="00C019E0" w:rsidP="00C019E0">
      <w:pPr>
        <w:rPr>
          <w:b/>
          <w:color w:val="000000" w:themeColor="text1"/>
        </w:rPr>
      </w:pPr>
    </w:p>
    <w:p w14:paraId="531219E8" w14:textId="2966CAEA" w:rsidR="0002469E" w:rsidRPr="008A4821" w:rsidRDefault="0002469E" w:rsidP="0002469E">
      <w:pPr>
        <w:rPr>
          <w:bCs/>
          <w:color w:val="000000" w:themeColor="text1"/>
        </w:rPr>
      </w:pPr>
      <w:r w:rsidRPr="008A4821">
        <w:rPr>
          <w:b/>
          <w:color w:val="000000" w:themeColor="text1"/>
        </w:rPr>
        <w:t xml:space="preserve">Chart 2. Trichome Count </w:t>
      </w:r>
      <w:r w:rsidR="00B14C18">
        <w:rPr>
          <w:b/>
          <w:color w:val="000000" w:themeColor="text1"/>
        </w:rPr>
        <w:t>of</w:t>
      </w:r>
      <w:r w:rsidR="00B14C18" w:rsidRPr="008A4821">
        <w:rPr>
          <w:b/>
          <w:color w:val="000000" w:themeColor="text1"/>
        </w:rPr>
        <w:t xml:space="preserve"> </w:t>
      </w:r>
      <w:r w:rsidRPr="008A4821">
        <w:rPr>
          <w:b/>
          <w:color w:val="000000" w:themeColor="text1"/>
        </w:rPr>
        <w:t xml:space="preserve">the </w:t>
      </w:r>
      <w:r w:rsidR="00A374B8" w:rsidRPr="008A4821">
        <w:rPr>
          <w:b/>
          <w:color w:val="000000" w:themeColor="text1"/>
        </w:rPr>
        <w:t>Second</w:t>
      </w:r>
      <w:r w:rsidRPr="008A4821">
        <w:rPr>
          <w:b/>
          <w:color w:val="000000" w:themeColor="text1"/>
        </w:rPr>
        <w:t>-Generation Population</w:t>
      </w:r>
      <w:r w:rsidR="005A6AF7" w:rsidRPr="008A4821">
        <w:rPr>
          <w:b/>
          <w:color w:val="000000" w:themeColor="text1"/>
        </w:rPr>
        <w:t xml:space="preserve"> </w:t>
      </w:r>
    </w:p>
    <w:tbl>
      <w:tblPr>
        <w:tblStyle w:val="TableGrid"/>
        <w:tblW w:w="0" w:type="auto"/>
        <w:tblLook w:val="04A0" w:firstRow="1" w:lastRow="0" w:firstColumn="1" w:lastColumn="0" w:noHBand="0" w:noVBand="1"/>
      </w:tblPr>
      <w:tblGrid>
        <w:gridCol w:w="9350"/>
      </w:tblGrid>
      <w:tr w:rsidR="008A4821" w:rsidRPr="008A4821" w14:paraId="0E3B608A" w14:textId="77777777" w:rsidTr="00340889">
        <w:trPr>
          <w:trHeight w:val="2780"/>
        </w:trPr>
        <w:tc>
          <w:tcPr>
            <w:tcW w:w="9350" w:type="dxa"/>
          </w:tcPr>
          <w:p w14:paraId="7878A8ED" w14:textId="77777777" w:rsidR="0002469E" w:rsidRPr="008A4821" w:rsidRDefault="0002469E"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25BC4A0C" w14:textId="77777777" w:rsidR="00E52E55" w:rsidRPr="008A4821" w:rsidRDefault="00E52E55" w:rsidP="00226FDB">
            <w:pPr>
              <w:pBdr>
                <w:top w:val="none" w:sz="0" w:space="0" w:color="auto"/>
                <w:left w:val="none" w:sz="0" w:space="0" w:color="auto"/>
                <w:bottom w:val="none" w:sz="0" w:space="0" w:color="auto"/>
                <w:right w:val="none" w:sz="0" w:space="0" w:color="auto"/>
                <w:between w:val="none" w:sz="0" w:space="0" w:color="auto"/>
              </w:pBdr>
              <w:rPr>
                <w:noProof/>
                <w:color w:val="000000" w:themeColor="text1"/>
              </w:rPr>
            </w:pPr>
            <w:r w:rsidRPr="008A4821">
              <w:rPr>
                <w:noProof/>
                <w:color w:val="000000" w:themeColor="text1"/>
              </w:rPr>
              <w:t xml:space="preserve">                  </w:t>
            </w:r>
          </w:p>
          <w:p w14:paraId="47F58F86" w14:textId="7BDD2BA3" w:rsidR="0002469E" w:rsidRPr="008A4821" w:rsidRDefault="00E52E55" w:rsidP="00226FDB">
            <w:pPr>
              <w:pBdr>
                <w:top w:val="none" w:sz="0" w:space="0" w:color="auto"/>
                <w:left w:val="none" w:sz="0" w:space="0" w:color="auto"/>
                <w:bottom w:val="none" w:sz="0" w:space="0" w:color="auto"/>
                <w:right w:val="none" w:sz="0" w:space="0" w:color="auto"/>
                <w:between w:val="none" w:sz="0" w:space="0" w:color="auto"/>
              </w:pBdr>
              <w:rPr>
                <w:noProof/>
                <w:color w:val="000000" w:themeColor="text1"/>
              </w:rPr>
            </w:pPr>
            <w:r w:rsidRPr="008A4821">
              <w:rPr>
                <w:noProof/>
                <w:color w:val="000000" w:themeColor="text1"/>
              </w:rPr>
              <w:t xml:space="preserve">                </w:t>
            </w:r>
          </w:p>
          <w:p w14:paraId="6EE01448" w14:textId="24C1D6DA" w:rsidR="00340889" w:rsidRPr="008A4821" w:rsidRDefault="00340889" w:rsidP="00226FDB">
            <w:pPr>
              <w:pBdr>
                <w:top w:val="none" w:sz="0" w:space="0" w:color="auto"/>
                <w:left w:val="none" w:sz="0" w:space="0" w:color="auto"/>
                <w:bottom w:val="none" w:sz="0" w:space="0" w:color="auto"/>
                <w:right w:val="none" w:sz="0" w:space="0" w:color="auto"/>
                <w:between w:val="none" w:sz="0" w:space="0" w:color="auto"/>
              </w:pBdr>
              <w:rPr>
                <w:b/>
                <w:noProof/>
                <w:color w:val="000000" w:themeColor="text1"/>
              </w:rPr>
            </w:pPr>
          </w:p>
          <w:p w14:paraId="3B5C3EB0" w14:textId="5CDDC971" w:rsidR="00340889" w:rsidRPr="008A4821" w:rsidRDefault="00340889" w:rsidP="00226FDB">
            <w:pPr>
              <w:pBdr>
                <w:top w:val="none" w:sz="0" w:space="0" w:color="auto"/>
                <w:left w:val="none" w:sz="0" w:space="0" w:color="auto"/>
                <w:bottom w:val="none" w:sz="0" w:space="0" w:color="auto"/>
                <w:right w:val="none" w:sz="0" w:space="0" w:color="auto"/>
                <w:between w:val="none" w:sz="0" w:space="0" w:color="auto"/>
              </w:pBdr>
              <w:rPr>
                <w:b/>
                <w:noProof/>
                <w:color w:val="000000" w:themeColor="text1"/>
              </w:rPr>
            </w:pPr>
          </w:p>
          <w:p w14:paraId="344256C7" w14:textId="7007DEAA" w:rsidR="00340889" w:rsidRPr="008A4821" w:rsidRDefault="00340889" w:rsidP="00226FDB">
            <w:pPr>
              <w:pBdr>
                <w:top w:val="none" w:sz="0" w:space="0" w:color="auto"/>
                <w:left w:val="none" w:sz="0" w:space="0" w:color="auto"/>
                <w:bottom w:val="none" w:sz="0" w:space="0" w:color="auto"/>
                <w:right w:val="none" w:sz="0" w:space="0" w:color="auto"/>
                <w:between w:val="none" w:sz="0" w:space="0" w:color="auto"/>
              </w:pBdr>
              <w:rPr>
                <w:b/>
                <w:noProof/>
                <w:color w:val="000000" w:themeColor="text1"/>
              </w:rPr>
            </w:pPr>
          </w:p>
          <w:p w14:paraId="78F61FCF" w14:textId="152F3260" w:rsidR="00340889" w:rsidRPr="008A4821" w:rsidRDefault="00340889" w:rsidP="00226FDB">
            <w:pPr>
              <w:pBdr>
                <w:top w:val="none" w:sz="0" w:space="0" w:color="auto"/>
                <w:left w:val="none" w:sz="0" w:space="0" w:color="auto"/>
                <w:bottom w:val="none" w:sz="0" w:space="0" w:color="auto"/>
                <w:right w:val="none" w:sz="0" w:space="0" w:color="auto"/>
                <w:between w:val="none" w:sz="0" w:space="0" w:color="auto"/>
              </w:pBdr>
              <w:rPr>
                <w:b/>
                <w:noProof/>
                <w:color w:val="000000" w:themeColor="text1"/>
              </w:rPr>
            </w:pPr>
          </w:p>
          <w:p w14:paraId="4EAC4F30" w14:textId="4104D582" w:rsidR="00340889" w:rsidRPr="008A4821" w:rsidRDefault="00340889" w:rsidP="00226FDB">
            <w:pPr>
              <w:pBdr>
                <w:top w:val="none" w:sz="0" w:space="0" w:color="auto"/>
                <w:left w:val="none" w:sz="0" w:space="0" w:color="auto"/>
                <w:bottom w:val="none" w:sz="0" w:space="0" w:color="auto"/>
                <w:right w:val="none" w:sz="0" w:space="0" w:color="auto"/>
                <w:between w:val="none" w:sz="0" w:space="0" w:color="auto"/>
              </w:pBdr>
              <w:rPr>
                <w:b/>
                <w:noProof/>
                <w:color w:val="000000" w:themeColor="text1"/>
              </w:rPr>
            </w:pPr>
          </w:p>
          <w:p w14:paraId="717FA13C" w14:textId="48595FCD" w:rsidR="00340889" w:rsidRPr="008A4821" w:rsidRDefault="00340889" w:rsidP="00226FDB">
            <w:pPr>
              <w:pBdr>
                <w:top w:val="none" w:sz="0" w:space="0" w:color="auto"/>
                <w:left w:val="none" w:sz="0" w:space="0" w:color="auto"/>
                <w:bottom w:val="none" w:sz="0" w:space="0" w:color="auto"/>
                <w:right w:val="none" w:sz="0" w:space="0" w:color="auto"/>
                <w:between w:val="none" w:sz="0" w:space="0" w:color="auto"/>
              </w:pBdr>
              <w:rPr>
                <w:b/>
                <w:noProof/>
                <w:color w:val="000000" w:themeColor="text1"/>
              </w:rPr>
            </w:pPr>
          </w:p>
          <w:p w14:paraId="27BD0F9E" w14:textId="1B0CF991" w:rsidR="00340889" w:rsidRPr="008A4821" w:rsidRDefault="00340889" w:rsidP="00226FDB">
            <w:pPr>
              <w:pBdr>
                <w:top w:val="none" w:sz="0" w:space="0" w:color="auto"/>
                <w:left w:val="none" w:sz="0" w:space="0" w:color="auto"/>
                <w:bottom w:val="none" w:sz="0" w:space="0" w:color="auto"/>
                <w:right w:val="none" w:sz="0" w:space="0" w:color="auto"/>
                <w:between w:val="none" w:sz="0" w:space="0" w:color="auto"/>
              </w:pBdr>
              <w:rPr>
                <w:b/>
                <w:noProof/>
                <w:color w:val="000000" w:themeColor="text1"/>
              </w:rPr>
            </w:pPr>
          </w:p>
          <w:p w14:paraId="5BCEE8FF" w14:textId="2BCD56C1" w:rsidR="00340889" w:rsidRPr="008A4821" w:rsidRDefault="00340889" w:rsidP="00226FDB">
            <w:pPr>
              <w:pBdr>
                <w:top w:val="none" w:sz="0" w:space="0" w:color="auto"/>
                <w:left w:val="none" w:sz="0" w:space="0" w:color="auto"/>
                <w:bottom w:val="none" w:sz="0" w:space="0" w:color="auto"/>
                <w:right w:val="none" w:sz="0" w:space="0" w:color="auto"/>
                <w:between w:val="none" w:sz="0" w:space="0" w:color="auto"/>
              </w:pBdr>
              <w:rPr>
                <w:b/>
                <w:noProof/>
                <w:color w:val="000000" w:themeColor="text1"/>
              </w:rPr>
            </w:pPr>
          </w:p>
          <w:p w14:paraId="7F85F4F7" w14:textId="77777777" w:rsidR="00340889" w:rsidRPr="008A4821" w:rsidRDefault="00340889" w:rsidP="00226FDB">
            <w:pPr>
              <w:pBdr>
                <w:top w:val="none" w:sz="0" w:space="0" w:color="auto"/>
                <w:left w:val="none" w:sz="0" w:space="0" w:color="auto"/>
                <w:bottom w:val="none" w:sz="0" w:space="0" w:color="auto"/>
                <w:right w:val="none" w:sz="0" w:space="0" w:color="auto"/>
                <w:between w:val="none" w:sz="0" w:space="0" w:color="auto"/>
              </w:pBdr>
              <w:rPr>
                <w:b/>
                <w:noProof/>
                <w:color w:val="000000" w:themeColor="text1"/>
              </w:rPr>
            </w:pPr>
          </w:p>
          <w:p w14:paraId="56316BE3" w14:textId="77777777" w:rsidR="00340889" w:rsidRPr="008A4821" w:rsidRDefault="00340889"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58C5B540" w14:textId="2F4E1B46" w:rsidR="0002469E" w:rsidRPr="008A4821" w:rsidRDefault="00A374B8"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r w:rsidRPr="008A4821">
              <w:rPr>
                <w:noProof/>
                <w:color w:val="000000" w:themeColor="text1"/>
              </w:rPr>
              <w:t xml:space="preserve">                          </w:t>
            </w:r>
          </w:p>
          <w:p w14:paraId="33C74220" w14:textId="77777777" w:rsidR="0002469E" w:rsidRPr="008A4821" w:rsidRDefault="0002469E"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7E409259" w14:textId="77777777" w:rsidR="0002469E" w:rsidRPr="008A4821" w:rsidRDefault="0002469E"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bl>
    <w:p w14:paraId="53918DBF" w14:textId="5399FAD6" w:rsidR="0002469E" w:rsidRPr="008A4821" w:rsidRDefault="0002469E" w:rsidP="0002469E">
      <w:pPr>
        <w:rPr>
          <w:bCs/>
          <w:color w:val="000000" w:themeColor="text1"/>
        </w:rPr>
      </w:pPr>
      <w:r w:rsidRPr="008A4821">
        <w:rPr>
          <w:b/>
          <w:color w:val="000000" w:themeColor="text1"/>
        </w:rPr>
        <w:lastRenderedPageBreak/>
        <w:t xml:space="preserve">Table F. Statistical Analysis of the </w:t>
      </w:r>
      <w:r w:rsidR="000F30B2" w:rsidRPr="008A4821">
        <w:rPr>
          <w:b/>
          <w:color w:val="000000" w:themeColor="text1"/>
        </w:rPr>
        <w:t>Data from the Second</w:t>
      </w:r>
      <w:r w:rsidRPr="008A4821">
        <w:rPr>
          <w:b/>
          <w:color w:val="000000" w:themeColor="text1"/>
        </w:rPr>
        <w:t xml:space="preserve">-Generation </w:t>
      </w:r>
      <w:r w:rsidR="000F30B2" w:rsidRPr="008A4821">
        <w:rPr>
          <w:b/>
          <w:color w:val="000000" w:themeColor="text1"/>
        </w:rPr>
        <w:t>Population</w:t>
      </w:r>
      <w:r w:rsidR="005A6AF7" w:rsidRPr="008A4821">
        <w:rPr>
          <w:b/>
          <w:color w:val="000000" w:themeColor="text1"/>
        </w:rPr>
        <w:t xml:space="preserve"> </w:t>
      </w:r>
    </w:p>
    <w:tbl>
      <w:tblPr>
        <w:tblStyle w:val="TableGrid"/>
        <w:tblW w:w="0" w:type="auto"/>
        <w:tblLook w:val="04A0" w:firstRow="1" w:lastRow="0" w:firstColumn="1" w:lastColumn="0" w:noHBand="0" w:noVBand="1"/>
      </w:tblPr>
      <w:tblGrid>
        <w:gridCol w:w="4675"/>
        <w:gridCol w:w="4675"/>
      </w:tblGrid>
      <w:tr w:rsidR="008A4821" w:rsidRPr="008A4821" w14:paraId="082E1FCD" w14:textId="77777777" w:rsidTr="006C00D2">
        <w:tc>
          <w:tcPr>
            <w:tcW w:w="4675" w:type="dxa"/>
            <w:shd w:val="clear" w:color="auto" w:fill="D0E8EE"/>
          </w:tcPr>
          <w:p w14:paraId="11F7C735" w14:textId="16D7D803" w:rsidR="0002469E" w:rsidRPr="008A4821" w:rsidRDefault="00A374B8"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r w:rsidRPr="008A4821">
              <w:rPr>
                <w:b/>
                <w:color w:val="000000" w:themeColor="text1"/>
              </w:rPr>
              <w:t>Mean</w:t>
            </w:r>
          </w:p>
        </w:tc>
        <w:tc>
          <w:tcPr>
            <w:tcW w:w="4675" w:type="dxa"/>
            <w:vAlign w:val="center"/>
          </w:tcPr>
          <w:p w14:paraId="69A20887" w14:textId="7E2C8A3F" w:rsidR="00A374B8" w:rsidRPr="008A4821" w:rsidRDefault="00A374B8" w:rsidP="00A374B8">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73D3BA93" w14:textId="77777777" w:rsidTr="006C00D2">
        <w:tc>
          <w:tcPr>
            <w:tcW w:w="4675" w:type="dxa"/>
            <w:shd w:val="clear" w:color="auto" w:fill="D0E8EE"/>
          </w:tcPr>
          <w:p w14:paraId="6C86BF81" w14:textId="77777777" w:rsidR="0002469E" w:rsidRPr="008A4821" w:rsidRDefault="0002469E"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r w:rsidRPr="008A4821">
              <w:rPr>
                <w:b/>
                <w:color w:val="000000" w:themeColor="text1"/>
              </w:rPr>
              <w:t>Standard Deviation</w:t>
            </w:r>
          </w:p>
        </w:tc>
        <w:tc>
          <w:tcPr>
            <w:tcW w:w="4675" w:type="dxa"/>
            <w:vAlign w:val="center"/>
          </w:tcPr>
          <w:p w14:paraId="086DB55F" w14:textId="0DC08322" w:rsidR="0002469E" w:rsidRPr="008A4821" w:rsidRDefault="0002469E" w:rsidP="00A374B8">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r w:rsidR="008A4821" w:rsidRPr="008A4821" w14:paraId="5E4A323C" w14:textId="77777777" w:rsidTr="006C00D2">
        <w:tc>
          <w:tcPr>
            <w:tcW w:w="4675" w:type="dxa"/>
            <w:shd w:val="clear" w:color="auto" w:fill="D0E8EE"/>
          </w:tcPr>
          <w:p w14:paraId="1CA99B08" w14:textId="77777777" w:rsidR="0002469E" w:rsidRPr="008A4821" w:rsidRDefault="0002469E" w:rsidP="00226FDB">
            <w:pPr>
              <w:pBdr>
                <w:top w:val="none" w:sz="0" w:space="0" w:color="auto"/>
                <w:left w:val="none" w:sz="0" w:space="0" w:color="auto"/>
                <w:bottom w:val="none" w:sz="0" w:space="0" w:color="auto"/>
                <w:right w:val="none" w:sz="0" w:space="0" w:color="auto"/>
                <w:between w:val="none" w:sz="0" w:space="0" w:color="auto"/>
              </w:pBdr>
              <w:rPr>
                <w:b/>
                <w:color w:val="000000" w:themeColor="text1"/>
              </w:rPr>
            </w:pPr>
            <w:r w:rsidRPr="008A4821">
              <w:rPr>
                <w:b/>
                <w:color w:val="000000" w:themeColor="text1"/>
              </w:rPr>
              <w:t>Standard Error</w:t>
            </w:r>
          </w:p>
        </w:tc>
        <w:tc>
          <w:tcPr>
            <w:tcW w:w="4675" w:type="dxa"/>
            <w:vAlign w:val="center"/>
          </w:tcPr>
          <w:p w14:paraId="31AD3EAD" w14:textId="2D7366BA" w:rsidR="0002469E" w:rsidRPr="008A4821" w:rsidRDefault="0002469E" w:rsidP="00A374B8">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p>
        </w:tc>
      </w:tr>
    </w:tbl>
    <w:p w14:paraId="6BFEB8B5" w14:textId="77777777" w:rsidR="00C019E0" w:rsidRPr="008A4821" w:rsidRDefault="00C019E0">
      <w:pPr>
        <w:rPr>
          <w:b/>
          <w:color w:val="000000" w:themeColor="text1"/>
        </w:rPr>
      </w:pPr>
    </w:p>
    <w:p w14:paraId="67E0F469" w14:textId="5538B87C" w:rsidR="001F00A0" w:rsidRPr="008A4821" w:rsidRDefault="001F00A0" w:rsidP="001F00A0">
      <w:pPr>
        <w:rPr>
          <w:color w:val="000000" w:themeColor="text1"/>
        </w:rPr>
      </w:pPr>
      <w:r w:rsidRPr="008A4821">
        <w:rPr>
          <w:b/>
          <w:color w:val="000000" w:themeColor="text1"/>
        </w:rPr>
        <w:t xml:space="preserve">Chart 3. </w:t>
      </w:r>
      <w:r w:rsidR="000F30B2" w:rsidRPr="008A4821">
        <w:rPr>
          <w:b/>
          <w:bCs/>
          <w:color w:val="000000" w:themeColor="text1"/>
        </w:rPr>
        <w:t>Sample Means of the First- and Second-</w:t>
      </w:r>
      <w:r w:rsidR="00D774B0" w:rsidRPr="008A4821">
        <w:rPr>
          <w:b/>
          <w:bCs/>
          <w:color w:val="000000" w:themeColor="text1"/>
        </w:rPr>
        <w:t>G</w:t>
      </w:r>
      <w:r w:rsidR="000F30B2" w:rsidRPr="008A4821">
        <w:rPr>
          <w:b/>
          <w:bCs/>
          <w:color w:val="000000" w:themeColor="text1"/>
        </w:rPr>
        <w:t>eneration Populations</w:t>
      </w:r>
      <w:r w:rsidR="005A6AF7" w:rsidRPr="008A4821">
        <w:rPr>
          <w:b/>
          <w:bCs/>
          <w:color w:val="000000" w:themeColor="text1"/>
        </w:rPr>
        <w:t xml:space="preserve"> </w:t>
      </w:r>
    </w:p>
    <w:tbl>
      <w:tblPr>
        <w:tblStyle w:val="TableGrid"/>
        <w:tblW w:w="0" w:type="auto"/>
        <w:tblLook w:val="04A0" w:firstRow="1" w:lastRow="0" w:firstColumn="1" w:lastColumn="0" w:noHBand="0" w:noVBand="1"/>
      </w:tblPr>
      <w:tblGrid>
        <w:gridCol w:w="9350"/>
      </w:tblGrid>
      <w:tr w:rsidR="001F00A0" w:rsidRPr="008A4821" w14:paraId="7174A4CE" w14:textId="77777777" w:rsidTr="001F04DB">
        <w:tc>
          <w:tcPr>
            <w:tcW w:w="9350" w:type="dxa"/>
          </w:tcPr>
          <w:p w14:paraId="3C0D503D" w14:textId="77777777" w:rsidR="001F00A0" w:rsidRPr="008A4821" w:rsidRDefault="001F00A0" w:rsidP="001F04DB">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65CC03CF" w14:textId="77777777" w:rsidR="001F00A0" w:rsidRPr="008A4821" w:rsidRDefault="001F00A0" w:rsidP="001F04DB">
            <w:pPr>
              <w:pBdr>
                <w:top w:val="none" w:sz="0" w:space="0" w:color="auto"/>
                <w:left w:val="none" w:sz="0" w:space="0" w:color="auto"/>
                <w:bottom w:val="none" w:sz="0" w:space="0" w:color="auto"/>
                <w:right w:val="none" w:sz="0" w:space="0" w:color="auto"/>
                <w:between w:val="none" w:sz="0" w:space="0" w:color="auto"/>
              </w:pBdr>
              <w:rPr>
                <w:b/>
                <w:color w:val="000000" w:themeColor="text1"/>
              </w:rPr>
            </w:pPr>
          </w:p>
          <w:p w14:paraId="4596149D" w14:textId="7E75AE8D" w:rsidR="001F00A0" w:rsidRPr="008A4821" w:rsidRDefault="00E52E55"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r w:rsidRPr="008A4821">
              <w:rPr>
                <w:noProof/>
                <w:color w:val="000000" w:themeColor="text1"/>
              </w:rPr>
              <w:t xml:space="preserve">              </w:t>
            </w:r>
          </w:p>
          <w:p w14:paraId="03B6551B" w14:textId="21A36272"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14047540" w14:textId="0A12D6D2"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0FC7DD1B" w14:textId="017A0BBC"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4220E43E" w14:textId="02E0FA2A"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0BE9E1D2" w14:textId="2688F07D"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6E7EA28C" w14:textId="0B2EB9D4"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1A9BB789" w14:textId="62DCBB1D"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49033827" w14:textId="1B8E0A3C"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332B6003" w14:textId="220F201E"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394FEE40" w14:textId="4A73CE70"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57C37993" w14:textId="011BE2E9"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25DCA457" w14:textId="1C997114"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4593D894" w14:textId="53E892D3"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1C557DC6" w14:textId="16C6D598"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64FCF8B1" w14:textId="57DD7B49"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66CF8951" w14:textId="42D3D48C"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538DDCD2" w14:textId="045D3597"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06DD9868" w14:textId="77777777" w:rsidR="00340889" w:rsidRPr="008A4821" w:rsidRDefault="00340889" w:rsidP="00E52E55">
            <w:pPr>
              <w:pBdr>
                <w:top w:val="none" w:sz="0" w:space="0" w:color="auto"/>
                <w:left w:val="none" w:sz="0" w:space="0" w:color="auto"/>
                <w:bottom w:val="none" w:sz="0" w:space="0" w:color="auto"/>
                <w:right w:val="none" w:sz="0" w:space="0" w:color="auto"/>
                <w:between w:val="none" w:sz="0" w:space="0" w:color="auto"/>
              </w:pBdr>
              <w:rPr>
                <w:noProof/>
                <w:color w:val="000000" w:themeColor="text1"/>
              </w:rPr>
            </w:pPr>
          </w:p>
          <w:p w14:paraId="4BC5770A" w14:textId="29A1AF71" w:rsidR="00E52E55" w:rsidRPr="008A4821" w:rsidRDefault="00E52E55" w:rsidP="00E52E55">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bl>
    <w:p w14:paraId="1FD5324F" w14:textId="105001C1" w:rsidR="008518B4" w:rsidRPr="008A4821" w:rsidRDefault="008518B4">
      <w:pPr>
        <w:rPr>
          <w:b/>
          <w:color w:val="000000" w:themeColor="text1"/>
        </w:rPr>
      </w:pPr>
    </w:p>
    <w:p w14:paraId="68600AD3" w14:textId="376DDB84" w:rsidR="00E52E55" w:rsidRPr="008A4821" w:rsidRDefault="00E52E55">
      <w:pPr>
        <w:rPr>
          <w:bCs/>
          <w:color w:val="000000" w:themeColor="text1"/>
        </w:rPr>
      </w:pPr>
      <w:r w:rsidRPr="008A4821">
        <w:rPr>
          <w:b/>
          <w:color w:val="000000" w:themeColor="text1"/>
        </w:rPr>
        <w:t>Table G. First- and Second-Generation Data Comparison</w:t>
      </w:r>
      <w:r w:rsidR="005A6AF7" w:rsidRPr="008A4821">
        <w:rPr>
          <w:b/>
          <w:color w:val="000000" w:themeColor="text1"/>
        </w:rPr>
        <w:t xml:space="preserve"> </w:t>
      </w:r>
    </w:p>
    <w:tbl>
      <w:tblPr>
        <w:tblStyle w:val="TableGrid"/>
        <w:tblW w:w="9348" w:type="dxa"/>
        <w:tblLook w:val="04A0" w:firstRow="1" w:lastRow="0" w:firstColumn="1" w:lastColumn="0" w:noHBand="0" w:noVBand="1"/>
      </w:tblPr>
      <w:tblGrid>
        <w:gridCol w:w="9348"/>
      </w:tblGrid>
      <w:tr w:rsidR="008A4821" w:rsidRPr="008A4821" w14:paraId="637EBE1B" w14:textId="77777777" w:rsidTr="008A4821">
        <w:trPr>
          <w:trHeight w:val="4915"/>
        </w:trPr>
        <w:tc>
          <w:tcPr>
            <w:tcW w:w="9348" w:type="dxa"/>
          </w:tcPr>
          <w:p w14:paraId="004031B1" w14:textId="77777777" w:rsidR="006C4974" w:rsidRPr="008A4821" w:rsidRDefault="006C4974"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6FC199FB" w14:textId="77777777"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53E55029" w14:textId="77777777"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1D329BBB" w14:textId="77777777"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7506991A" w14:textId="77777777"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5B38FABD" w14:textId="77777777"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4E6C4955" w14:textId="77777777"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3BD31151" w14:textId="77777777"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24ECD9A5" w14:textId="77777777"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47792FC2" w14:textId="77777777"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5948B731" w14:textId="77777777"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444FB19A" w14:textId="77777777"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5396A356" w14:textId="7B6A2F16"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339D5574" w14:textId="35E423B9"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0C3B4F38" w14:textId="5A5AD71B"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69FB16C0" w14:textId="77777777"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3D19D883" w14:textId="77777777"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p w14:paraId="51026237" w14:textId="5505083C" w:rsidR="00340889" w:rsidRPr="008A4821" w:rsidRDefault="00340889" w:rsidP="006C4974">
            <w:pPr>
              <w:pBdr>
                <w:top w:val="none" w:sz="0" w:space="0" w:color="auto"/>
                <w:left w:val="none" w:sz="0" w:space="0" w:color="auto"/>
                <w:bottom w:val="none" w:sz="0" w:space="0" w:color="auto"/>
                <w:right w:val="none" w:sz="0" w:space="0" w:color="auto"/>
                <w:between w:val="none" w:sz="0" w:space="0" w:color="auto"/>
              </w:pBdr>
              <w:rPr>
                <w:bCs/>
                <w:color w:val="000000" w:themeColor="text1"/>
              </w:rPr>
            </w:pPr>
          </w:p>
        </w:tc>
      </w:tr>
      <w:bookmarkEnd w:id="5"/>
      <w:bookmarkEnd w:id="7"/>
    </w:tbl>
    <w:p w14:paraId="275C2546" w14:textId="77777777" w:rsidR="001D63EC" w:rsidRPr="008A4821" w:rsidRDefault="001D63EC">
      <w:pPr>
        <w:rPr>
          <w:b/>
          <w:color w:val="000000" w:themeColor="text1"/>
        </w:rPr>
      </w:pPr>
    </w:p>
    <w:sectPr w:rsidR="001D63EC" w:rsidRPr="008A4821">
      <w:headerReference w:type="default" r:id="rId11"/>
      <w:footerReference w:type="default" r:id="rId12"/>
      <w:headerReference w:type="first" r:id="rId13"/>
      <w:footerReference w:type="first" r:id="rId14"/>
      <w:pgSz w:w="12240" w:h="15840"/>
      <w:pgMar w:top="1440" w:right="1440" w:bottom="72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63364D" w14:textId="77777777" w:rsidR="00583103" w:rsidRDefault="00583103">
      <w:pPr>
        <w:spacing w:after="0"/>
      </w:pPr>
      <w:r>
        <w:separator/>
      </w:r>
    </w:p>
  </w:endnote>
  <w:endnote w:type="continuationSeparator" w:id="0">
    <w:p w14:paraId="387717F7" w14:textId="77777777" w:rsidR="00583103" w:rsidRDefault="005831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C7313" w14:textId="77777777" w:rsidR="00277231" w:rsidRDefault="00277231">
    <w:pPr>
      <w:tabs>
        <w:tab w:val="center" w:pos="4320"/>
        <w:tab w:val="right" w:pos="8640"/>
      </w:tabs>
      <w:spacing w:after="720"/>
      <w:rPr>
        <w:sz w:val="16"/>
        <w:szCs w:val="16"/>
      </w:rPr>
    </w:pPr>
    <w:r>
      <w:rPr>
        <w:sz w:val="16"/>
        <w:szCs w:val="16"/>
      </w:rPr>
      <w:t>Copyright © Edgenuity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F01D3" w14:textId="77777777" w:rsidR="00277231" w:rsidRDefault="00277231">
    <w:pPr>
      <w:tabs>
        <w:tab w:val="center" w:pos="4320"/>
        <w:tab w:val="right" w:pos="8640"/>
      </w:tabs>
      <w:spacing w:after="720"/>
      <w:rPr>
        <w:sz w:val="16"/>
        <w:szCs w:val="16"/>
      </w:rPr>
    </w:pPr>
    <w:r>
      <w:rPr>
        <w:sz w:val="16"/>
        <w:szCs w:val="16"/>
      </w:rPr>
      <w:t>Copyright © Edgenuity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3F8D5" w14:textId="77777777" w:rsidR="00583103" w:rsidRDefault="00583103">
      <w:pPr>
        <w:spacing w:after="0"/>
      </w:pPr>
      <w:r>
        <w:separator/>
      </w:r>
    </w:p>
  </w:footnote>
  <w:footnote w:type="continuationSeparator" w:id="0">
    <w:p w14:paraId="5204A680" w14:textId="77777777" w:rsidR="00583103" w:rsidRDefault="005831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EC234" w14:textId="77777777" w:rsidR="00277231" w:rsidRPr="008A4821" w:rsidRDefault="00277231">
    <w:pPr>
      <w:keepLines/>
      <w:pBdr>
        <w:bottom w:val="none" w:sz="0" w:space="0" w:color="000000"/>
      </w:pBdr>
      <w:tabs>
        <w:tab w:val="center" w:pos="4320"/>
        <w:tab w:val="right" w:pos="8640"/>
      </w:tabs>
      <w:spacing w:before="840" w:after="300"/>
      <w:jc w:val="center"/>
      <w:rPr>
        <w:rFonts w:eastAsia="Calibri"/>
        <w:b/>
        <w:color w:val="F78D26"/>
      </w:rPr>
    </w:pPr>
    <w:r w:rsidRPr="008A4821">
      <w:rPr>
        <w:rFonts w:eastAsia="Calibri"/>
        <w:b/>
        <w:color w:val="F78D26"/>
      </w:rPr>
      <w:t>Student Guide (continu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A07C6" w14:textId="77777777" w:rsidR="00277231" w:rsidRDefault="00277231">
    <w:pPr>
      <w:spacing w:before="820" w:after="100"/>
      <w:ind w:left="-1440"/>
    </w:pPr>
    <w:r>
      <w:rPr>
        <w:noProof/>
      </w:rPr>
      <mc:AlternateContent>
        <mc:Choice Requires="wps">
          <w:drawing>
            <wp:anchor distT="0" distB="0" distL="114300" distR="114300" simplePos="0" relativeHeight="251666944" behindDoc="0" locked="0" layoutInCell="1" allowOverlap="1" wp14:anchorId="62339244" wp14:editId="6F7F12F7">
              <wp:simplePos x="0" y="0"/>
              <wp:positionH relativeFrom="column">
                <wp:posOffset>-400050</wp:posOffset>
              </wp:positionH>
              <wp:positionV relativeFrom="paragraph">
                <wp:posOffset>257439</wp:posOffset>
              </wp:positionV>
              <wp:extent cx="3429000" cy="666750"/>
              <wp:effectExtent l="0" t="0" r="0" b="0"/>
              <wp:wrapNone/>
              <wp:docPr id="6" name="Text Box 6"/>
              <wp:cNvGraphicFramePr/>
              <a:graphic xmlns:a="http://schemas.openxmlformats.org/drawingml/2006/main">
                <a:graphicData uri="http://schemas.microsoft.com/office/word/2010/wordprocessingShape">
                  <wps:wsp>
                    <wps:cNvSpPr txBox="1"/>
                    <wps:spPr>
                      <a:xfrm>
                        <a:off x="0" y="0"/>
                        <a:ext cx="3429000" cy="666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B38BA5" w14:textId="0264F294" w:rsidR="00277231" w:rsidRPr="008A4821" w:rsidRDefault="00277231" w:rsidP="00144C7A">
                          <w:pPr>
                            <w:spacing w:after="0" w:line="360" w:lineRule="exact"/>
                            <w:jc w:val="right"/>
                            <w:rPr>
                              <w:b/>
                              <w:color w:val="FFFFFF" w:themeColor="background1"/>
                              <w:sz w:val="24"/>
                              <w:szCs w:val="24"/>
                            </w:rPr>
                          </w:pPr>
                          <w:r w:rsidRPr="008A4821">
                            <w:rPr>
                              <w:b/>
                              <w:color w:val="FFFFFF" w:themeColor="background1"/>
                              <w:sz w:val="24"/>
                              <w:szCs w:val="24"/>
                            </w:rPr>
                            <w:t>Virtual Lab: Artificial Selection</w:t>
                          </w:r>
                        </w:p>
                        <w:p w14:paraId="7400EE70" w14:textId="77777777" w:rsidR="00277231" w:rsidRPr="008A4821" w:rsidRDefault="00277231" w:rsidP="00144C7A">
                          <w:pPr>
                            <w:spacing w:after="0" w:line="400" w:lineRule="exact"/>
                            <w:jc w:val="right"/>
                            <w:rPr>
                              <w:b/>
                              <w:i/>
                              <w:color w:val="FFFFFF" w:themeColor="background1"/>
                              <w:sz w:val="24"/>
                              <w:szCs w:val="24"/>
                            </w:rPr>
                          </w:pPr>
                          <w:r w:rsidRPr="008A4821">
                            <w:rPr>
                              <w:b/>
                              <w:i/>
                              <w:color w:val="FFFFFF" w:themeColor="background1"/>
                              <w:sz w:val="24"/>
                              <w:szCs w:val="24"/>
                            </w:rPr>
                            <w:t>Student 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339244" id="_x0000_t202" coordsize="21600,21600" o:spt="202" path="m,l,21600r21600,l21600,xe">
              <v:stroke joinstyle="miter"/>
              <v:path gradientshapeok="t" o:connecttype="rect"/>
            </v:shapetype>
            <v:shape id="Text Box 6" o:spid="_x0000_s1026" type="#_x0000_t202" style="position:absolute;left:0;text-align:left;margin-left:-31.5pt;margin-top:20.25pt;width:270pt;height:52.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" filled="f" stroked="f" strokeweight=".5pt">
              <v:textbox>
                <w:txbxContent>
                  <w:p w14:paraId="25B38BA5" w14:textId="0264F294" w:rsidR="00277231" w:rsidRPr="008A4821" w:rsidRDefault="00277231" w:rsidP="00144C7A">
                    <w:pPr>
                      <w:spacing w:after="0" w:line="360" w:lineRule="exact"/>
                      <w:jc w:val="right"/>
                      <w:rPr>
                        <w:b/>
                        <w:color w:val="FFFFFF" w:themeColor="background1"/>
                        <w:sz w:val="24"/>
                        <w:szCs w:val="24"/>
                      </w:rPr>
                    </w:pPr>
                    <w:r w:rsidRPr="008A4821">
                      <w:rPr>
                        <w:b/>
                        <w:color w:val="FFFFFF" w:themeColor="background1"/>
                        <w:sz w:val="24"/>
                        <w:szCs w:val="24"/>
                      </w:rPr>
                      <w:t>Virtual Lab: Artificial Selection</w:t>
                    </w:r>
                  </w:p>
                  <w:p w14:paraId="7400EE70" w14:textId="77777777" w:rsidR="00277231" w:rsidRPr="008A4821" w:rsidRDefault="00277231" w:rsidP="00144C7A">
                    <w:pPr>
                      <w:spacing w:after="0" w:line="400" w:lineRule="exact"/>
                      <w:jc w:val="right"/>
                      <w:rPr>
                        <w:b/>
                        <w:i/>
                        <w:color w:val="FFFFFF" w:themeColor="background1"/>
                        <w:sz w:val="24"/>
                        <w:szCs w:val="24"/>
                      </w:rPr>
                    </w:pPr>
                    <w:r w:rsidRPr="008A4821">
                      <w:rPr>
                        <w:b/>
                        <w:i/>
                        <w:color w:val="FFFFFF" w:themeColor="background1"/>
                        <w:sz w:val="24"/>
                        <w:szCs w:val="24"/>
                      </w:rPr>
                      <w:t>Student Guide</w:t>
                    </w:r>
                  </w:p>
                </w:txbxContent>
              </v:textbox>
            </v:shape>
          </w:pict>
        </mc:Fallback>
      </mc:AlternateContent>
    </w:r>
    <w:r>
      <w:rPr>
        <w:noProof/>
      </w:rPr>
      <mc:AlternateContent>
        <mc:Choice Requires="wpg">
          <w:drawing>
            <wp:anchor distT="0" distB="0" distL="114300" distR="114300" simplePos="0" relativeHeight="251663872" behindDoc="0" locked="0" layoutInCell="1" allowOverlap="1" wp14:anchorId="79078CE1" wp14:editId="31B49D62">
              <wp:simplePos x="0" y="0"/>
              <wp:positionH relativeFrom="column">
                <wp:posOffset>-906145</wp:posOffset>
              </wp:positionH>
              <wp:positionV relativeFrom="paragraph">
                <wp:posOffset>292735</wp:posOffset>
              </wp:positionV>
              <wp:extent cx="7855585" cy="598170"/>
              <wp:effectExtent l="38100" t="19050" r="0" b="30480"/>
              <wp:wrapNone/>
              <wp:docPr id="5" name="Group 5"/>
              <wp:cNvGraphicFramePr/>
              <a:graphic xmlns:a="http://schemas.openxmlformats.org/drawingml/2006/main">
                <a:graphicData uri="http://schemas.microsoft.com/office/word/2010/wordprocessingGroup">
                  <wpg:wgp>
                    <wpg:cNvGrpSpPr/>
                    <wpg:grpSpPr>
                      <a:xfrm>
                        <a:off x="0" y="0"/>
                        <a:ext cx="7855585" cy="598170"/>
                        <a:chOff x="-69012" y="19050"/>
                        <a:chExt cx="7856017" cy="598170"/>
                      </a:xfrm>
                    </wpg:grpSpPr>
                    <pic:pic xmlns:pic="http://schemas.openxmlformats.org/drawingml/2006/picture">
                      <pic:nvPicPr>
                        <pic:cNvPr id="7"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350" y="31750"/>
                          <a:ext cx="7780655" cy="457200"/>
                        </a:xfrm>
                        <a:prstGeom prst="rect">
                          <a:avLst/>
                        </a:prstGeom>
                      </pic:spPr>
                    </pic:pic>
                    <pic:pic xmlns:pic="http://schemas.openxmlformats.org/drawingml/2006/picture">
                      <pic:nvPicPr>
                        <pic:cNvPr id="8" name="Picture 8"/>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5797550" y="342900"/>
                          <a:ext cx="1097280" cy="274320"/>
                        </a:xfrm>
                        <a:prstGeom prst="rect">
                          <a:avLst/>
                        </a:prstGeom>
                      </pic:spPr>
                    </pic:pic>
                    <wps:wsp>
                      <wps:cNvPr id="9" name="Rectangle 9"/>
                      <wps:cNvSpPr/>
                      <wps:spPr>
                        <a:xfrm>
                          <a:off x="-69012" y="19050"/>
                          <a:ext cx="3955212" cy="565150"/>
                        </a:xfrm>
                        <a:prstGeom prst="rect">
                          <a:avLst/>
                        </a:prstGeom>
                        <a:solidFill>
                          <a:srgbClr val="362580"/>
                        </a:solidFill>
                        <a:ln w="3175">
                          <a:noFill/>
                        </a:ln>
                        <a:effectLst>
                          <a:outerShdw blurRad="25400" dist="25400" dir="6780000" rotWithShape="0">
                            <a:srgbClr val="000000">
                              <a:alpha val="25000"/>
                            </a:srgb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oup 5" style="position:absolute;margin-left:-71.35pt;margin-top:23.05pt;width:618.55pt;height:47.1pt;z-index:251663872;mso-width-relative:margin;mso-height-relative:margin" coordsize="78560,5981" coordorigin="-690,190" o:spid="_x0000_s1026" w14:anchorId="21E1F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7" style="position:absolute;left:63;top:317;width:77807;height:457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">
                <v:imagedata o:title="" r:id="rId3"/>
              </v:shape>
              <v:shape id="Picture 8" style="position:absolute;left:57975;top:3429;width:10973;height:2743;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">
                <v:imagedata o:title="" r:id="rId4"/>
              </v:shape>
              <v:rect id="Rectangle 9" style="position:absolute;left:-690;top:190;width:39552;height:5652;visibility:visible;mso-wrap-style:square;v-text-anchor:middle" o:spid="_x0000_s1029" fillcolor="#362580" stroked="f"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">
                <v:shadow on="t" color="black" opacity=".25" offset="-.27569mm,.64947mm" origin=",.5"/>
              </v:rect>
            </v:group>
          </w:pict>
        </mc:Fallback>
      </mc:AlternateContent>
    </w:r>
    <w:r>
      <w:rPr>
        <w:noProof/>
      </w:rPr>
      <mc:AlternateContent>
        <mc:Choice Requires="wps">
          <w:drawing>
            <wp:anchor distT="0" distB="0" distL="114300" distR="114300" simplePos="0" relativeHeight="251654656" behindDoc="0" locked="0" layoutInCell="1" hidden="0" allowOverlap="1" wp14:anchorId="79068600" wp14:editId="0A4FA032">
              <wp:simplePos x="0" y="0"/>
              <wp:positionH relativeFrom="margin">
                <wp:posOffset>-569343</wp:posOffset>
              </wp:positionH>
              <wp:positionV relativeFrom="paragraph">
                <wp:posOffset>414068</wp:posOffset>
              </wp:positionV>
              <wp:extent cx="3424686" cy="673100"/>
              <wp:effectExtent l="0" t="0" r="0" b="0"/>
              <wp:wrapNone/>
              <wp:docPr id="3" name="Rectangle 3"/>
              <wp:cNvGraphicFramePr/>
              <a:graphic xmlns:a="http://schemas.openxmlformats.org/drawingml/2006/main">
                <a:graphicData uri="http://schemas.microsoft.com/office/word/2010/wordprocessingShape">
                  <wps:wsp>
                    <wps:cNvSpPr/>
                    <wps:spPr>
                      <a:xfrm>
                        <a:off x="0" y="0"/>
                        <a:ext cx="3424686" cy="673100"/>
                      </a:xfrm>
                      <a:prstGeom prst="rect">
                        <a:avLst/>
                      </a:prstGeom>
                      <a:noFill/>
                      <a:ln>
                        <a:noFill/>
                      </a:ln>
                    </wps:spPr>
                    <wps:txbx>
                      <w:txbxContent>
                        <w:p w14:paraId="315D5E26" w14:textId="77777777" w:rsidR="00277231" w:rsidRDefault="00277231" w:rsidP="00144C7A">
                          <w:pPr>
                            <w:spacing w:after="0"/>
                            <w:jc w:val="right"/>
                            <w:textDirection w:val="btLr"/>
                          </w:pPr>
                          <w:r>
                            <w:rPr>
                              <w:rFonts w:ascii="Calibri" w:eastAsia="Calibri" w:hAnsi="Calibri" w:cs="Calibri"/>
                              <w:b/>
                              <w:color w:val="FFFFFF"/>
                              <w:sz w:val="28"/>
                            </w:rPr>
                            <w:t>Lab: Water Erosion</w:t>
                          </w:r>
                        </w:p>
                        <w:p w14:paraId="65F1ACB2" w14:textId="77777777" w:rsidR="00277231" w:rsidRDefault="00277231" w:rsidP="00144C7A">
                          <w:pPr>
                            <w:spacing w:after="0"/>
                            <w:jc w:val="right"/>
                            <w:textDirection w:val="btLr"/>
                          </w:pPr>
                          <w:r>
                            <w:rPr>
                              <w:rFonts w:ascii="Calibri" w:eastAsia="Calibri" w:hAnsi="Calibri" w:cs="Calibri"/>
                              <w:b/>
                              <w:i/>
                              <w:color w:val="FFFFFF"/>
                              <w:sz w:val="28"/>
                            </w:rPr>
                            <w:t>Student Guide</w:t>
                          </w:r>
                        </w:p>
                      </w:txbxContent>
                    </wps:txbx>
                    <wps:bodyPr wrap="square" lIns="91425" tIns="45700" rIns="91425" bIns="45700" anchor="t" anchorCtr="0"/>
                  </wps:wsp>
                </a:graphicData>
              </a:graphic>
              <wp14:sizeRelH relativeFrom="margin">
                <wp14:pctWidth>0</wp14:pctWidth>
              </wp14:sizeRelH>
            </wp:anchor>
          </w:drawing>
        </mc:Choice>
        <mc:Fallback>
          <w:pict>
            <v:rect w14:anchorId="79068600" id="Rectangle 3" o:spid="_x0000_s1027" style="position:absolute;left:0;text-align:left;margin-left:-44.85pt;margin-top:32.6pt;width:269.65pt;height:53pt;z-index:251654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" filled="f" stroked="f">
              <v:textbox inset="2.53958mm,1.2694mm,2.53958mm,1.2694mm">
                <w:txbxContent>
                  <w:p w14:paraId="315D5E26" w14:textId="77777777" w:rsidR="00277231" w:rsidRDefault="00277231" w:rsidP="00144C7A">
                    <w:pPr>
                      <w:spacing w:after="0"/>
                      <w:jc w:val="right"/>
                      <w:textDirection w:val="btLr"/>
                    </w:pPr>
                    <w:r>
                      <w:rPr>
                        <w:rFonts w:ascii="Calibri" w:eastAsia="Calibri" w:hAnsi="Calibri" w:cs="Calibri"/>
                        <w:b/>
                        <w:color w:val="FFFFFF"/>
                        <w:sz w:val="28"/>
                      </w:rPr>
                      <w:t>Lab: Water Erosion</w:t>
                    </w:r>
                  </w:p>
                  <w:p w14:paraId="65F1ACB2" w14:textId="77777777" w:rsidR="00277231" w:rsidRDefault="00277231" w:rsidP="00144C7A">
                    <w:pPr>
                      <w:spacing w:after="0"/>
                      <w:jc w:val="right"/>
                      <w:textDirection w:val="btLr"/>
                    </w:pPr>
                    <w:r>
                      <w:rPr>
                        <w:rFonts w:ascii="Calibri" w:eastAsia="Calibri" w:hAnsi="Calibri" w:cs="Calibri"/>
                        <w:b/>
                        <w:i/>
                        <w:color w:val="FFFFFF"/>
                        <w:sz w:val="28"/>
                      </w:rPr>
                      <w:t>Student Guide</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390EC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D5902B3"/>
    <w:multiLevelType w:val="multilevel"/>
    <w:tmpl w:val="3190A928"/>
    <w:lvl w:ilvl="0">
      <w:start w:val="1"/>
      <w:numFmt w:val="decimal"/>
      <w:lvlText w:val="Step %1:"/>
      <w:lvlJc w:val="left"/>
      <w:pPr>
        <w:ind w:left="864" w:firstLine="0"/>
      </w:pPr>
      <w:rPr>
        <w:b/>
        <w:i w:val="0"/>
        <w:color w:val="000000"/>
      </w:rPr>
    </w:lvl>
    <w:lvl w:ilvl="1">
      <w:start w:val="1"/>
      <w:numFmt w:val="lowerLetter"/>
      <w:lvlText w:val="%2)"/>
      <w:lvlJc w:val="left"/>
      <w:pPr>
        <w:ind w:left="1296" w:firstLine="864"/>
      </w:pPr>
      <w:rPr>
        <w:b/>
        <w:i w:val="0"/>
        <w:color w:val="000000"/>
      </w:rPr>
    </w:lvl>
    <w:lvl w:ilvl="2">
      <w:start w:val="1"/>
      <w:numFmt w:val="lowerRoman"/>
      <w:lvlText w:val="%3)"/>
      <w:lvlJc w:val="left"/>
      <w:pPr>
        <w:ind w:left="1080" w:firstLine="720"/>
      </w:p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2" w15:restartNumberingAfterBreak="0">
    <w:nsid w:val="7D7A00E9"/>
    <w:multiLevelType w:val="multilevel"/>
    <w:tmpl w:val="7E68C2F4"/>
    <w:lvl w:ilvl="0">
      <w:start w:val="1"/>
      <w:numFmt w:val="decimal"/>
      <w:lvlText w:val="%1."/>
      <w:lvlJc w:val="left"/>
      <w:pPr>
        <w:ind w:left="864" w:firstLine="0"/>
      </w:pPr>
      <w:rPr>
        <w:b w:val="0"/>
        <w:bCs/>
        <w:i w:val="0"/>
        <w:color w:val="000000"/>
      </w:rPr>
    </w:lvl>
    <w:lvl w:ilvl="1">
      <w:start w:val="1"/>
      <w:numFmt w:val="lowerLetter"/>
      <w:lvlText w:val="%2)"/>
      <w:lvlJc w:val="left"/>
      <w:pPr>
        <w:ind w:left="1152" w:firstLine="864"/>
      </w:pPr>
      <w:rPr>
        <w:b/>
        <w:i w:val="0"/>
        <w:color w:val="000000"/>
      </w:rPr>
    </w:lvl>
    <w:lvl w:ilvl="2">
      <w:start w:val="1"/>
      <w:numFmt w:val="lowerRoman"/>
      <w:lvlText w:val="%3)"/>
      <w:lvlJc w:val="left"/>
      <w:pPr>
        <w:ind w:left="1080" w:firstLine="720"/>
      </w:p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NjY1sDQ3MTU3MjRT0lEKTi0uzszPAykwNKkFAEGZHpEtAAAA"/>
  </w:docVars>
  <w:rsids>
    <w:rsidRoot w:val="008518B4"/>
    <w:rsid w:val="0002469E"/>
    <w:rsid w:val="00036BB7"/>
    <w:rsid w:val="00075725"/>
    <w:rsid w:val="000A3F1B"/>
    <w:rsid w:val="000A699D"/>
    <w:rsid w:val="000B676D"/>
    <w:rsid w:val="000D710C"/>
    <w:rsid w:val="000F30B2"/>
    <w:rsid w:val="000F4CD4"/>
    <w:rsid w:val="00110248"/>
    <w:rsid w:val="00126691"/>
    <w:rsid w:val="00132537"/>
    <w:rsid w:val="00136D1A"/>
    <w:rsid w:val="00144C7A"/>
    <w:rsid w:val="00153A33"/>
    <w:rsid w:val="001775A1"/>
    <w:rsid w:val="00182B26"/>
    <w:rsid w:val="001A2F08"/>
    <w:rsid w:val="001A4202"/>
    <w:rsid w:val="001B48AC"/>
    <w:rsid w:val="001C2361"/>
    <w:rsid w:val="001C59B0"/>
    <w:rsid w:val="001D63EC"/>
    <w:rsid w:val="001F00A0"/>
    <w:rsid w:val="0021009D"/>
    <w:rsid w:val="002348F2"/>
    <w:rsid w:val="00235BA5"/>
    <w:rsid w:val="00261AC9"/>
    <w:rsid w:val="00273D7B"/>
    <w:rsid w:val="00277231"/>
    <w:rsid w:val="002956A8"/>
    <w:rsid w:val="002A4163"/>
    <w:rsid w:val="002A7DB0"/>
    <w:rsid w:val="002C57ED"/>
    <w:rsid w:val="002D2018"/>
    <w:rsid w:val="003102D7"/>
    <w:rsid w:val="00336142"/>
    <w:rsid w:val="00340889"/>
    <w:rsid w:val="003415C0"/>
    <w:rsid w:val="00371268"/>
    <w:rsid w:val="00397137"/>
    <w:rsid w:val="003A4404"/>
    <w:rsid w:val="003E2F1E"/>
    <w:rsid w:val="003F32FF"/>
    <w:rsid w:val="00401FB7"/>
    <w:rsid w:val="00426219"/>
    <w:rsid w:val="0044161E"/>
    <w:rsid w:val="004419A4"/>
    <w:rsid w:val="00457011"/>
    <w:rsid w:val="00465299"/>
    <w:rsid w:val="00470673"/>
    <w:rsid w:val="00483759"/>
    <w:rsid w:val="0048505D"/>
    <w:rsid w:val="004850BD"/>
    <w:rsid w:val="00486510"/>
    <w:rsid w:val="004A31CA"/>
    <w:rsid w:val="005305DE"/>
    <w:rsid w:val="00547B8D"/>
    <w:rsid w:val="00571481"/>
    <w:rsid w:val="00574380"/>
    <w:rsid w:val="005822BD"/>
    <w:rsid w:val="00583103"/>
    <w:rsid w:val="00584BA8"/>
    <w:rsid w:val="00586783"/>
    <w:rsid w:val="00592FD8"/>
    <w:rsid w:val="005A030C"/>
    <w:rsid w:val="005A6AF7"/>
    <w:rsid w:val="005C0AA9"/>
    <w:rsid w:val="005C5694"/>
    <w:rsid w:val="005D1180"/>
    <w:rsid w:val="005E3537"/>
    <w:rsid w:val="005F7A35"/>
    <w:rsid w:val="006028B9"/>
    <w:rsid w:val="0060683A"/>
    <w:rsid w:val="006524AF"/>
    <w:rsid w:val="00653568"/>
    <w:rsid w:val="00663720"/>
    <w:rsid w:val="006863DF"/>
    <w:rsid w:val="006946F6"/>
    <w:rsid w:val="006976ED"/>
    <w:rsid w:val="006A1DA4"/>
    <w:rsid w:val="006C00D2"/>
    <w:rsid w:val="006C4974"/>
    <w:rsid w:val="006D5B87"/>
    <w:rsid w:val="006E64C4"/>
    <w:rsid w:val="006E72F6"/>
    <w:rsid w:val="00744567"/>
    <w:rsid w:val="00746FC3"/>
    <w:rsid w:val="00772763"/>
    <w:rsid w:val="007822FB"/>
    <w:rsid w:val="00787351"/>
    <w:rsid w:val="007902BE"/>
    <w:rsid w:val="00797B7D"/>
    <w:rsid w:val="007B3D06"/>
    <w:rsid w:val="007C7CAD"/>
    <w:rsid w:val="007E16B3"/>
    <w:rsid w:val="007E231F"/>
    <w:rsid w:val="007F3214"/>
    <w:rsid w:val="007F4D84"/>
    <w:rsid w:val="0083309A"/>
    <w:rsid w:val="008518B4"/>
    <w:rsid w:val="0089475F"/>
    <w:rsid w:val="008961FD"/>
    <w:rsid w:val="008A02AA"/>
    <w:rsid w:val="008A1CEB"/>
    <w:rsid w:val="008A4821"/>
    <w:rsid w:val="008C1AA6"/>
    <w:rsid w:val="008F3AB8"/>
    <w:rsid w:val="0095119A"/>
    <w:rsid w:val="00957762"/>
    <w:rsid w:val="00975C80"/>
    <w:rsid w:val="00985A14"/>
    <w:rsid w:val="0099382C"/>
    <w:rsid w:val="009D1C57"/>
    <w:rsid w:val="009E2618"/>
    <w:rsid w:val="009E2BEF"/>
    <w:rsid w:val="009E5D88"/>
    <w:rsid w:val="00A02656"/>
    <w:rsid w:val="00A040AE"/>
    <w:rsid w:val="00A06481"/>
    <w:rsid w:val="00A26437"/>
    <w:rsid w:val="00A353D5"/>
    <w:rsid w:val="00A374B8"/>
    <w:rsid w:val="00A47A4B"/>
    <w:rsid w:val="00A8502E"/>
    <w:rsid w:val="00A93516"/>
    <w:rsid w:val="00A95E2E"/>
    <w:rsid w:val="00AB0C33"/>
    <w:rsid w:val="00AB4FFF"/>
    <w:rsid w:val="00AF28CE"/>
    <w:rsid w:val="00AF37EE"/>
    <w:rsid w:val="00B052BC"/>
    <w:rsid w:val="00B14C18"/>
    <w:rsid w:val="00B40DE2"/>
    <w:rsid w:val="00B74095"/>
    <w:rsid w:val="00BF67B6"/>
    <w:rsid w:val="00C019E0"/>
    <w:rsid w:val="00C02A77"/>
    <w:rsid w:val="00C14549"/>
    <w:rsid w:val="00C47A2B"/>
    <w:rsid w:val="00C528B9"/>
    <w:rsid w:val="00C53D12"/>
    <w:rsid w:val="00C71140"/>
    <w:rsid w:val="00C7473A"/>
    <w:rsid w:val="00C83817"/>
    <w:rsid w:val="00CA1ACE"/>
    <w:rsid w:val="00CD160F"/>
    <w:rsid w:val="00CD223E"/>
    <w:rsid w:val="00CF6793"/>
    <w:rsid w:val="00D02C89"/>
    <w:rsid w:val="00D51090"/>
    <w:rsid w:val="00D64139"/>
    <w:rsid w:val="00D65D45"/>
    <w:rsid w:val="00D774B0"/>
    <w:rsid w:val="00D827D7"/>
    <w:rsid w:val="00DA0E00"/>
    <w:rsid w:val="00DA2109"/>
    <w:rsid w:val="00DA2214"/>
    <w:rsid w:val="00DA5EEB"/>
    <w:rsid w:val="00DC72E5"/>
    <w:rsid w:val="00DD000E"/>
    <w:rsid w:val="00DF02DC"/>
    <w:rsid w:val="00E052FF"/>
    <w:rsid w:val="00E377E4"/>
    <w:rsid w:val="00E4555D"/>
    <w:rsid w:val="00E52E55"/>
    <w:rsid w:val="00E942EF"/>
    <w:rsid w:val="00E978F6"/>
    <w:rsid w:val="00EB40F3"/>
    <w:rsid w:val="00EC1726"/>
    <w:rsid w:val="00EF346B"/>
    <w:rsid w:val="00F026FC"/>
    <w:rsid w:val="00F10FCB"/>
    <w:rsid w:val="00F1356C"/>
    <w:rsid w:val="00F15899"/>
    <w:rsid w:val="00F50B55"/>
    <w:rsid w:val="00F53D86"/>
    <w:rsid w:val="00F73F43"/>
    <w:rsid w:val="00FA74E2"/>
    <w:rsid w:val="00FB79F6"/>
    <w:rsid w:val="00FD6400"/>
    <w:rsid w:val="17418144"/>
    <w:rsid w:val="3E721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35D46"/>
  <w15:docId w15:val="{23B6B7AD-3805-4999-AD2A-78FD9C55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lang w:val="en-US" w:eastAsia="en-US" w:bidi="ar-SA"/>
      </w:rPr>
    </w:rPrDefault>
    <w:pPrDefault>
      <w:pPr>
        <w:keepNext/>
        <w:widowControl w:val="0"/>
        <w:pBdr>
          <w:top w:val="nil"/>
          <w:left w:val="nil"/>
          <w:bottom w:val="nil"/>
          <w:right w:val="nil"/>
          <w:between w:val="nil"/>
        </w:pBdr>
        <w:spacing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E2618"/>
  </w:style>
  <w:style w:type="paragraph" w:styleId="Heading1">
    <w:name w:val="heading 1"/>
    <w:basedOn w:val="Normal"/>
    <w:next w:val="Normal"/>
    <w:pPr>
      <w:keepLines/>
      <w:pBdr>
        <w:bottom w:val="single" w:sz="4" w:space="1" w:color="F78D26"/>
      </w:pBdr>
      <w:spacing w:before="420"/>
      <w:outlineLvl w:val="0"/>
    </w:pPr>
    <w:rPr>
      <w:b/>
      <w:color w:val="333333"/>
      <w:sz w:val="28"/>
      <w:szCs w:val="28"/>
    </w:rPr>
  </w:style>
  <w:style w:type="paragraph" w:styleId="Heading2">
    <w:name w:val="heading 2"/>
    <w:basedOn w:val="Normal"/>
    <w:next w:val="Normal"/>
    <w:pPr>
      <w:keepLines/>
      <w:pBdr>
        <w:bottom w:val="single" w:sz="4" w:space="1" w:color="F78D26"/>
      </w:pBdr>
      <w:spacing w:before="120"/>
      <w:outlineLvl w:val="1"/>
    </w:pPr>
    <w:rPr>
      <w:b/>
      <w:color w:val="333333"/>
    </w:rPr>
  </w:style>
  <w:style w:type="paragraph" w:styleId="Heading3">
    <w:name w:val="heading 3"/>
    <w:basedOn w:val="Normal"/>
    <w:next w:val="Normal"/>
    <w:pPr>
      <w:keepLines/>
      <w:spacing w:before="200"/>
      <w:outlineLvl w:val="2"/>
    </w:pPr>
    <w:rPr>
      <w:b/>
      <w:i/>
      <w:color w:val="333333"/>
    </w:rPr>
  </w:style>
  <w:style w:type="paragraph" w:styleId="Heading4">
    <w:name w:val="heading 4"/>
    <w:basedOn w:val="Normal"/>
    <w:next w:val="Normal"/>
    <w:pPr>
      <w:keepLines/>
      <w:spacing w:before="200" w:after="0"/>
      <w:ind w:left="864" w:hanging="144"/>
      <w:outlineLvl w:val="3"/>
    </w:pPr>
    <w:rPr>
      <w:b/>
      <w:i/>
      <w:color w:val="327788"/>
    </w:rPr>
  </w:style>
  <w:style w:type="paragraph" w:styleId="Heading5">
    <w:name w:val="heading 5"/>
    <w:basedOn w:val="Normal"/>
    <w:next w:val="Normal"/>
    <w:pPr>
      <w:keepLines/>
      <w:spacing w:before="220" w:after="40"/>
      <w:contextualSpacing/>
      <w:outlineLvl w:val="4"/>
    </w:pPr>
    <w:rPr>
      <w:b/>
      <w:sz w:val="22"/>
      <w:szCs w:val="22"/>
    </w:rPr>
  </w:style>
  <w:style w:type="paragraph" w:styleId="Heading6">
    <w:name w:val="heading 6"/>
    <w:basedOn w:val="Normal"/>
    <w:next w:val="Normal"/>
    <w:pPr>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Lines/>
      <w:pBdr>
        <w:bottom w:val="single" w:sz="4" w:space="1" w:color="F78D26"/>
      </w:pBdr>
    </w:pPr>
    <w:rPr>
      <w:b/>
      <w:color w:val="333333"/>
      <w:sz w:val="32"/>
      <w:szCs w:val="32"/>
    </w:rPr>
  </w:style>
  <w:style w:type="paragraph" w:styleId="Subtitle">
    <w:name w:val="Subtitle"/>
    <w:basedOn w:val="Normal"/>
    <w:next w:val="Normal"/>
    <w:pPr>
      <w:keepLines/>
      <w:spacing w:before="360" w:after="80"/>
      <w:contextualSpacing/>
    </w:pPr>
    <w:rPr>
      <w:rFonts w:ascii="Georgia" w:eastAsia="Georgia" w:hAnsi="Georgia" w:cs="Georgia"/>
      <w:i/>
      <w:color w:val="666666"/>
      <w:sz w:val="48"/>
      <w:szCs w:val="48"/>
    </w:rPr>
  </w:style>
  <w:style w:type="table" w:customStyle="1" w:styleId="a">
    <w:basedOn w:val="TableNormal"/>
    <w:pPr>
      <w:contextualSpacing/>
    </w:pPr>
    <w:rPr>
      <w:sz w:val="22"/>
      <w:szCs w:val="22"/>
    </w:rPr>
    <w:tblPr>
      <w:tblStyleRowBandSize w:val="1"/>
      <w:tblStyleColBandSize w:val="1"/>
      <w:tblCellMar>
        <w:left w:w="115" w:type="dxa"/>
        <w:right w:w="115" w:type="dxa"/>
      </w:tblCellMar>
    </w:tblPr>
  </w:style>
  <w:style w:type="table" w:customStyle="1" w:styleId="a0">
    <w:basedOn w:val="TableNormal"/>
    <w:pPr>
      <w:contextualSpacing/>
    </w:pPr>
    <w:rPr>
      <w:sz w:val="22"/>
      <w:szCs w:val="22"/>
    </w:rPr>
    <w:tblPr>
      <w:tblStyleRowBandSize w:val="1"/>
      <w:tblStyleColBandSize w:val="1"/>
      <w:tblCellMar>
        <w:left w:w="115" w:type="dxa"/>
        <w:right w:w="115" w:type="dxa"/>
      </w:tblCellMar>
    </w:tblPr>
  </w:style>
  <w:style w:type="table" w:customStyle="1" w:styleId="a1">
    <w:basedOn w:val="TableNormal"/>
    <w:pPr>
      <w:contextualSpacing/>
    </w:pPr>
    <w:rPr>
      <w:sz w:val="22"/>
      <w:szCs w:val="22"/>
    </w:rPr>
    <w:tblPr>
      <w:tblStyleRowBandSize w:val="1"/>
      <w:tblStyleColBandSize w:val="1"/>
      <w:tblCellMar>
        <w:left w:w="115" w:type="dxa"/>
        <w:right w:w="115" w:type="dxa"/>
      </w:tblCellMar>
    </w:tblPr>
  </w:style>
  <w:style w:type="table" w:customStyle="1" w:styleId="a2">
    <w:basedOn w:val="TableNormal"/>
    <w:pPr>
      <w:contextualSpacing/>
    </w:pPr>
    <w:rPr>
      <w:sz w:val="22"/>
      <w:szCs w:val="22"/>
    </w:rPr>
    <w:tblPr>
      <w:tblStyleRowBandSize w:val="1"/>
      <w:tblStyleColBandSize w:val="1"/>
      <w:tblCellMar>
        <w:left w:w="115" w:type="dxa"/>
        <w:right w:w="115" w:type="dxa"/>
      </w:tblCellMar>
    </w:tblPr>
  </w:style>
  <w:style w:type="table" w:customStyle="1" w:styleId="a3">
    <w:basedOn w:val="TableNormal"/>
    <w:pPr>
      <w:contextualSpacing/>
    </w:pPr>
    <w:rPr>
      <w:sz w:val="22"/>
      <w:szCs w:val="22"/>
    </w:r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144C7A"/>
    <w:pPr>
      <w:tabs>
        <w:tab w:val="center" w:pos="4680"/>
        <w:tab w:val="right" w:pos="9360"/>
      </w:tabs>
      <w:spacing w:after="0"/>
    </w:pPr>
  </w:style>
  <w:style w:type="character" w:customStyle="1" w:styleId="HeaderChar">
    <w:name w:val="Header Char"/>
    <w:basedOn w:val="DefaultParagraphFont"/>
    <w:link w:val="Header"/>
    <w:uiPriority w:val="99"/>
    <w:rsid w:val="00144C7A"/>
  </w:style>
  <w:style w:type="paragraph" w:styleId="Footer">
    <w:name w:val="footer"/>
    <w:basedOn w:val="Normal"/>
    <w:link w:val="FooterChar"/>
    <w:uiPriority w:val="99"/>
    <w:unhideWhenUsed/>
    <w:rsid w:val="00144C7A"/>
    <w:pPr>
      <w:tabs>
        <w:tab w:val="center" w:pos="4680"/>
        <w:tab w:val="right" w:pos="9360"/>
      </w:tabs>
      <w:spacing w:after="0"/>
    </w:pPr>
  </w:style>
  <w:style w:type="character" w:customStyle="1" w:styleId="FooterChar">
    <w:name w:val="Footer Char"/>
    <w:basedOn w:val="DefaultParagraphFont"/>
    <w:link w:val="Footer"/>
    <w:uiPriority w:val="99"/>
    <w:rsid w:val="00144C7A"/>
  </w:style>
  <w:style w:type="character" w:styleId="CommentReference">
    <w:name w:val="annotation reference"/>
    <w:basedOn w:val="DefaultParagraphFont"/>
    <w:uiPriority w:val="99"/>
    <w:semiHidden/>
    <w:unhideWhenUsed/>
    <w:rsid w:val="00144C7A"/>
    <w:rPr>
      <w:sz w:val="16"/>
      <w:szCs w:val="16"/>
    </w:rPr>
  </w:style>
  <w:style w:type="paragraph" w:styleId="CommentText">
    <w:name w:val="annotation text"/>
    <w:basedOn w:val="Normal"/>
    <w:link w:val="CommentTextChar"/>
    <w:uiPriority w:val="99"/>
    <w:semiHidden/>
    <w:unhideWhenUsed/>
    <w:rsid w:val="00144C7A"/>
  </w:style>
  <w:style w:type="character" w:customStyle="1" w:styleId="CommentTextChar">
    <w:name w:val="Comment Text Char"/>
    <w:basedOn w:val="DefaultParagraphFont"/>
    <w:link w:val="CommentText"/>
    <w:uiPriority w:val="99"/>
    <w:semiHidden/>
    <w:rsid w:val="00144C7A"/>
  </w:style>
  <w:style w:type="paragraph" w:styleId="CommentSubject">
    <w:name w:val="annotation subject"/>
    <w:basedOn w:val="CommentText"/>
    <w:next w:val="CommentText"/>
    <w:link w:val="CommentSubjectChar"/>
    <w:uiPriority w:val="99"/>
    <w:semiHidden/>
    <w:unhideWhenUsed/>
    <w:rsid w:val="00144C7A"/>
    <w:rPr>
      <w:b/>
      <w:bCs/>
    </w:rPr>
  </w:style>
  <w:style w:type="character" w:customStyle="1" w:styleId="CommentSubjectChar">
    <w:name w:val="Comment Subject Char"/>
    <w:basedOn w:val="CommentTextChar"/>
    <w:link w:val="CommentSubject"/>
    <w:uiPriority w:val="99"/>
    <w:semiHidden/>
    <w:rsid w:val="00144C7A"/>
    <w:rPr>
      <w:b/>
      <w:bCs/>
    </w:rPr>
  </w:style>
  <w:style w:type="paragraph" w:styleId="BalloonText">
    <w:name w:val="Balloon Text"/>
    <w:basedOn w:val="Normal"/>
    <w:link w:val="BalloonTextChar"/>
    <w:uiPriority w:val="99"/>
    <w:semiHidden/>
    <w:unhideWhenUsed/>
    <w:rsid w:val="00144C7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C7A"/>
    <w:rPr>
      <w:rFonts w:ascii="Segoe UI" w:hAnsi="Segoe UI" w:cs="Segoe UI"/>
      <w:sz w:val="18"/>
      <w:szCs w:val="18"/>
    </w:rPr>
  </w:style>
  <w:style w:type="paragraph" w:styleId="ListParagraph">
    <w:name w:val="List Paragraph"/>
    <w:basedOn w:val="Normal"/>
    <w:uiPriority w:val="34"/>
    <w:qFormat/>
    <w:rsid w:val="00FB79F6"/>
    <w:pPr>
      <w:ind w:left="720"/>
      <w:contextualSpacing/>
    </w:pPr>
  </w:style>
  <w:style w:type="table" w:styleId="TableGrid">
    <w:name w:val="Table Grid"/>
    <w:basedOn w:val="TableNormal"/>
    <w:uiPriority w:val="39"/>
    <w:rsid w:val="005C0AA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14C18"/>
    <w:pPr>
      <w:keepNext w:val="0"/>
      <w:widowControl/>
      <w:pBdr>
        <w:top w:val="none" w:sz="0" w:space="0" w:color="auto"/>
        <w:left w:val="none" w:sz="0" w:space="0" w:color="auto"/>
        <w:bottom w:val="none" w:sz="0" w:space="0" w:color="auto"/>
        <w:right w:val="none" w:sz="0" w:space="0" w:color="auto"/>
        <w:between w:val="none" w:sz="0" w:space="0" w:color="auto"/>
      </w:pBd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1780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e8c147c-4a44-4efb-abf1-e3af25080dca"/>
    <TaxKeywordTaxHTField xmlns="8e8c147c-4a44-4efb-abf1-e3af25080dca">
      <Terms xmlns="http://schemas.microsoft.com/office/infopath/2007/PartnerControls"/>
    </TaxKeywordTaxHTField>
    <_dlc_DocId xmlns="8e8c147c-4a44-4efb-abf1-e3af25080dca">NYTQRMT4MAHZ-43-92320</_dlc_DocId>
    <_dlc_DocIdUrl xmlns="8e8c147c-4a44-4efb-abf1-e3af25080dca">
      <Url>http://eportal.education2020.com/Curriculum/_layouts/DocIdRedir.aspx?ID=NYTQRMT4MAHZ-43-92320</Url>
      <Description>NYTQRMT4MAHZ-43-92320</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063585D62A4D4FBE0824574B7AC423" ma:contentTypeVersion="8" ma:contentTypeDescription="Create a new document." ma:contentTypeScope="" ma:versionID="3101f85851ffc9b75962f11a4971ec29">
  <xsd:schema xmlns:xsd="http://www.w3.org/2001/XMLSchema" xmlns:xs="http://www.w3.org/2001/XMLSchema" xmlns:p="http://schemas.microsoft.com/office/2006/metadata/properties" xmlns:ns2="8e8c147c-4a44-4efb-abf1-e3af25080dca" targetNamespace="http://schemas.microsoft.com/office/2006/metadata/properties" ma:root="true" ma:fieldsID="597aa2381d8f277641e39620bc3d0daf" ns2:_="">
    <xsd:import namespace="8e8c147c-4a44-4efb-abf1-e3af25080dca"/>
    <xsd:element name="properties">
      <xsd:complexType>
        <xsd:sequence>
          <xsd:element name="documentManagement">
            <xsd:complexType>
              <xsd:all>
                <xsd:element ref="ns2:TaxKeywordTaxHTField" minOccurs="0"/>
                <xsd:element ref="ns2:TaxCatchAll"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c147c-4a44-4efb-abf1-e3af25080dca"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readOnly="false" ma:fieldId="{23f27201-bee3-471e-b2e7-b64fd8b7ca38}" ma:taxonomyMulti="true" ma:sspId="c92f40f2-0dae-420a-b818-205efde7779f"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e144788f-eb56-466f-9027-41993022a6df}" ma:internalName="TaxCatchAll" ma:showField="CatchAllData" ma:web="8e8c147c-4a44-4efb-abf1-e3af25080dca">
      <xsd:complexType>
        <xsd:complexContent>
          <xsd:extension base="dms:MultiChoiceLookup">
            <xsd:sequence>
              <xsd:element name="Value" type="dms:Lookup" maxOccurs="unbounded" minOccurs="0" nillable="true"/>
            </xsd:sequence>
          </xsd:extension>
        </xsd:complexContent>
      </xsd:complex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C91707-FFE7-45D0-B4E5-0113652F3B4E}">
  <ds:schemaRefs>
    <ds:schemaRef ds:uri="http://schemas.microsoft.com/office/2006/metadata/properties"/>
    <ds:schemaRef ds:uri="http://schemas.microsoft.com/office/infopath/2007/PartnerControls"/>
    <ds:schemaRef ds:uri="8e8c147c-4a44-4efb-abf1-e3af25080dca"/>
  </ds:schemaRefs>
</ds:datastoreItem>
</file>

<file path=customXml/itemProps2.xml><?xml version="1.0" encoding="utf-8"?>
<ds:datastoreItem xmlns:ds="http://schemas.openxmlformats.org/officeDocument/2006/customXml" ds:itemID="{2EF23B4F-DD55-435A-AB60-265D7CF79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c147c-4a44-4efb-abf1-e3af25080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FDD966-B38E-46FD-969F-4C5550BA7789}">
  <ds:schemaRefs>
    <ds:schemaRef ds:uri="http://schemas.microsoft.com/sharepoint/events"/>
  </ds:schemaRefs>
</ds:datastoreItem>
</file>

<file path=customXml/itemProps4.xml><?xml version="1.0" encoding="utf-8"?>
<ds:datastoreItem xmlns:ds="http://schemas.openxmlformats.org/officeDocument/2006/customXml" ds:itemID="{C18F3509-A5B2-44A1-B392-F9B11FFD7C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90</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n Washburn</dc:creator>
  <cp:lastModifiedBy>Amber Woodward</cp:lastModifiedBy>
  <cp:revision>2</cp:revision>
  <cp:lastPrinted>2019-12-03T15:37:00Z</cp:lastPrinted>
  <dcterms:created xsi:type="dcterms:W3CDTF">2020-10-30T22:06:00Z</dcterms:created>
  <dcterms:modified xsi:type="dcterms:W3CDTF">2020-10-3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063585D62A4D4FBE0824574B7AC423</vt:lpwstr>
  </property>
  <property fmtid="{D5CDD505-2E9C-101B-9397-08002B2CF9AE}" pid="3" name="_dlc_DocIdItemGuid">
    <vt:lpwstr>e7069530-f8c5-41f1-8ad0-a44ab574358e</vt:lpwstr>
  </property>
  <property fmtid="{D5CDD505-2E9C-101B-9397-08002B2CF9AE}" pid="4" name="TaxKeyword">
    <vt:lpwstr/>
  </property>
</Properties>
</file>